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A0D3C" w14:textId="77777777" w:rsidR="00B25627" w:rsidRPr="00046554" w:rsidRDefault="00B25627" w:rsidP="00B25627">
      <w:pPr>
        <w:spacing w:line="480" w:lineRule="auto"/>
        <w:jc w:val="both"/>
        <w:rPr>
          <w:color w:val="000000" w:themeColor="text1"/>
          <w:sz w:val="20"/>
          <w:szCs w:val="20"/>
          <w:lang w:val="en-GB"/>
        </w:rPr>
      </w:pPr>
      <w:r w:rsidRPr="00046554">
        <w:rPr>
          <w:b/>
          <w:bCs/>
          <w:color w:val="000000" w:themeColor="text1"/>
          <w:sz w:val="20"/>
          <w:szCs w:val="20"/>
          <w:lang w:val="en-GB"/>
        </w:rPr>
        <w:t xml:space="preserve">Supplemental Table 1. </w:t>
      </w:r>
      <w:r w:rsidRPr="00046554">
        <w:rPr>
          <w:color w:val="000000" w:themeColor="text1"/>
          <w:sz w:val="20"/>
          <w:szCs w:val="20"/>
          <w:lang w:val="en-GB"/>
        </w:rPr>
        <w:t xml:space="preserve">Foods contained in the Food Frequency Questionnaire (FFQ) of the EPITeen and </w:t>
      </w:r>
      <w:r>
        <w:rPr>
          <w:color w:val="000000" w:themeColor="text1"/>
          <w:sz w:val="20"/>
          <w:szCs w:val="20"/>
          <w:lang w:val="en-GB"/>
        </w:rPr>
        <w:t xml:space="preserve">the </w:t>
      </w:r>
      <w:r w:rsidRPr="00046554">
        <w:rPr>
          <w:color w:val="000000" w:themeColor="text1"/>
          <w:sz w:val="20"/>
          <w:szCs w:val="20"/>
          <w:lang w:val="en-GB"/>
        </w:rPr>
        <w:t xml:space="preserve">1982 Pelotas </w:t>
      </w:r>
      <w:r>
        <w:rPr>
          <w:color w:val="000000" w:themeColor="text1"/>
          <w:sz w:val="20"/>
          <w:szCs w:val="20"/>
          <w:lang w:val="en-GB"/>
        </w:rPr>
        <w:t>C</w:t>
      </w:r>
      <w:r w:rsidRPr="00046554">
        <w:rPr>
          <w:color w:val="000000" w:themeColor="text1"/>
          <w:sz w:val="20"/>
          <w:szCs w:val="20"/>
          <w:lang w:val="en-GB"/>
        </w:rPr>
        <w:t xml:space="preserve">ohorts, according to the NOVA </w:t>
      </w:r>
      <w:r>
        <w:rPr>
          <w:color w:val="000000" w:themeColor="text1"/>
          <w:sz w:val="20"/>
          <w:szCs w:val="20"/>
          <w:lang w:val="en-GB"/>
        </w:rPr>
        <w:t>Food C</w:t>
      </w:r>
      <w:r w:rsidRPr="00046554">
        <w:rPr>
          <w:color w:val="000000" w:themeColor="text1"/>
          <w:sz w:val="20"/>
          <w:szCs w:val="20"/>
          <w:lang w:val="en-GB"/>
        </w:rPr>
        <w:t>lassification</w:t>
      </w:r>
      <w:r>
        <w:rPr>
          <w:color w:val="000000" w:themeColor="text1"/>
          <w:sz w:val="20"/>
          <w:szCs w:val="20"/>
          <w:lang w:val="en-GB"/>
        </w:rPr>
        <w:t xml:space="preserve"> System</w:t>
      </w:r>
      <w:r w:rsidRPr="00046554">
        <w:rPr>
          <w:color w:val="000000" w:themeColor="text1"/>
          <w:sz w:val="20"/>
          <w:szCs w:val="20"/>
          <w:lang w:val="en-GB"/>
        </w:rPr>
        <w:t>.</w:t>
      </w:r>
    </w:p>
    <w:tbl>
      <w:tblPr>
        <w:tblStyle w:val="Tabelacomgrade"/>
        <w:tblW w:w="9574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6"/>
        <w:gridCol w:w="4788"/>
      </w:tblGrid>
      <w:tr w:rsidR="00B25627" w:rsidRPr="00F80D8B" w14:paraId="56623F8C" w14:textId="77777777" w:rsidTr="00D3044C">
        <w:trPr>
          <w:trHeight w:val="192"/>
          <w:jc w:val="center"/>
        </w:trPr>
        <w:tc>
          <w:tcPr>
            <w:tcW w:w="4786" w:type="dxa"/>
            <w:tcBorders>
              <w:top w:val="single" w:sz="4" w:space="0" w:color="auto"/>
              <w:bottom w:val="single" w:sz="4" w:space="0" w:color="auto"/>
            </w:tcBorders>
          </w:tcPr>
          <w:p w14:paraId="218A7F08" w14:textId="77777777" w:rsidR="00B25627" w:rsidRPr="00F80D8B" w:rsidRDefault="00B25627" w:rsidP="00D3044C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F80D8B">
              <w:rPr>
                <w:b/>
                <w:bCs/>
                <w:color w:val="000000" w:themeColor="text1"/>
                <w:sz w:val="20"/>
                <w:szCs w:val="20"/>
              </w:rPr>
              <w:t>EPITeen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 Cohort</w:t>
            </w:r>
          </w:p>
        </w:tc>
        <w:tc>
          <w:tcPr>
            <w:tcW w:w="4788" w:type="dxa"/>
            <w:tcBorders>
              <w:top w:val="single" w:sz="4" w:space="0" w:color="auto"/>
              <w:bottom w:val="single" w:sz="4" w:space="0" w:color="auto"/>
            </w:tcBorders>
          </w:tcPr>
          <w:p w14:paraId="59380D47" w14:textId="77777777" w:rsidR="00B25627" w:rsidRPr="00F80D8B" w:rsidRDefault="00B25627" w:rsidP="00D3044C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F80D8B">
              <w:rPr>
                <w:b/>
                <w:bCs/>
                <w:color w:val="000000" w:themeColor="text1"/>
                <w:sz w:val="20"/>
                <w:szCs w:val="20"/>
              </w:rPr>
              <w:t>Pelotas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 Cohort</w:t>
            </w:r>
          </w:p>
        </w:tc>
      </w:tr>
      <w:tr w:rsidR="00B25627" w:rsidRPr="00BD4506" w14:paraId="5AE0450F" w14:textId="77777777" w:rsidTr="00D3044C">
        <w:trPr>
          <w:trHeight w:val="192"/>
          <w:jc w:val="center"/>
        </w:trPr>
        <w:tc>
          <w:tcPr>
            <w:tcW w:w="957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2CC723" w14:textId="77777777" w:rsidR="00B25627" w:rsidRPr="00046554" w:rsidRDefault="00B25627" w:rsidP="00D3044C">
            <w:pPr>
              <w:rPr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046554">
              <w:rPr>
                <w:b/>
                <w:bCs/>
                <w:color w:val="000000" w:themeColor="text1"/>
                <w:sz w:val="20"/>
                <w:szCs w:val="20"/>
                <w:lang w:val="en-GB"/>
              </w:rPr>
              <w:t>Group 1. Unprocessed or minimally processed foods</w:t>
            </w:r>
          </w:p>
        </w:tc>
      </w:tr>
      <w:tr w:rsidR="00B25627" w:rsidRPr="00BD4506" w14:paraId="620C9AD9" w14:textId="77777777" w:rsidTr="00D3044C">
        <w:trPr>
          <w:trHeight w:val="1852"/>
          <w:jc w:val="center"/>
        </w:trPr>
        <w:tc>
          <w:tcPr>
            <w:tcW w:w="4786" w:type="dxa"/>
            <w:tcBorders>
              <w:top w:val="single" w:sz="4" w:space="0" w:color="auto"/>
              <w:bottom w:val="single" w:sz="4" w:space="0" w:color="auto"/>
            </w:tcBorders>
          </w:tcPr>
          <w:p w14:paraId="68C624E4" w14:textId="77777777" w:rsidR="00B25627" w:rsidRPr="00046554" w:rsidRDefault="00B25627" w:rsidP="00D3044C">
            <w:pPr>
              <w:jc w:val="both"/>
              <w:rPr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046554">
              <w:rPr>
                <w:color w:val="000000" w:themeColor="text1"/>
                <w:sz w:val="20"/>
                <w:szCs w:val="20"/>
                <w:lang w:val="en-GB"/>
              </w:rPr>
              <w:t xml:space="preserve">Milk; eggs; meats (steak, chicken, turkey, rabbit, pork, lamb, viscera, fish, and seafood); rice; spaghetti; fried potato; potatoes; cabbages; broccoli; cauliflower; brussels sprout; spinach; green beans; lettuce; onion; carrot; turnip; tomato; bell pepper; cucumber; beans, chickpeas; pea, fava beans; apple, pear; orange, tangerine; banana; kiwi; strawberry; cherry; peach, plum; watermelon or melon; persimmon; fig, loquats, apricots; grape; nuts; coffee; tea; </w:t>
            </w:r>
            <w:r w:rsidRPr="00046554">
              <w:rPr>
                <w:rFonts w:eastAsia="Times New Roman"/>
                <w:color w:val="000000" w:themeColor="text1"/>
                <w:sz w:val="20"/>
                <w:szCs w:val="20"/>
                <w:lang w:val="en-GB"/>
              </w:rPr>
              <w:t>pudding, candies; and vegetable soup.</w:t>
            </w:r>
          </w:p>
        </w:tc>
        <w:tc>
          <w:tcPr>
            <w:tcW w:w="4788" w:type="dxa"/>
            <w:tcBorders>
              <w:top w:val="single" w:sz="4" w:space="0" w:color="auto"/>
              <w:bottom w:val="single" w:sz="4" w:space="0" w:color="auto"/>
            </w:tcBorders>
          </w:tcPr>
          <w:p w14:paraId="148233DE" w14:textId="77777777" w:rsidR="00B25627" w:rsidRPr="00046554" w:rsidRDefault="00B25627" w:rsidP="00D3044C">
            <w:pPr>
              <w:jc w:val="both"/>
              <w:rPr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046554">
              <w:rPr>
                <w:color w:val="000000" w:themeColor="text1"/>
                <w:sz w:val="20"/>
                <w:szCs w:val="20"/>
                <w:lang w:val="en-GB"/>
              </w:rPr>
              <w:t>Rice; bean; spaghetti; manioc flour; home bread; cake; polenta; fried potato; boiled potatoes; cassava; popcorn; lentil, pea, chickpeas; lettuce; collard greens; cabbage; orange, tangerine; banana; papaya; apple; watermelon, melon; pineapple; avocado; mango; strawberry; grape; peach; guava; pear; tomato; chayote; pumpkin; natural cucumber; green beans; carrot; beet; cauliflower; milk, eggs; meats (steak, pork, chicken, fish, and shrimp); snacks (</w:t>
            </w:r>
            <w:proofErr w:type="spellStart"/>
            <w:r w:rsidRPr="00046554">
              <w:rPr>
                <w:color w:val="000000" w:themeColor="text1"/>
                <w:sz w:val="20"/>
                <w:szCs w:val="20"/>
                <w:lang w:val="en-GB"/>
              </w:rPr>
              <w:t>kibe</w:t>
            </w:r>
            <w:proofErr w:type="spellEnd"/>
            <w:r w:rsidRPr="00046554">
              <w:rPr>
                <w:color w:val="000000" w:themeColor="text1"/>
                <w:sz w:val="20"/>
                <w:szCs w:val="20"/>
                <w:lang w:val="en-GB"/>
              </w:rPr>
              <w:t xml:space="preserve">, filled pastry, empanada); pudding, candies; coffee; orange juice; lemonade; and fruit juice or fruit pulp juice.  </w:t>
            </w:r>
          </w:p>
        </w:tc>
      </w:tr>
      <w:tr w:rsidR="00B25627" w:rsidRPr="00F80D8B" w14:paraId="6624088B" w14:textId="77777777" w:rsidTr="00D3044C">
        <w:trPr>
          <w:trHeight w:val="192"/>
          <w:jc w:val="center"/>
        </w:trPr>
        <w:tc>
          <w:tcPr>
            <w:tcW w:w="957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89D5073" w14:textId="77777777" w:rsidR="00B25627" w:rsidRPr="00F80D8B" w:rsidRDefault="00B25627" w:rsidP="00D3044C">
            <w:pPr>
              <w:jc w:val="both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F80D8B">
              <w:rPr>
                <w:b/>
                <w:bCs/>
                <w:color w:val="000000" w:themeColor="text1"/>
                <w:sz w:val="20"/>
                <w:szCs w:val="20"/>
              </w:rPr>
              <w:t>Group 2. Processed culinary ingredients</w:t>
            </w:r>
          </w:p>
        </w:tc>
      </w:tr>
      <w:tr w:rsidR="00B25627" w:rsidRPr="00F80D8B" w14:paraId="7BD5D902" w14:textId="77777777" w:rsidTr="00D3044C">
        <w:trPr>
          <w:trHeight w:val="192"/>
          <w:jc w:val="center"/>
        </w:trPr>
        <w:tc>
          <w:tcPr>
            <w:tcW w:w="4786" w:type="dxa"/>
            <w:tcBorders>
              <w:top w:val="single" w:sz="4" w:space="0" w:color="auto"/>
              <w:bottom w:val="single" w:sz="4" w:space="0" w:color="auto"/>
            </w:tcBorders>
          </w:tcPr>
          <w:p w14:paraId="0F68A241" w14:textId="77777777" w:rsidR="00B25627" w:rsidRPr="00046554" w:rsidRDefault="00B25627" w:rsidP="00D3044C">
            <w:pPr>
              <w:jc w:val="both"/>
              <w:rPr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046554">
              <w:rPr>
                <w:color w:val="000000" w:themeColor="text1"/>
                <w:sz w:val="20"/>
                <w:szCs w:val="20"/>
                <w:lang w:val="en-GB"/>
              </w:rPr>
              <w:t>Olive oil; vegetable oils; butter; and sugar.</w:t>
            </w:r>
          </w:p>
        </w:tc>
        <w:tc>
          <w:tcPr>
            <w:tcW w:w="4788" w:type="dxa"/>
            <w:tcBorders>
              <w:top w:val="single" w:sz="4" w:space="0" w:color="auto"/>
              <w:bottom w:val="single" w:sz="4" w:space="0" w:color="auto"/>
            </w:tcBorders>
          </w:tcPr>
          <w:p w14:paraId="3C253E5A" w14:textId="77777777" w:rsidR="00B25627" w:rsidRPr="00F80D8B" w:rsidRDefault="00B25627" w:rsidP="00D3044C">
            <w:pPr>
              <w:jc w:val="both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F80D8B">
              <w:rPr>
                <w:color w:val="000000" w:themeColor="text1"/>
                <w:sz w:val="20"/>
                <w:szCs w:val="20"/>
              </w:rPr>
              <w:t>Sugar.</w:t>
            </w:r>
          </w:p>
        </w:tc>
      </w:tr>
      <w:tr w:rsidR="00B25627" w:rsidRPr="00F80D8B" w14:paraId="6CD968A7" w14:textId="77777777" w:rsidTr="00D3044C">
        <w:trPr>
          <w:trHeight w:val="192"/>
          <w:jc w:val="center"/>
        </w:trPr>
        <w:tc>
          <w:tcPr>
            <w:tcW w:w="957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5F32B85" w14:textId="77777777" w:rsidR="00B25627" w:rsidRPr="00F80D8B" w:rsidRDefault="00B25627" w:rsidP="00D3044C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F80D8B">
              <w:rPr>
                <w:b/>
                <w:bCs/>
                <w:color w:val="000000" w:themeColor="text1"/>
                <w:sz w:val="20"/>
                <w:szCs w:val="20"/>
              </w:rPr>
              <w:t>Group 3. Processed foods</w:t>
            </w:r>
          </w:p>
        </w:tc>
      </w:tr>
      <w:tr w:rsidR="00B25627" w:rsidRPr="00BD4506" w14:paraId="76F78340" w14:textId="77777777" w:rsidTr="00D3044C">
        <w:trPr>
          <w:trHeight w:val="601"/>
          <w:jc w:val="center"/>
        </w:trPr>
        <w:tc>
          <w:tcPr>
            <w:tcW w:w="4786" w:type="dxa"/>
            <w:tcBorders>
              <w:top w:val="single" w:sz="4" w:space="0" w:color="auto"/>
              <w:bottom w:val="single" w:sz="4" w:space="0" w:color="auto"/>
            </w:tcBorders>
          </w:tcPr>
          <w:p w14:paraId="6B90B89D" w14:textId="77777777" w:rsidR="00B25627" w:rsidRPr="00046554" w:rsidRDefault="00B25627" w:rsidP="00D3044C">
            <w:pPr>
              <w:jc w:val="both"/>
              <w:rPr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046554">
              <w:rPr>
                <w:color w:val="000000" w:themeColor="text1"/>
                <w:sz w:val="20"/>
                <w:szCs w:val="20"/>
                <w:lang w:val="en-GB"/>
              </w:rPr>
              <w:t>Cheese; canned fish; white bread or toasts; whole-grain bread or toasts; marmalade, compote, jelly, honey; canned fruits; snacks (croissants, pastries, donut or cakes, croquettes, cod dumplings, etc.); olive; wine, and beer.</w:t>
            </w:r>
          </w:p>
        </w:tc>
        <w:tc>
          <w:tcPr>
            <w:tcW w:w="4788" w:type="dxa"/>
            <w:tcBorders>
              <w:top w:val="single" w:sz="4" w:space="0" w:color="auto"/>
              <w:bottom w:val="single" w:sz="4" w:space="0" w:color="auto"/>
            </w:tcBorders>
          </w:tcPr>
          <w:p w14:paraId="2A07593F" w14:textId="77777777" w:rsidR="00B25627" w:rsidRPr="00046554" w:rsidRDefault="00B25627" w:rsidP="00D3044C">
            <w:pPr>
              <w:jc w:val="both"/>
              <w:rPr>
                <w:color w:val="000000" w:themeColor="text1"/>
                <w:sz w:val="20"/>
                <w:szCs w:val="20"/>
                <w:lang w:val="en-GB"/>
              </w:rPr>
            </w:pPr>
            <w:r w:rsidRPr="00046554">
              <w:rPr>
                <w:color w:val="000000" w:themeColor="text1"/>
                <w:sz w:val="20"/>
                <w:szCs w:val="20"/>
                <w:lang w:val="en-GB"/>
              </w:rPr>
              <w:t>Whole grain bread; white bread; cheese; beer; and wine.</w:t>
            </w:r>
          </w:p>
        </w:tc>
      </w:tr>
      <w:tr w:rsidR="00B25627" w:rsidRPr="00F80D8B" w14:paraId="2C6E199D" w14:textId="77777777" w:rsidTr="00D3044C">
        <w:trPr>
          <w:trHeight w:val="192"/>
          <w:jc w:val="center"/>
        </w:trPr>
        <w:tc>
          <w:tcPr>
            <w:tcW w:w="957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0732564" w14:textId="77777777" w:rsidR="00B25627" w:rsidRPr="00F80D8B" w:rsidRDefault="00B25627" w:rsidP="00D3044C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F80D8B">
              <w:rPr>
                <w:b/>
                <w:bCs/>
                <w:color w:val="000000" w:themeColor="text1"/>
                <w:sz w:val="20"/>
                <w:szCs w:val="20"/>
              </w:rPr>
              <w:t>Group 4. Ultra-processed foods</w:t>
            </w:r>
          </w:p>
        </w:tc>
      </w:tr>
      <w:tr w:rsidR="00B25627" w:rsidRPr="00BD4506" w14:paraId="3320BC29" w14:textId="77777777" w:rsidTr="00D3044C">
        <w:trPr>
          <w:trHeight w:val="690"/>
          <w:jc w:val="center"/>
        </w:trPr>
        <w:tc>
          <w:tcPr>
            <w:tcW w:w="4786" w:type="dxa"/>
            <w:tcBorders>
              <w:top w:val="single" w:sz="4" w:space="0" w:color="auto"/>
            </w:tcBorders>
          </w:tcPr>
          <w:p w14:paraId="16D95CED" w14:textId="77777777" w:rsidR="00B25627" w:rsidRPr="00046554" w:rsidRDefault="00B25627" w:rsidP="00D3044C">
            <w:pPr>
              <w:jc w:val="both"/>
              <w:rPr>
                <w:color w:val="000000" w:themeColor="text1"/>
                <w:sz w:val="20"/>
                <w:szCs w:val="20"/>
                <w:lang w:val="en-GB"/>
              </w:rPr>
            </w:pPr>
            <w:r w:rsidRPr="00046554">
              <w:rPr>
                <w:color w:val="000000" w:themeColor="text1"/>
                <w:sz w:val="20"/>
                <w:szCs w:val="20"/>
                <w:lang w:val="en-GB"/>
              </w:rPr>
              <w:t xml:space="preserve">Yogurt; ice cream; processed meats (ham, chorizo, sausage, bacon, etc.); margarine; breakfast ‘cereals’; </w:t>
            </w:r>
            <w:r w:rsidRPr="00046554">
              <w:rPr>
                <w:rFonts w:eastAsia="Times New Roman"/>
                <w:color w:val="000000" w:themeColor="text1"/>
                <w:sz w:val="20"/>
                <w:szCs w:val="20"/>
                <w:lang w:val="en-GB"/>
              </w:rPr>
              <w:t>sweet cookies, salty cracker; chocolate powder, chocolate bar; soft drinks, sugar-sweetened beverages; mayonnaise; ‘instant’ sauces; pizza; hamburger; packaged fried potato; and distilled drinks.</w:t>
            </w:r>
          </w:p>
        </w:tc>
        <w:tc>
          <w:tcPr>
            <w:tcW w:w="4788" w:type="dxa"/>
            <w:tcBorders>
              <w:top w:val="single" w:sz="4" w:space="0" w:color="auto"/>
            </w:tcBorders>
          </w:tcPr>
          <w:p w14:paraId="2BCEAF1D" w14:textId="77777777" w:rsidR="00B25627" w:rsidRPr="00B6034D" w:rsidRDefault="00B25627" w:rsidP="00D3044C">
            <w:pPr>
              <w:pStyle w:val="Default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03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weet cookies; salty cracker; yogurt; Bauru or cheeseburger; ground meat (hamburger); processed meats (sausage, salami); hot dog; pizza; mayonnaise; ice cream; candies; chocolate powder; chocolate bar or bonbon; and soft drinks.</w:t>
            </w:r>
          </w:p>
        </w:tc>
      </w:tr>
    </w:tbl>
    <w:p w14:paraId="39DE9235" w14:textId="77777777" w:rsidR="002A1392" w:rsidRDefault="002A1392" w:rsidP="00B25627">
      <w:pPr>
        <w:jc w:val="both"/>
        <w:rPr>
          <w:rFonts w:ascii="Courier New" w:hAnsi="Courier New" w:cs="Courier New"/>
          <w:b/>
          <w:bCs/>
          <w:color w:val="000000" w:themeColor="text1"/>
          <w:sz w:val="18"/>
          <w:szCs w:val="18"/>
          <w:lang w:val="en-GB"/>
        </w:rPr>
      </w:pPr>
    </w:p>
    <w:p w14:paraId="379B47C5" w14:textId="77777777" w:rsidR="0010362D" w:rsidRDefault="0010362D" w:rsidP="00B25627">
      <w:pPr>
        <w:jc w:val="both"/>
        <w:rPr>
          <w:rFonts w:ascii="Courier New" w:hAnsi="Courier New" w:cs="Courier New"/>
          <w:b/>
          <w:bCs/>
          <w:color w:val="000000" w:themeColor="text1"/>
          <w:sz w:val="18"/>
          <w:szCs w:val="18"/>
          <w:lang w:val="en-GB"/>
        </w:rPr>
      </w:pPr>
    </w:p>
    <w:p w14:paraId="08D3EAC0" w14:textId="77777777" w:rsidR="0010362D" w:rsidRDefault="0010362D" w:rsidP="00B25627">
      <w:pPr>
        <w:jc w:val="both"/>
        <w:rPr>
          <w:rFonts w:ascii="Courier New" w:hAnsi="Courier New" w:cs="Courier New"/>
          <w:b/>
          <w:bCs/>
          <w:color w:val="000000" w:themeColor="text1"/>
          <w:sz w:val="18"/>
          <w:szCs w:val="18"/>
          <w:lang w:val="en-GB"/>
        </w:rPr>
      </w:pPr>
    </w:p>
    <w:p w14:paraId="199D2D9B" w14:textId="77777777" w:rsidR="0010362D" w:rsidRDefault="0010362D" w:rsidP="00B25627">
      <w:pPr>
        <w:jc w:val="both"/>
        <w:rPr>
          <w:rFonts w:ascii="Courier New" w:hAnsi="Courier New" w:cs="Courier New"/>
          <w:b/>
          <w:bCs/>
          <w:color w:val="000000" w:themeColor="text1"/>
          <w:sz w:val="18"/>
          <w:szCs w:val="18"/>
          <w:lang w:val="en-GB"/>
        </w:rPr>
      </w:pPr>
    </w:p>
    <w:p w14:paraId="0931FA3A" w14:textId="77777777" w:rsidR="0010362D" w:rsidRDefault="0010362D" w:rsidP="00B25627">
      <w:pPr>
        <w:jc w:val="both"/>
        <w:rPr>
          <w:rFonts w:ascii="Courier New" w:hAnsi="Courier New" w:cs="Courier New"/>
          <w:b/>
          <w:bCs/>
          <w:color w:val="000000" w:themeColor="text1"/>
          <w:sz w:val="18"/>
          <w:szCs w:val="18"/>
          <w:lang w:val="en-GB"/>
        </w:rPr>
      </w:pPr>
    </w:p>
    <w:p w14:paraId="40CDFEB5" w14:textId="77777777" w:rsidR="0010362D" w:rsidRDefault="0010362D" w:rsidP="00B25627">
      <w:pPr>
        <w:jc w:val="both"/>
        <w:rPr>
          <w:rFonts w:ascii="Courier New" w:hAnsi="Courier New" w:cs="Courier New"/>
          <w:b/>
          <w:bCs/>
          <w:color w:val="000000" w:themeColor="text1"/>
          <w:sz w:val="18"/>
          <w:szCs w:val="18"/>
          <w:lang w:val="en-GB"/>
        </w:rPr>
      </w:pPr>
    </w:p>
    <w:p w14:paraId="5E6BCCB4" w14:textId="77777777" w:rsidR="0010362D" w:rsidRDefault="0010362D" w:rsidP="00B25627">
      <w:pPr>
        <w:jc w:val="both"/>
        <w:rPr>
          <w:rFonts w:ascii="Courier New" w:hAnsi="Courier New" w:cs="Courier New"/>
          <w:b/>
          <w:bCs/>
          <w:color w:val="000000" w:themeColor="text1"/>
          <w:sz w:val="18"/>
          <w:szCs w:val="18"/>
          <w:lang w:val="en-GB"/>
        </w:rPr>
      </w:pPr>
    </w:p>
    <w:p w14:paraId="4DD97F35" w14:textId="77777777" w:rsidR="0010362D" w:rsidRDefault="0010362D" w:rsidP="00B25627">
      <w:pPr>
        <w:jc w:val="both"/>
        <w:rPr>
          <w:rFonts w:ascii="Courier New" w:hAnsi="Courier New" w:cs="Courier New"/>
          <w:b/>
          <w:bCs/>
          <w:color w:val="000000" w:themeColor="text1"/>
          <w:sz w:val="18"/>
          <w:szCs w:val="18"/>
          <w:lang w:val="en-GB"/>
        </w:rPr>
      </w:pPr>
    </w:p>
    <w:p w14:paraId="7E897AE2" w14:textId="77777777" w:rsidR="0010362D" w:rsidRDefault="0010362D" w:rsidP="00B25627">
      <w:pPr>
        <w:jc w:val="both"/>
        <w:rPr>
          <w:rFonts w:ascii="Courier New" w:hAnsi="Courier New" w:cs="Courier New"/>
          <w:b/>
          <w:bCs/>
          <w:color w:val="000000" w:themeColor="text1"/>
          <w:sz w:val="18"/>
          <w:szCs w:val="18"/>
          <w:lang w:val="en-GB"/>
        </w:rPr>
      </w:pPr>
    </w:p>
    <w:p w14:paraId="4E247CF2" w14:textId="77777777" w:rsidR="0010362D" w:rsidRDefault="0010362D" w:rsidP="00B25627">
      <w:pPr>
        <w:jc w:val="both"/>
        <w:rPr>
          <w:rFonts w:ascii="Courier New" w:hAnsi="Courier New" w:cs="Courier New"/>
          <w:b/>
          <w:bCs/>
          <w:color w:val="000000" w:themeColor="text1"/>
          <w:sz w:val="18"/>
          <w:szCs w:val="18"/>
          <w:lang w:val="en-GB"/>
        </w:rPr>
      </w:pPr>
    </w:p>
    <w:p w14:paraId="15A015DB" w14:textId="77777777" w:rsidR="0010362D" w:rsidRDefault="0010362D" w:rsidP="00B25627">
      <w:pPr>
        <w:jc w:val="both"/>
        <w:rPr>
          <w:rFonts w:ascii="Courier New" w:hAnsi="Courier New" w:cs="Courier New"/>
          <w:b/>
          <w:bCs/>
          <w:color w:val="000000" w:themeColor="text1"/>
          <w:sz w:val="18"/>
          <w:szCs w:val="18"/>
          <w:lang w:val="en-GB"/>
        </w:rPr>
      </w:pPr>
    </w:p>
    <w:p w14:paraId="12F128A6" w14:textId="77777777" w:rsidR="0010362D" w:rsidRDefault="0010362D" w:rsidP="00B25627">
      <w:pPr>
        <w:jc w:val="both"/>
        <w:rPr>
          <w:rFonts w:ascii="Courier New" w:hAnsi="Courier New" w:cs="Courier New"/>
          <w:b/>
          <w:bCs/>
          <w:color w:val="000000" w:themeColor="text1"/>
          <w:sz w:val="18"/>
          <w:szCs w:val="18"/>
          <w:lang w:val="en-GB"/>
        </w:rPr>
      </w:pPr>
    </w:p>
    <w:p w14:paraId="501E7B53" w14:textId="77777777" w:rsidR="0010362D" w:rsidRDefault="0010362D" w:rsidP="00B25627">
      <w:pPr>
        <w:jc w:val="both"/>
        <w:rPr>
          <w:rFonts w:ascii="Courier New" w:hAnsi="Courier New" w:cs="Courier New"/>
          <w:b/>
          <w:bCs/>
          <w:color w:val="000000" w:themeColor="text1"/>
          <w:sz w:val="18"/>
          <w:szCs w:val="18"/>
          <w:lang w:val="en-GB"/>
        </w:rPr>
      </w:pPr>
    </w:p>
    <w:p w14:paraId="6257B58C" w14:textId="77777777" w:rsidR="0010362D" w:rsidRDefault="0010362D" w:rsidP="00B25627">
      <w:pPr>
        <w:jc w:val="both"/>
        <w:rPr>
          <w:rFonts w:ascii="Courier New" w:hAnsi="Courier New" w:cs="Courier New"/>
          <w:b/>
          <w:bCs/>
          <w:color w:val="000000" w:themeColor="text1"/>
          <w:sz w:val="18"/>
          <w:szCs w:val="18"/>
          <w:lang w:val="en-GB"/>
        </w:rPr>
      </w:pPr>
    </w:p>
    <w:p w14:paraId="00562F76" w14:textId="77777777" w:rsidR="0010362D" w:rsidRDefault="0010362D" w:rsidP="00B25627">
      <w:pPr>
        <w:jc w:val="both"/>
        <w:rPr>
          <w:rFonts w:ascii="Courier New" w:hAnsi="Courier New" w:cs="Courier New"/>
          <w:b/>
          <w:bCs/>
          <w:color w:val="000000" w:themeColor="text1"/>
          <w:sz w:val="18"/>
          <w:szCs w:val="18"/>
          <w:lang w:val="en-GB"/>
        </w:rPr>
      </w:pPr>
    </w:p>
    <w:p w14:paraId="6A3EE2F9" w14:textId="77777777" w:rsidR="0010362D" w:rsidRDefault="0010362D" w:rsidP="00B25627">
      <w:pPr>
        <w:jc w:val="both"/>
        <w:rPr>
          <w:rFonts w:ascii="Courier New" w:hAnsi="Courier New" w:cs="Courier New"/>
          <w:b/>
          <w:bCs/>
          <w:color w:val="000000" w:themeColor="text1"/>
          <w:sz w:val="18"/>
          <w:szCs w:val="18"/>
          <w:lang w:val="en-GB"/>
        </w:rPr>
      </w:pPr>
    </w:p>
    <w:p w14:paraId="660850DA" w14:textId="77777777" w:rsidR="0010362D" w:rsidRDefault="0010362D" w:rsidP="00B25627">
      <w:pPr>
        <w:jc w:val="both"/>
        <w:rPr>
          <w:rFonts w:ascii="Courier New" w:hAnsi="Courier New" w:cs="Courier New"/>
          <w:b/>
          <w:bCs/>
          <w:color w:val="000000" w:themeColor="text1"/>
          <w:sz w:val="18"/>
          <w:szCs w:val="18"/>
          <w:lang w:val="en-GB"/>
        </w:rPr>
      </w:pPr>
    </w:p>
    <w:p w14:paraId="2F1F8716" w14:textId="77777777" w:rsidR="0010362D" w:rsidRDefault="0010362D" w:rsidP="00B25627">
      <w:pPr>
        <w:jc w:val="both"/>
        <w:rPr>
          <w:rFonts w:ascii="Courier New" w:hAnsi="Courier New" w:cs="Courier New"/>
          <w:b/>
          <w:bCs/>
          <w:color w:val="000000" w:themeColor="text1"/>
          <w:sz w:val="18"/>
          <w:szCs w:val="18"/>
          <w:lang w:val="en-GB"/>
        </w:rPr>
      </w:pPr>
    </w:p>
    <w:p w14:paraId="51597690" w14:textId="77777777" w:rsidR="0010362D" w:rsidRDefault="0010362D" w:rsidP="00B25627">
      <w:pPr>
        <w:jc w:val="both"/>
        <w:rPr>
          <w:rFonts w:ascii="Courier New" w:hAnsi="Courier New" w:cs="Courier New"/>
          <w:b/>
          <w:bCs/>
          <w:color w:val="000000" w:themeColor="text1"/>
          <w:sz w:val="18"/>
          <w:szCs w:val="18"/>
          <w:lang w:val="en-GB"/>
        </w:rPr>
      </w:pPr>
    </w:p>
    <w:p w14:paraId="0AF906AD" w14:textId="77777777" w:rsidR="0010362D" w:rsidRDefault="0010362D" w:rsidP="00B25627">
      <w:pPr>
        <w:jc w:val="both"/>
        <w:rPr>
          <w:rFonts w:ascii="Courier New" w:hAnsi="Courier New" w:cs="Courier New"/>
          <w:b/>
          <w:bCs/>
          <w:color w:val="000000" w:themeColor="text1"/>
          <w:sz w:val="18"/>
          <w:szCs w:val="18"/>
          <w:lang w:val="en-GB"/>
        </w:rPr>
      </w:pPr>
    </w:p>
    <w:p w14:paraId="256A911A" w14:textId="77777777" w:rsidR="0010362D" w:rsidRDefault="0010362D" w:rsidP="00B25627">
      <w:pPr>
        <w:jc w:val="both"/>
        <w:rPr>
          <w:rFonts w:ascii="Courier New" w:hAnsi="Courier New" w:cs="Courier New"/>
          <w:b/>
          <w:bCs/>
          <w:color w:val="000000" w:themeColor="text1"/>
          <w:sz w:val="18"/>
          <w:szCs w:val="18"/>
          <w:lang w:val="en-GB"/>
        </w:rPr>
      </w:pPr>
    </w:p>
    <w:p w14:paraId="25D065C4" w14:textId="77777777" w:rsidR="0010362D" w:rsidRDefault="0010362D" w:rsidP="00B25627">
      <w:pPr>
        <w:jc w:val="both"/>
        <w:rPr>
          <w:rFonts w:ascii="Courier New" w:hAnsi="Courier New" w:cs="Courier New"/>
          <w:b/>
          <w:bCs/>
          <w:color w:val="000000" w:themeColor="text1"/>
          <w:sz w:val="18"/>
          <w:szCs w:val="18"/>
          <w:lang w:val="en-GB"/>
        </w:rPr>
      </w:pPr>
    </w:p>
    <w:p w14:paraId="233C82FB" w14:textId="77777777" w:rsidR="0010362D" w:rsidRDefault="0010362D" w:rsidP="00B25627">
      <w:pPr>
        <w:jc w:val="both"/>
        <w:rPr>
          <w:rFonts w:ascii="Courier New" w:hAnsi="Courier New" w:cs="Courier New"/>
          <w:b/>
          <w:bCs/>
          <w:color w:val="000000" w:themeColor="text1"/>
          <w:sz w:val="18"/>
          <w:szCs w:val="18"/>
          <w:lang w:val="en-GB"/>
        </w:rPr>
      </w:pPr>
    </w:p>
    <w:p w14:paraId="4CF0D737" w14:textId="77777777" w:rsidR="0010362D" w:rsidRDefault="0010362D" w:rsidP="00B25627">
      <w:pPr>
        <w:jc w:val="both"/>
        <w:rPr>
          <w:rFonts w:ascii="Courier New" w:hAnsi="Courier New" w:cs="Courier New"/>
          <w:b/>
          <w:bCs/>
          <w:color w:val="000000" w:themeColor="text1"/>
          <w:sz w:val="18"/>
          <w:szCs w:val="18"/>
          <w:lang w:val="en-GB"/>
        </w:rPr>
      </w:pPr>
    </w:p>
    <w:p w14:paraId="037F0A3C" w14:textId="77777777" w:rsidR="0010362D" w:rsidRDefault="0010362D" w:rsidP="0010362D">
      <w:pPr>
        <w:spacing w:line="480" w:lineRule="auto"/>
        <w:jc w:val="both"/>
        <w:rPr>
          <w:rFonts w:ascii="Courier New" w:hAnsi="Courier New" w:cs="Courier New"/>
          <w:b/>
          <w:bCs/>
          <w:color w:val="000000" w:themeColor="text1"/>
          <w:sz w:val="18"/>
          <w:szCs w:val="18"/>
          <w:lang w:val="en-GB"/>
        </w:rPr>
      </w:pPr>
    </w:p>
    <w:p w14:paraId="138569D6" w14:textId="49F43FC6" w:rsidR="0010362D" w:rsidRPr="00046554" w:rsidRDefault="0010362D" w:rsidP="0010362D">
      <w:pPr>
        <w:spacing w:line="480" w:lineRule="auto"/>
        <w:jc w:val="both"/>
        <w:rPr>
          <w:b/>
          <w:bCs/>
          <w:color w:val="000000" w:themeColor="text1"/>
          <w:lang w:val="en-GB"/>
        </w:rPr>
      </w:pPr>
    </w:p>
    <w:p w14:paraId="33BBB723" w14:textId="1973E2BB" w:rsidR="002A1392" w:rsidRPr="00F80D8B" w:rsidRDefault="008763E2" w:rsidP="008763E2">
      <w:pPr>
        <w:jc w:val="center"/>
        <w:rPr>
          <w:b/>
          <w:bCs/>
          <w:color w:val="000000" w:themeColor="text1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0DCDDD14" wp14:editId="11A700B7">
            <wp:extent cx="5748793" cy="2129237"/>
            <wp:effectExtent l="0" t="0" r="4445" b="444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4027" t="6301" r="11733" b="44792"/>
                    <a:stretch/>
                  </pic:blipFill>
                  <pic:spPr bwMode="auto">
                    <a:xfrm>
                      <a:off x="0" y="0"/>
                      <a:ext cx="5770774" cy="21373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6D762F" w14:textId="77777777" w:rsidR="002A1392" w:rsidRPr="0087466F" w:rsidRDefault="002A1392" w:rsidP="002A1392">
      <w:pPr>
        <w:rPr>
          <w:b/>
          <w:bCs/>
          <w:sz w:val="20"/>
          <w:szCs w:val="20"/>
          <w:lang w:val="en-GB"/>
        </w:rPr>
      </w:pPr>
      <w:r w:rsidRPr="0087466F">
        <w:rPr>
          <w:b/>
          <w:bCs/>
          <w:sz w:val="20"/>
          <w:szCs w:val="20"/>
          <w:lang w:val="en-GB"/>
        </w:rPr>
        <w:t>Supplemental Figure 1.</w:t>
      </w:r>
      <w:r w:rsidRPr="0087466F">
        <w:rPr>
          <w:sz w:val="20"/>
          <w:szCs w:val="20"/>
          <w:lang w:val="en-GB"/>
        </w:rPr>
        <w:t xml:space="preserve"> Direct acyclic graph of the effect of ultra-processed-foods consumption on interleukin-6 in the EPITeen and 1982 Pelotas cohort.</w:t>
      </w:r>
    </w:p>
    <w:p w14:paraId="35BBBA17" w14:textId="4D9B8480" w:rsidR="002A1392" w:rsidRPr="002A1392" w:rsidRDefault="002A1392" w:rsidP="002A1392">
      <w:pPr>
        <w:rPr>
          <w:lang w:val="en-GB"/>
        </w:rPr>
        <w:sectPr w:rsidR="002A1392" w:rsidRPr="002A1392" w:rsidSect="00B44C6D"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  <w:r w:rsidRPr="0087466F">
        <w:rPr>
          <w:sz w:val="20"/>
          <w:szCs w:val="20"/>
          <w:lang w:val="en-GB"/>
        </w:rPr>
        <w:t>¹</w:t>
      </w:r>
      <w:r>
        <w:rPr>
          <w:sz w:val="20"/>
          <w:szCs w:val="20"/>
          <w:lang w:val="en-GB"/>
        </w:rPr>
        <w:t>V</w:t>
      </w:r>
      <w:r w:rsidRPr="0087466F">
        <w:rPr>
          <w:sz w:val="20"/>
          <w:szCs w:val="20"/>
          <w:lang w:val="en-GB"/>
        </w:rPr>
        <w:t xml:space="preserve">ariable included only in </w:t>
      </w:r>
      <w:r>
        <w:rPr>
          <w:sz w:val="20"/>
          <w:szCs w:val="20"/>
          <w:lang w:val="en-GB"/>
        </w:rPr>
        <w:t xml:space="preserve">the Pelotas Cohort </w:t>
      </w:r>
      <w:r w:rsidRPr="0087466F">
        <w:rPr>
          <w:sz w:val="20"/>
          <w:szCs w:val="20"/>
          <w:lang w:val="en-GB"/>
        </w:rPr>
        <w:t xml:space="preserve">model; </w:t>
      </w:r>
      <w:r w:rsidRPr="0087466F">
        <w:rPr>
          <w:sz w:val="20"/>
          <w:szCs w:val="20"/>
          <w:vertAlign w:val="superscript"/>
          <w:lang w:val="en-GB"/>
        </w:rPr>
        <w:t>²</w:t>
      </w:r>
      <w:r>
        <w:rPr>
          <w:sz w:val="20"/>
          <w:szCs w:val="20"/>
          <w:lang w:val="en-GB"/>
        </w:rPr>
        <w:t>P</w:t>
      </w:r>
      <w:r w:rsidRPr="0087466F">
        <w:rPr>
          <w:sz w:val="20"/>
          <w:szCs w:val="20"/>
          <w:lang w:val="en-GB"/>
        </w:rPr>
        <w:t xml:space="preserve">arental education in the EPITeen </w:t>
      </w:r>
      <w:r>
        <w:rPr>
          <w:sz w:val="20"/>
          <w:szCs w:val="20"/>
          <w:lang w:val="en-GB"/>
        </w:rPr>
        <w:t>C</w:t>
      </w:r>
      <w:r w:rsidRPr="0087466F">
        <w:rPr>
          <w:sz w:val="20"/>
          <w:szCs w:val="20"/>
          <w:lang w:val="en-GB"/>
        </w:rPr>
        <w:t xml:space="preserve">ohort; and fasting time </w:t>
      </w:r>
      <w:r>
        <w:rPr>
          <w:sz w:val="20"/>
          <w:szCs w:val="20"/>
          <w:lang w:val="en-GB"/>
        </w:rPr>
        <w:t xml:space="preserve">was also </w:t>
      </w:r>
      <w:r w:rsidRPr="0087466F">
        <w:rPr>
          <w:sz w:val="20"/>
          <w:szCs w:val="20"/>
        </w:rPr>
        <w:t>analyzed</w:t>
      </w:r>
      <w:r>
        <w:rPr>
          <w:sz w:val="20"/>
          <w:szCs w:val="20"/>
          <w:lang w:val="en-GB"/>
        </w:rPr>
        <w:t xml:space="preserve"> </w:t>
      </w:r>
      <w:r w:rsidRPr="0087466F">
        <w:rPr>
          <w:sz w:val="20"/>
          <w:szCs w:val="20"/>
          <w:lang w:val="en-GB"/>
        </w:rPr>
        <w:t>as post confounder</w:t>
      </w:r>
      <w:r>
        <w:rPr>
          <w:sz w:val="20"/>
          <w:szCs w:val="20"/>
          <w:lang w:val="en-GB"/>
        </w:rPr>
        <w:t>s</w:t>
      </w:r>
      <w:r w:rsidRPr="0087466F">
        <w:rPr>
          <w:sz w:val="20"/>
          <w:szCs w:val="20"/>
          <w:lang w:val="en-GB"/>
        </w:rPr>
        <w:t xml:space="preserve"> in the Pelotas Cohort</w:t>
      </w:r>
      <w:r>
        <w:rPr>
          <w:sz w:val="20"/>
          <w:szCs w:val="20"/>
          <w:lang w:val="en-GB"/>
        </w:rPr>
        <w:t>.</w:t>
      </w:r>
    </w:p>
    <w:p w14:paraId="08798D8A" w14:textId="77777777" w:rsidR="00B25627" w:rsidRPr="00046554" w:rsidRDefault="00B25627" w:rsidP="00B25627">
      <w:pPr>
        <w:spacing w:line="480" w:lineRule="auto"/>
        <w:jc w:val="both"/>
        <w:rPr>
          <w:color w:val="000000" w:themeColor="text1"/>
          <w:sz w:val="20"/>
          <w:szCs w:val="20"/>
          <w:lang w:val="en-GB"/>
        </w:rPr>
      </w:pPr>
      <w:r w:rsidRPr="00046554">
        <w:rPr>
          <w:b/>
          <w:bCs/>
          <w:color w:val="000000" w:themeColor="text1"/>
          <w:sz w:val="20"/>
          <w:szCs w:val="20"/>
          <w:lang w:val="en-GB"/>
        </w:rPr>
        <w:lastRenderedPageBreak/>
        <w:t xml:space="preserve">Supplemental Table </w:t>
      </w:r>
      <w:r>
        <w:rPr>
          <w:b/>
          <w:bCs/>
          <w:color w:val="000000" w:themeColor="text1"/>
          <w:sz w:val="20"/>
          <w:szCs w:val="20"/>
          <w:lang w:val="en-GB"/>
        </w:rPr>
        <w:t>2</w:t>
      </w:r>
      <w:r w:rsidRPr="00046554">
        <w:rPr>
          <w:b/>
          <w:bCs/>
          <w:color w:val="000000" w:themeColor="text1"/>
          <w:sz w:val="20"/>
          <w:szCs w:val="20"/>
          <w:lang w:val="en-GB"/>
        </w:rPr>
        <w:t xml:space="preserve">. </w:t>
      </w:r>
      <w:r w:rsidRPr="00046554">
        <w:rPr>
          <w:color w:val="000000" w:themeColor="text1"/>
          <w:sz w:val="20"/>
          <w:szCs w:val="20"/>
          <w:lang w:val="en-GB"/>
        </w:rPr>
        <w:t xml:space="preserve">Median interleukin-6 concentration and interquartile range (IQR) according to independent variables in the EPITeen and </w:t>
      </w:r>
      <w:r>
        <w:rPr>
          <w:color w:val="000000" w:themeColor="text1"/>
          <w:sz w:val="20"/>
          <w:szCs w:val="20"/>
          <w:lang w:val="en-GB"/>
        </w:rPr>
        <w:t xml:space="preserve">the </w:t>
      </w:r>
      <w:r w:rsidRPr="00046554">
        <w:rPr>
          <w:color w:val="000000" w:themeColor="text1"/>
          <w:sz w:val="20"/>
          <w:szCs w:val="20"/>
          <w:lang w:val="en-GB"/>
        </w:rPr>
        <w:t xml:space="preserve">1982 Pelotas </w:t>
      </w:r>
      <w:r>
        <w:rPr>
          <w:color w:val="000000" w:themeColor="text1"/>
          <w:sz w:val="20"/>
          <w:szCs w:val="20"/>
          <w:lang w:val="en-GB"/>
        </w:rPr>
        <w:t>C</w:t>
      </w:r>
      <w:r w:rsidRPr="00046554">
        <w:rPr>
          <w:color w:val="000000" w:themeColor="text1"/>
          <w:sz w:val="20"/>
          <w:szCs w:val="20"/>
          <w:lang w:val="en-GB"/>
        </w:rPr>
        <w:t>ohorts, stratified by sex.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493"/>
        <w:gridCol w:w="1755"/>
        <w:gridCol w:w="801"/>
        <w:gridCol w:w="1556"/>
        <w:gridCol w:w="801"/>
      </w:tblGrid>
      <w:tr w:rsidR="00B25627" w:rsidRPr="00F80D8B" w14:paraId="324BFBA0" w14:textId="77777777" w:rsidTr="00D3044C">
        <w:trPr>
          <w:trHeight w:val="170"/>
          <w:jc w:val="center"/>
        </w:trPr>
        <w:tc>
          <w:tcPr>
            <w:tcW w:w="2388" w:type="pct"/>
            <w:shd w:val="clear" w:color="auto" w:fill="auto"/>
            <w:noWrap/>
            <w:vAlign w:val="bottom"/>
            <w:hideMark/>
          </w:tcPr>
          <w:p w14:paraId="3A3797B0" w14:textId="77777777" w:rsidR="00B25627" w:rsidRPr="00046554" w:rsidRDefault="00B25627" w:rsidP="00D3044C">
            <w:pPr>
              <w:rPr>
                <w:rFonts w:eastAsia="Times New Roman"/>
                <w:color w:val="000000" w:themeColor="text1"/>
                <w:sz w:val="18"/>
                <w:szCs w:val="18"/>
                <w:lang w:val="en-GB"/>
              </w:rPr>
            </w:pPr>
            <w:r w:rsidRPr="00046554">
              <w:rPr>
                <w:rFonts w:eastAsia="Times New Roman"/>
                <w:color w:val="000000" w:themeColor="text1"/>
                <w:sz w:val="18"/>
                <w:szCs w:val="18"/>
                <w:lang w:val="en-GB"/>
              </w:rPr>
              <w:t> </w:t>
            </w:r>
          </w:p>
        </w:tc>
        <w:tc>
          <w:tcPr>
            <w:tcW w:w="2612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30964" w14:textId="77777777" w:rsidR="00B25627" w:rsidRPr="00F80D8B" w:rsidRDefault="00B25627" w:rsidP="00D3044C">
            <w:pPr>
              <w:jc w:val="center"/>
              <w:rPr>
                <w:rFonts w:eastAsia="Times New Roman"/>
                <w:b/>
                <w:bCs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b/>
                <w:bCs/>
                <w:color w:val="000000" w:themeColor="text1"/>
                <w:sz w:val="18"/>
                <w:szCs w:val="18"/>
              </w:rPr>
              <w:t>Interleukin-6 (pg/mL)</w:t>
            </w: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 </w:t>
            </w:r>
          </w:p>
        </w:tc>
      </w:tr>
      <w:tr w:rsidR="00B25627" w:rsidRPr="00F80D8B" w14:paraId="2A3397E4" w14:textId="77777777" w:rsidTr="00D3044C">
        <w:trPr>
          <w:trHeight w:val="170"/>
          <w:jc w:val="center"/>
        </w:trPr>
        <w:tc>
          <w:tcPr>
            <w:tcW w:w="2388" w:type="pct"/>
            <w:shd w:val="clear" w:color="auto" w:fill="auto"/>
            <w:noWrap/>
            <w:vAlign w:val="bottom"/>
            <w:hideMark/>
          </w:tcPr>
          <w:p w14:paraId="2800E8BE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359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D93AB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b/>
                <w:bCs/>
                <w:color w:val="000000" w:themeColor="text1"/>
                <w:sz w:val="18"/>
                <w:szCs w:val="18"/>
              </w:rPr>
              <w:t xml:space="preserve">Males </w:t>
            </w:r>
          </w:p>
        </w:tc>
        <w:tc>
          <w:tcPr>
            <w:tcW w:w="1253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6EE5F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b/>
                <w:bCs/>
                <w:color w:val="000000" w:themeColor="text1"/>
                <w:sz w:val="18"/>
                <w:szCs w:val="18"/>
              </w:rPr>
              <w:t>Females</w:t>
            </w:r>
          </w:p>
        </w:tc>
      </w:tr>
      <w:tr w:rsidR="00B25627" w:rsidRPr="00F80D8B" w14:paraId="5A2274D2" w14:textId="77777777" w:rsidTr="00D3044C">
        <w:trPr>
          <w:trHeight w:val="170"/>
          <w:jc w:val="center"/>
        </w:trPr>
        <w:tc>
          <w:tcPr>
            <w:tcW w:w="2388" w:type="pct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856D674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9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DE4B3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Median (IQR)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B8895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p-value </w:t>
            </w:r>
          </w:p>
        </w:tc>
        <w:tc>
          <w:tcPr>
            <w:tcW w:w="8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3A8FF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Median (IQR)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73BEB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p-value </w:t>
            </w:r>
          </w:p>
        </w:tc>
      </w:tr>
      <w:tr w:rsidR="00B25627" w:rsidRPr="00F80D8B" w14:paraId="1465A63F" w14:textId="77777777" w:rsidTr="00D3044C">
        <w:trPr>
          <w:trHeight w:val="170"/>
          <w:jc w:val="center"/>
        </w:trPr>
        <w:tc>
          <w:tcPr>
            <w:tcW w:w="2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87CF2" w14:textId="77777777" w:rsidR="00B25627" w:rsidRPr="00F80D8B" w:rsidRDefault="00B25627" w:rsidP="00D3044C">
            <w:pPr>
              <w:rPr>
                <w:rFonts w:eastAsia="Times New Roman"/>
                <w:b/>
                <w:bCs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b/>
                <w:bCs/>
                <w:color w:val="000000" w:themeColor="text1"/>
                <w:sz w:val="18"/>
                <w:szCs w:val="18"/>
              </w:rPr>
              <w:t>EPITeen</w:t>
            </w:r>
          </w:p>
        </w:tc>
        <w:tc>
          <w:tcPr>
            <w:tcW w:w="9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E35E4" w14:textId="77777777" w:rsidR="00B25627" w:rsidRPr="00F80D8B" w:rsidRDefault="00B25627" w:rsidP="00D3044C">
            <w:pPr>
              <w:rPr>
                <w:rFonts w:eastAsia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4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64DE9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7B491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6FF1B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</w:tr>
      <w:tr w:rsidR="00B25627" w:rsidRPr="00F80D8B" w14:paraId="68D34347" w14:textId="77777777" w:rsidTr="00D3044C">
        <w:trPr>
          <w:trHeight w:val="170"/>
          <w:jc w:val="center"/>
        </w:trPr>
        <w:tc>
          <w:tcPr>
            <w:tcW w:w="2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7870C" w14:textId="77777777" w:rsidR="00B25627" w:rsidRPr="00F80D8B" w:rsidRDefault="00B25627" w:rsidP="00D3044C">
            <w:pPr>
              <w:rPr>
                <w:rFonts w:eastAsia="Times New Roman"/>
                <w:i/>
                <w:iCs/>
                <w:color w:val="000000" w:themeColor="text1"/>
                <w:sz w:val="18"/>
                <w:szCs w:val="18"/>
              </w:rPr>
            </w:pPr>
            <w:r>
              <w:rPr>
                <w:rFonts w:eastAsia="Times New Roman"/>
                <w:i/>
                <w:iCs/>
                <w:color w:val="000000" w:themeColor="text1"/>
                <w:sz w:val="18"/>
                <w:szCs w:val="18"/>
              </w:rPr>
              <w:t>Socio-economic</w:t>
            </w:r>
            <w:r w:rsidRPr="00F80D8B">
              <w:rPr>
                <w:rFonts w:eastAsia="Times New Roman"/>
                <w:i/>
                <w:iCs/>
                <w:color w:val="000000" w:themeColor="text1"/>
                <w:sz w:val="18"/>
                <w:szCs w:val="18"/>
              </w:rPr>
              <w:t xml:space="preserve"> characteristics at 21 years</w:t>
            </w:r>
          </w:p>
        </w:tc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487C4" w14:textId="77777777" w:rsidR="00B25627" w:rsidRPr="00F80D8B" w:rsidRDefault="00B25627" w:rsidP="00D3044C">
            <w:pPr>
              <w:jc w:val="center"/>
              <w:rPr>
                <w:rFonts w:eastAsia="Times New Roman"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92AB7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89761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44978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</w:tr>
      <w:tr w:rsidR="00B25627" w:rsidRPr="00F80D8B" w14:paraId="01901D5D" w14:textId="77777777" w:rsidTr="00D3044C">
        <w:trPr>
          <w:trHeight w:val="170"/>
          <w:jc w:val="center"/>
        </w:trPr>
        <w:tc>
          <w:tcPr>
            <w:tcW w:w="2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8EDF6" w14:textId="77777777" w:rsidR="00B25627" w:rsidRPr="00F80D8B" w:rsidRDefault="00B25627" w:rsidP="00D3044C">
            <w:pPr>
              <w:ind w:left="227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 xml:space="preserve">Parental education, n (%) </w:t>
            </w:r>
          </w:p>
        </w:tc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DB0D0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4E91D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F80D8B">
              <w:rPr>
                <w:color w:val="000000" w:themeColor="text1"/>
                <w:sz w:val="20"/>
                <w:szCs w:val="20"/>
              </w:rPr>
              <w:t>0.13</w:t>
            </w: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FD74D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36FAD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F80D8B">
              <w:rPr>
                <w:color w:val="000000" w:themeColor="text1"/>
                <w:sz w:val="20"/>
                <w:szCs w:val="20"/>
              </w:rPr>
              <w:t>0.34</w:t>
            </w:r>
          </w:p>
        </w:tc>
      </w:tr>
      <w:tr w:rsidR="00B25627" w:rsidRPr="00F80D8B" w14:paraId="4970D910" w14:textId="77777777" w:rsidTr="00D3044C">
        <w:trPr>
          <w:trHeight w:val="170"/>
          <w:jc w:val="center"/>
        </w:trPr>
        <w:tc>
          <w:tcPr>
            <w:tcW w:w="2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32047" w14:textId="77777777" w:rsidR="00B25627" w:rsidRPr="00F80D8B" w:rsidRDefault="00B25627" w:rsidP="00D3044C">
            <w:pPr>
              <w:ind w:left="227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 xml:space="preserve">Low </w:t>
            </w:r>
          </w:p>
        </w:tc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9ECB5" w14:textId="77777777" w:rsidR="00B25627" w:rsidRPr="00F80D8B" w:rsidRDefault="00B25627" w:rsidP="00D3044C">
            <w:pPr>
              <w:ind w:firstLineChars="100" w:firstLine="20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F80D8B">
              <w:rPr>
                <w:color w:val="000000" w:themeColor="text1"/>
                <w:sz w:val="20"/>
                <w:szCs w:val="20"/>
              </w:rPr>
              <w:t>2.85 (1.73; 4.47)</w:t>
            </w: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AA179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18C9E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F80D8B">
              <w:rPr>
                <w:color w:val="000000" w:themeColor="text1"/>
                <w:sz w:val="20"/>
                <w:szCs w:val="20"/>
              </w:rPr>
              <w:t>2.85 (1.57; 4.55)</w:t>
            </w: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C499D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</w:tr>
      <w:tr w:rsidR="00B25627" w:rsidRPr="00F80D8B" w14:paraId="492320B5" w14:textId="77777777" w:rsidTr="00D3044C">
        <w:trPr>
          <w:trHeight w:val="170"/>
          <w:jc w:val="center"/>
        </w:trPr>
        <w:tc>
          <w:tcPr>
            <w:tcW w:w="2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40A2A" w14:textId="77777777" w:rsidR="00B25627" w:rsidRPr="00F80D8B" w:rsidRDefault="00B25627" w:rsidP="00D3044C">
            <w:pPr>
              <w:ind w:left="227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Intermediate</w:t>
            </w:r>
          </w:p>
        </w:tc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6AE73" w14:textId="77777777" w:rsidR="00B25627" w:rsidRPr="00F80D8B" w:rsidRDefault="00B25627" w:rsidP="00D3044C">
            <w:pPr>
              <w:ind w:firstLineChars="100" w:firstLine="20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F80D8B">
              <w:rPr>
                <w:color w:val="000000" w:themeColor="text1"/>
                <w:sz w:val="20"/>
                <w:szCs w:val="20"/>
              </w:rPr>
              <w:t>2.30 (1.23; 3.46)</w:t>
            </w: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F264D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D3E7A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F80D8B">
              <w:rPr>
                <w:color w:val="000000" w:themeColor="text1"/>
                <w:sz w:val="20"/>
                <w:szCs w:val="20"/>
              </w:rPr>
              <w:t>2.84 (1.92; 4.70)</w:t>
            </w: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29462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</w:tr>
      <w:tr w:rsidR="00B25627" w:rsidRPr="00F80D8B" w14:paraId="3F824C12" w14:textId="77777777" w:rsidTr="00D3044C">
        <w:trPr>
          <w:trHeight w:val="170"/>
          <w:jc w:val="center"/>
        </w:trPr>
        <w:tc>
          <w:tcPr>
            <w:tcW w:w="2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AA6EE" w14:textId="77777777" w:rsidR="00B25627" w:rsidRPr="00F80D8B" w:rsidRDefault="00B25627" w:rsidP="00D3044C">
            <w:pPr>
              <w:ind w:left="227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 xml:space="preserve">High </w:t>
            </w:r>
          </w:p>
        </w:tc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2D6DF" w14:textId="77777777" w:rsidR="00B25627" w:rsidRPr="00F80D8B" w:rsidRDefault="00B25627" w:rsidP="00D3044C">
            <w:pPr>
              <w:ind w:firstLineChars="100" w:firstLine="20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F80D8B">
              <w:rPr>
                <w:color w:val="000000" w:themeColor="text1"/>
                <w:sz w:val="20"/>
                <w:szCs w:val="20"/>
              </w:rPr>
              <w:t>2.57 (1.24; 4.13)</w:t>
            </w: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9FDC1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8BFAA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F80D8B">
              <w:rPr>
                <w:color w:val="000000" w:themeColor="text1"/>
                <w:sz w:val="20"/>
                <w:szCs w:val="20"/>
              </w:rPr>
              <w:t>2.41 (1.47; 3.90)</w:t>
            </w: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D9B78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</w:tr>
      <w:tr w:rsidR="00B25627" w:rsidRPr="00BD4506" w14:paraId="5666A501" w14:textId="77777777" w:rsidTr="00D3044C">
        <w:trPr>
          <w:trHeight w:val="170"/>
          <w:jc w:val="center"/>
        </w:trPr>
        <w:tc>
          <w:tcPr>
            <w:tcW w:w="2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D2396" w14:textId="77777777" w:rsidR="00B25627" w:rsidRPr="00046554" w:rsidRDefault="00B25627" w:rsidP="00D3044C">
            <w:pPr>
              <w:rPr>
                <w:rFonts w:eastAsia="Times New Roman"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046554">
              <w:rPr>
                <w:rFonts w:eastAsia="Times New Roman"/>
                <w:i/>
                <w:iCs/>
                <w:color w:val="000000" w:themeColor="text1"/>
                <w:sz w:val="18"/>
                <w:szCs w:val="18"/>
                <w:lang w:val="en-GB"/>
              </w:rPr>
              <w:t xml:space="preserve">Health-related </w:t>
            </w:r>
            <w:proofErr w:type="spellStart"/>
            <w:r w:rsidRPr="00046554">
              <w:rPr>
                <w:rFonts w:eastAsia="Times New Roman"/>
                <w:i/>
                <w:iCs/>
                <w:color w:val="000000" w:themeColor="text1"/>
                <w:sz w:val="18"/>
                <w:szCs w:val="18"/>
                <w:lang w:val="en-GB"/>
              </w:rPr>
              <w:t>behaviors</w:t>
            </w:r>
            <w:proofErr w:type="spellEnd"/>
            <w:r w:rsidRPr="00046554">
              <w:rPr>
                <w:rFonts w:eastAsia="Times New Roman"/>
                <w:i/>
                <w:iCs/>
                <w:color w:val="000000" w:themeColor="text1"/>
                <w:sz w:val="18"/>
                <w:szCs w:val="18"/>
                <w:lang w:val="en-GB"/>
              </w:rPr>
              <w:t xml:space="preserve"> at 21 years</w:t>
            </w:r>
          </w:p>
        </w:tc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AEB31" w14:textId="77777777" w:rsidR="00B25627" w:rsidRPr="00046554" w:rsidRDefault="00B25627" w:rsidP="00D3044C">
            <w:pPr>
              <w:jc w:val="center"/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D6508" w14:textId="77777777" w:rsidR="00B25627" w:rsidRPr="00046554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9C085" w14:textId="77777777" w:rsidR="00B25627" w:rsidRPr="00046554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B80BD" w14:textId="77777777" w:rsidR="00B25627" w:rsidRPr="00046554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B25627" w:rsidRPr="00F80D8B" w14:paraId="1266D14E" w14:textId="77777777" w:rsidTr="00D3044C">
        <w:trPr>
          <w:trHeight w:val="170"/>
          <w:jc w:val="center"/>
        </w:trPr>
        <w:tc>
          <w:tcPr>
            <w:tcW w:w="2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5091B" w14:textId="77777777" w:rsidR="00B25627" w:rsidRPr="00F80D8B" w:rsidRDefault="00B25627" w:rsidP="00D3044C">
            <w:pPr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 xml:space="preserve">Current </w:t>
            </w:r>
            <w:r>
              <w:rPr>
                <w:rFonts w:eastAsia="Times New Roman"/>
                <w:color w:val="000000" w:themeColor="text1"/>
                <w:sz w:val="18"/>
                <w:szCs w:val="18"/>
              </w:rPr>
              <w:t>s</w:t>
            </w: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 xml:space="preserve">moker, n (%) </w:t>
            </w:r>
          </w:p>
        </w:tc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B204F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345D3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A824D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584DD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</w:tr>
      <w:tr w:rsidR="00B25627" w:rsidRPr="00F80D8B" w14:paraId="25556014" w14:textId="77777777" w:rsidTr="00D3044C">
        <w:trPr>
          <w:trHeight w:val="170"/>
          <w:jc w:val="center"/>
        </w:trPr>
        <w:tc>
          <w:tcPr>
            <w:tcW w:w="2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84799" w14:textId="77777777" w:rsidR="00B25627" w:rsidRPr="00F80D8B" w:rsidRDefault="00B25627" w:rsidP="00D3044C">
            <w:pPr>
              <w:ind w:left="227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No</w:t>
            </w:r>
          </w:p>
        </w:tc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F7D24" w14:textId="77777777" w:rsidR="00B25627" w:rsidRPr="00F80D8B" w:rsidRDefault="00B25627" w:rsidP="00D3044C">
            <w:pPr>
              <w:ind w:firstLineChars="100" w:firstLine="20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0AFA3" w14:textId="77777777" w:rsidR="00B25627" w:rsidRPr="00F80D8B" w:rsidRDefault="00B25627" w:rsidP="00D3044C">
            <w:pPr>
              <w:jc w:val="center"/>
              <w:rPr>
                <w:rFonts w:eastAsia="Times New Roman"/>
                <w:b/>
                <w:bCs/>
                <w:color w:val="000000" w:themeColor="text1"/>
                <w:sz w:val="20"/>
                <w:szCs w:val="20"/>
              </w:rPr>
            </w:pPr>
            <w:r w:rsidRPr="00F80D8B">
              <w:rPr>
                <w:b/>
                <w:bCs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EC6B9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A7E1F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F80D8B">
              <w:rPr>
                <w:color w:val="000000" w:themeColor="text1"/>
                <w:sz w:val="20"/>
                <w:szCs w:val="20"/>
              </w:rPr>
              <w:t>0.36</w:t>
            </w:r>
          </w:p>
        </w:tc>
      </w:tr>
      <w:tr w:rsidR="00B25627" w:rsidRPr="00F80D8B" w14:paraId="4CFEFF42" w14:textId="77777777" w:rsidTr="00D3044C">
        <w:trPr>
          <w:trHeight w:val="170"/>
          <w:jc w:val="center"/>
        </w:trPr>
        <w:tc>
          <w:tcPr>
            <w:tcW w:w="2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3998F" w14:textId="77777777" w:rsidR="00B25627" w:rsidRPr="00F80D8B" w:rsidRDefault="00B25627" w:rsidP="00D3044C">
            <w:pPr>
              <w:ind w:left="227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6E8ED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F80D8B">
              <w:rPr>
                <w:color w:val="000000" w:themeColor="text1"/>
                <w:sz w:val="20"/>
                <w:szCs w:val="20"/>
              </w:rPr>
              <w:t>2.86 (1.59; 4.40)</w:t>
            </w: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2AE1A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E0BC3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F80D8B">
              <w:rPr>
                <w:color w:val="000000" w:themeColor="text1"/>
                <w:sz w:val="20"/>
                <w:szCs w:val="20"/>
              </w:rPr>
              <w:t>2.92 (1.78; 4.48)</w:t>
            </w: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61C77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</w:tr>
      <w:tr w:rsidR="00B25627" w:rsidRPr="00F80D8B" w14:paraId="3AA07D91" w14:textId="77777777" w:rsidTr="00D3044C">
        <w:trPr>
          <w:trHeight w:val="170"/>
          <w:jc w:val="center"/>
        </w:trPr>
        <w:tc>
          <w:tcPr>
            <w:tcW w:w="2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374E5" w14:textId="77777777" w:rsidR="00B25627" w:rsidRPr="00F80D8B" w:rsidRDefault="00B25627" w:rsidP="00D3044C">
            <w:pPr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 xml:space="preserve">Leisure physical activity, n (%) </w:t>
            </w:r>
          </w:p>
        </w:tc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860F0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F80D8B">
              <w:rPr>
                <w:color w:val="000000" w:themeColor="text1"/>
                <w:sz w:val="20"/>
                <w:szCs w:val="20"/>
              </w:rPr>
              <w:t>2.32 (1.19; 3.55)</w:t>
            </w: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BB8D1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E1DC4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F80D8B">
              <w:rPr>
                <w:color w:val="000000" w:themeColor="text1"/>
                <w:sz w:val="20"/>
                <w:szCs w:val="20"/>
              </w:rPr>
              <w:t>2.54 (1.42; 4.21)</w:t>
            </w: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8BB26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</w:tr>
      <w:tr w:rsidR="00B25627" w:rsidRPr="00F80D8B" w14:paraId="3D075862" w14:textId="77777777" w:rsidTr="00D3044C">
        <w:trPr>
          <w:trHeight w:val="170"/>
          <w:jc w:val="center"/>
        </w:trPr>
        <w:tc>
          <w:tcPr>
            <w:tcW w:w="2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DF892" w14:textId="77777777" w:rsidR="00B25627" w:rsidRPr="00F80D8B" w:rsidRDefault="00B25627" w:rsidP="00D3044C">
            <w:pPr>
              <w:ind w:left="227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Low</w:t>
            </w:r>
          </w:p>
        </w:tc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5CB29" w14:textId="77777777" w:rsidR="00B25627" w:rsidRPr="00F80D8B" w:rsidRDefault="00B25627" w:rsidP="00D3044C">
            <w:pPr>
              <w:ind w:firstLineChars="100" w:firstLine="20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FC0BB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F80D8B">
              <w:rPr>
                <w:color w:val="000000" w:themeColor="text1"/>
                <w:sz w:val="20"/>
                <w:szCs w:val="20"/>
              </w:rPr>
              <w:t>0.94</w:t>
            </w: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1A1CC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8DD1C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F80D8B">
              <w:rPr>
                <w:color w:val="000000" w:themeColor="text1"/>
                <w:sz w:val="20"/>
                <w:szCs w:val="20"/>
              </w:rPr>
              <w:t>0.23</w:t>
            </w:r>
          </w:p>
        </w:tc>
      </w:tr>
      <w:tr w:rsidR="00B25627" w:rsidRPr="00F80D8B" w14:paraId="47D18C90" w14:textId="77777777" w:rsidTr="00D3044C">
        <w:trPr>
          <w:trHeight w:val="170"/>
          <w:jc w:val="center"/>
        </w:trPr>
        <w:tc>
          <w:tcPr>
            <w:tcW w:w="2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67FF1" w14:textId="77777777" w:rsidR="00B25627" w:rsidRPr="00F80D8B" w:rsidRDefault="00B25627" w:rsidP="00D3044C">
            <w:pPr>
              <w:ind w:left="227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 xml:space="preserve">Moderate </w:t>
            </w:r>
          </w:p>
        </w:tc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72050" w14:textId="77777777" w:rsidR="00B25627" w:rsidRPr="00F80D8B" w:rsidRDefault="00B25627" w:rsidP="00D3044C">
            <w:pPr>
              <w:ind w:firstLineChars="100" w:firstLine="20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F80D8B">
              <w:rPr>
                <w:color w:val="000000" w:themeColor="text1"/>
                <w:sz w:val="20"/>
                <w:szCs w:val="20"/>
              </w:rPr>
              <w:t>2.65 (1.41; 4.16)</w:t>
            </w: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F55C9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AC6C0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F80D8B">
              <w:rPr>
                <w:color w:val="000000" w:themeColor="text1"/>
                <w:sz w:val="20"/>
                <w:szCs w:val="20"/>
              </w:rPr>
              <w:t>2.52 (1.35; 3.79)</w:t>
            </w: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79F93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</w:tr>
      <w:tr w:rsidR="00B25627" w:rsidRPr="00F80D8B" w14:paraId="5357417E" w14:textId="77777777" w:rsidTr="00D3044C">
        <w:trPr>
          <w:trHeight w:val="170"/>
          <w:jc w:val="center"/>
        </w:trPr>
        <w:tc>
          <w:tcPr>
            <w:tcW w:w="2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A5910" w14:textId="77777777" w:rsidR="00B25627" w:rsidRPr="00F80D8B" w:rsidRDefault="00B25627" w:rsidP="00D3044C">
            <w:pPr>
              <w:ind w:left="227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High</w:t>
            </w:r>
          </w:p>
        </w:tc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7921B" w14:textId="77777777" w:rsidR="00B25627" w:rsidRPr="00F80D8B" w:rsidRDefault="00B25627" w:rsidP="00D3044C">
            <w:pPr>
              <w:ind w:firstLineChars="100" w:firstLine="20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F80D8B">
              <w:rPr>
                <w:color w:val="000000" w:themeColor="text1"/>
                <w:sz w:val="20"/>
                <w:szCs w:val="20"/>
              </w:rPr>
              <w:t>2.52 (1.54; 3.84)</w:t>
            </w: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CE0BD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67EB6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F80D8B">
              <w:rPr>
                <w:color w:val="000000" w:themeColor="text1"/>
                <w:sz w:val="20"/>
                <w:szCs w:val="20"/>
              </w:rPr>
              <w:t>2.98 (1.90; 4.84)</w:t>
            </w: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7F3F8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</w:tr>
      <w:tr w:rsidR="00B25627" w:rsidRPr="00F80D8B" w14:paraId="0A300197" w14:textId="77777777" w:rsidTr="00D3044C">
        <w:trPr>
          <w:trHeight w:val="170"/>
          <w:jc w:val="center"/>
        </w:trPr>
        <w:tc>
          <w:tcPr>
            <w:tcW w:w="2388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57854CA" w14:textId="77777777" w:rsidR="00B25627" w:rsidRPr="00F80D8B" w:rsidRDefault="00B25627" w:rsidP="00D3044C">
            <w:pPr>
              <w:rPr>
                <w:rFonts w:eastAsia="Times New Roman"/>
                <w:b/>
                <w:bCs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b/>
                <w:bCs/>
                <w:color w:val="000000" w:themeColor="text1"/>
                <w:sz w:val="18"/>
                <w:szCs w:val="18"/>
              </w:rPr>
              <w:t>Pelotas</w:t>
            </w:r>
          </w:p>
        </w:tc>
        <w:tc>
          <w:tcPr>
            <w:tcW w:w="933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459B74E" w14:textId="77777777" w:rsidR="00B25627" w:rsidRPr="00F80D8B" w:rsidRDefault="00B25627" w:rsidP="00D3044C">
            <w:pPr>
              <w:jc w:val="center"/>
              <w:rPr>
                <w:rFonts w:eastAsia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426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0D9F0B9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27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3F4A453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26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B50EA0F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</w:tr>
      <w:tr w:rsidR="00B25627" w:rsidRPr="00BD4506" w14:paraId="03EEFDE7" w14:textId="77777777" w:rsidTr="00D3044C">
        <w:trPr>
          <w:trHeight w:val="170"/>
          <w:jc w:val="center"/>
        </w:trPr>
        <w:tc>
          <w:tcPr>
            <w:tcW w:w="2388" w:type="pct"/>
            <w:shd w:val="clear" w:color="auto" w:fill="auto"/>
            <w:noWrap/>
            <w:vAlign w:val="bottom"/>
            <w:hideMark/>
          </w:tcPr>
          <w:p w14:paraId="6EB9C3E9" w14:textId="77777777" w:rsidR="00B25627" w:rsidRPr="00046554" w:rsidRDefault="00B25627" w:rsidP="00D3044C">
            <w:pPr>
              <w:rPr>
                <w:rFonts w:eastAsia="Times New Roman"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eastAsia="Times New Roman"/>
                <w:i/>
                <w:iCs/>
                <w:color w:val="000000" w:themeColor="text1"/>
                <w:sz w:val="18"/>
                <w:szCs w:val="18"/>
                <w:lang w:val="en-GB"/>
              </w:rPr>
              <w:t>Socio-economic</w:t>
            </w:r>
            <w:r w:rsidRPr="00046554">
              <w:rPr>
                <w:rFonts w:eastAsia="Times New Roman"/>
                <w:i/>
                <w:iCs/>
                <w:color w:val="000000" w:themeColor="text1"/>
                <w:sz w:val="18"/>
                <w:szCs w:val="18"/>
                <w:lang w:val="en-GB"/>
              </w:rPr>
              <w:t xml:space="preserve"> characteristics at perinatal and 23 years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679DBB7A" w14:textId="77777777" w:rsidR="00B25627" w:rsidRPr="00046554" w:rsidRDefault="00B25627" w:rsidP="00D3044C">
            <w:pPr>
              <w:jc w:val="center"/>
              <w:rPr>
                <w:rFonts w:eastAsia="Times New Roman"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426" w:type="pct"/>
            <w:shd w:val="clear" w:color="auto" w:fill="auto"/>
            <w:noWrap/>
            <w:vAlign w:val="bottom"/>
            <w:hideMark/>
          </w:tcPr>
          <w:p w14:paraId="292E1EA6" w14:textId="77777777" w:rsidR="00B25627" w:rsidRPr="00046554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827" w:type="pct"/>
            <w:shd w:val="clear" w:color="auto" w:fill="auto"/>
            <w:noWrap/>
            <w:vAlign w:val="bottom"/>
            <w:hideMark/>
          </w:tcPr>
          <w:p w14:paraId="695A8C49" w14:textId="77777777" w:rsidR="00B25627" w:rsidRPr="00046554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426" w:type="pct"/>
            <w:shd w:val="clear" w:color="auto" w:fill="auto"/>
            <w:noWrap/>
            <w:vAlign w:val="bottom"/>
            <w:hideMark/>
          </w:tcPr>
          <w:p w14:paraId="51C4BF62" w14:textId="77777777" w:rsidR="00B25627" w:rsidRPr="00046554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B25627" w:rsidRPr="00F80D8B" w14:paraId="554CCFB4" w14:textId="77777777" w:rsidTr="00D3044C">
        <w:trPr>
          <w:trHeight w:val="170"/>
          <w:jc w:val="center"/>
        </w:trPr>
        <w:tc>
          <w:tcPr>
            <w:tcW w:w="2388" w:type="pct"/>
            <w:shd w:val="clear" w:color="auto" w:fill="auto"/>
            <w:noWrap/>
            <w:vAlign w:val="bottom"/>
            <w:hideMark/>
          </w:tcPr>
          <w:p w14:paraId="028F3E98" w14:textId="77777777" w:rsidR="00B25627" w:rsidRPr="00F80D8B" w:rsidRDefault="00B25627" w:rsidP="00D3044C">
            <w:pPr>
              <w:ind w:left="227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 xml:space="preserve">Skin color, n (%)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4C60FF1F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noWrap/>
            <w:vAlign w:val="bottom"/>
            <w:hideMark/>
          </w:tcPr>
          <w:p w14:paraId="4028210E" w14:textId="77777777" w:rsidR="00B25627" w:rsidRPr="00F80D8B" w:rsidRDefault="00B25627" w:rsidP="00D3044C">
            <w:pPr>
              <w:jc w:val="center"/>
              <w:rPr>
                <w:rFonts w:eastAsia="Times New Roman"/>
                <w:b/>
                <w:bCs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b/>
                <w:bCs/>
                <w:color w:val="000000" w:themeColor="text1"/>
                <w:sz w:val="18"/>
                <w:szCs w:val="18"/>
              </w:rPr>
              <w:t>0.03</w:t>
            </w:r>
          </w:p>
        </w:tc>
        <w:tc>
          <w:tcPr>
            <w:tcW w:w="827" w:type="pct"/>
            <w:shd w:val="clear" w:color="auto" w:fill="auto"/>
            <w:noWrap/>
            <w:vAlign w:val="bottom"/>
            <w:hideMark/>
          </w:tcPr>
          <w:p w14:paraId="5E88E9EE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noWrap/>
            <w:vAlign w:val="bottom"/>
            <w:hideMark/>
          </w:tcPr>
          <w:p w14:paraId="4583331E" w14:textId="77777777" w:rsidR="00B25627" w:rsidRPr="00F80D8B" w:rsidRDefault="00B25627" w:rsidP="00D3044C">
            <w:pPr>
              <w:jc w:val="center"/>
              <w:rPr>
                <w:rFonts w:eastAsia="Times New Roman"/>
                <w:b/>
                <w:bCs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b/>
                <w:bCs/>
                <w:color w:val="000000" w:themeColor="text1"/>
                <w:sz w:val="18"/>
                <w:szCs w:val="18"/>
              </w:rPr>
              <w:t>0.007</w:t>
            </w:r>
          </w:p>
        </w:tc>
      </w:tr>
      <w:tr w:rsidR="00B25627" w:rsidRPr="00F80D8B" w14:paraId="70FC5D09" w14:textId="77777777" w:rsidTr="00D3044C">
        <w:trPr>
          <w:trHeight w:val="170"/>
          <w:jc w:val="center"/>
        </w:trPr>
        <w:tc>
          <w:tcPr>
            <w:tcW w:w="2388" w:type="pct"/>
            <w:shd w:val="clear" w:color="auto" w:fill="auto"/>
            <w:noWrap/>
            <w:vAlign w:val="bottom"/>
            <w:hideMark/>
          </w:tcPr>
          <w:p w14:paraId="7EC90301" w14:textId="77777777" w:rsidR="00B25627" w:rsidRPr="00F80D8B" w:rsidRDefault="00B25627" w:rsidP="00D3044C">
            <w:pPr>
              <w:ind w:left="227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White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00853CAC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37 (0.98; 2.06)</w:t>
            </w:r>
          </w:p>
        </w:tc>
        <w:tc>
          <w:tcPr>
            <w:tcW w:w="426" w:type="pct"/>
            <w:shd w:val="clear" w:color="auto" w:fill="auto"/>
            <w:noWrap/>
            <w:vAlign w:val="bottom"/>
            <w:hideMark/>
          </w:tcPr>
          <w:p w14:paraId="127536FA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27" w:type="pct"/>
            <w:shd w:val="clear" w:color="auto" w:fill="auto"/>
            <w:noWrap/>
            <w:vAlign w:val="bottom"/>
            <w:hideMark/>
          </w:tcPr>
          <w:p w14:paraId="35CAD9E8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38 (0.94; 2.21)</w:t>
            </w:r>
          </w:p>
        </w:tc>
        <w:tc>
          <w:tcPr>
            <w:tcW w:w="426" w:type="pct"/>
            <w:shd w:val="clear" w:color="auto" w:fill="auto"/>
            <w:noWrap/>
            <w:vAlign w:val="bottom"/>
            <w:hideMark/>
          </w:tcPr>
          <w:p w14:paraId="42166A64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</w:tr>
      <w:tr w:rsidR="00B25627" w:rsidRPr="00F80D8B" w14:paraId="71E409A2" w14:textId="77777777" w:rsidTr="00D3044C">
        <w:trPr>
          <w:trHeight w:val="170"/>
          <w:jc w:val="center"/>
        </w:trPr>
        <w:tc>
          <w:tcPr>
            <w:tcW w:w="2388" w:type="pct"/>
            <w:shd w:val="clear" w:color="auto" w:fill="auto"/>
            <w:noWrap/>
            <w:vAlign w:val="bottom"/>
            <w:hideMark/>
          </w:tcPr>
          <w:p w14:paraId="1C8A12E4" w14:textId="77777777" w:rsidR="00B25627" w:rsidRPr="00F80D8B" w:rsidRDefault="00B25627" w:rsidP="00D3044C">
            <w:pPr>
              <w:ind w:left="227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Black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7803689A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27 (0.88; 2.04)</w:t>
            </w:r>
          </w:p>
        </w:tc>
        <w:tc>
          <w:tcPr>
            <w:tcW w:w="426" w:type="pct"/>
            <w:shd w:val="clear" w:color="auto" w:fill="auto"/>
            <w:noWrap/>
            <w:vAlign w:val="bottom"/>
            <w:hideMark/>
          </w:tcPr>
          <w:p w14:paraId="35D0C97E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27" w:type="pct"/>
            <w:shd w:val="clear" w:color="auto" w:fill="auto"/>
            <w:noWrap/>
            <w:vAlign w:val="bottom"/>
            <w:hideMark/>
          </w:tcPr>
          <w:p w14:paraId="25CEAFD5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66 (1.07; 2.55)</w:t>
            </w:r>
          </w:p>
        </w:tc>
        <w:tc>
          <w:tcPr>
            <w:tcW w:w="426" w:type="pct"/>
            <w:shd w:val="clear" w:color="auto" w:fill="auto"/>
            <w:noWrap/>
            <w:vAlign w:val="bottom"/>
            <w:hideMark/>
          </w:tcPr>
          <w:p w14:paraId="053C35AE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</w:tr>
      <w:tr w:rsidR="00B25627" w:rsidRPr="00F80D8B" w14:paraId="2C6F203B" w14:textId="77777777" w:rsidTr="00D3044C">
        <w:trPr>
          <w:trHeight w:val="170"/>
          <w:jc w:val="center"/>
        </w:trPr>
        <w:tc>
          <w:tcPr>
            <w:tcW w:w="2388" w:type="pct"/>
            <w:shd w:val="clear" w:color="auto" w:fill="auto"/>
            <w:noWrap/>
            <w:vAlign w:val="bottom"/>
            <w:hideMark/>
          </w:tcPr>
          <w:p w14:paraId="5452793F" w14:textId="77777777" w:rsidR="00B25627" w:rsidRPr="00F80D8B" w:rsidRDefault="00B25627" w:rsidP="00D3044C">
            <w:pPr>
              <w:ind w:left="227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 xml:space="preserve">Brown/Indigenous/Asian </w:t>
            </w:r>
          </w:p>
        </w:tc>
        <w:tc>
          <w:tcPr>
            <w:tcW w:w="933" w:type="pct"/>
            <w:shd w:val="clear" w:color="auto" w:fill="auto"/>
            <w:noWrap/>
            <w:vAlign w:val="bottom"/>
            <w:hideMark/>
          </w:tcPr>
          <w:p w14:paraId="7B024737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54 (1.12; 2.09)</w:t>
            </w:r>
          </w:p>
        </w:tc>
        <w:tc>
          <w:tcPr>
            <w:tcW w:w="426" w:type="pct"/>
            <w:shd w:val="clear" w:color="auto" w:fill="auto"/>
            <w:noWrap/>
            <w:vAlign w:val="bottom"/>
            <w:hideMark/>
          </w:tcPr>
          <w:p w14:paraId="21730750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27" w:type="pct"/>
            <w:shd w:val="clear" w:color="auto" w:fill="auto"/>
            <w:noWrap/>
            <w:vAlign w:val="bottom"/>
            <w:hideMark/>
          </w:tcPr>
          <w:p w14:paraId="54EC4521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66 (1.01; 2.40)</w:t>
            </w:r>
          </w:p>
        </w:tc>
        <w:tc>
          <w:tcPr>
            <w:tcW w:w="426" w:type="pct"/>
            <w:shd w:val="clear" w:color="auto" w:fill="auto"/>
            <w:noWrap/>
            <w:vAlign w:val="bottom"/>
            <w:hideMark/>
          </w:tcPr>
          <w:p w14:paraId="0724DE41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</w:tr>
      <w:tr w:rsidR="00B25627" w:rsidRPr="00F80D8B" w14:paraId="1CD2601F" w14:textId="77777777" w:rsidTr="00D3044C">
        <w:trPr>
          <w:trHeight w:val="170"/>
          <w:jc w:val="center"/>
        </w:trPr>
        <w:tc>
          <w:tcPr>
            <w:tcW w:w="2388" w:type="pct"/>
            <w:shd w:val="clear" w:color="auto" w:fill="auto"/>
            <w:noWrap/>
            <w:vAlign w:val="bottom"/>
          </w:tcPr>
          <w:p w14:paraId="3E344F40" w14:textId="77777777" w:rsidR="00B25627" w:rsidRPr="00F80D8B" w:rsidRDefault="00B25627" w:rsidP="00D3044C">
            <w:pPr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 xml:space="preserve">Monthly income, n (%) </w:t>
            </w:r>
          </w:p>
        </w:tc>
        <w:tc>
          <w:tcPr>
            <w:tcW w:w="933" w:type="pct"/>
            <w:shd w:val="clear" w:color="auto" w:fill="auto"/>
            <w:noWrap/>
            <w:vAlign w:val="bottom"/>
          </w:tcPr>
          <w:p w14:paraId="77D11F97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2CB5DFCA" w14:textId="77777777" w:rsidR="00B25627" w:rsidRPr="00F80D8B" w:rsidRDefault="00B25627" w:rsidP="00D3044C">
            <w:pPr>
              <w:jc w:val="center"/>
              <w:rPr>
                <w:rFonts w:eastAsia="Times New Roman"/>
                <w:b/>
                <w:bCs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b/>
                <w:bCs/>
                <w:color w:val="000000" w:themeColor="text1"/>
                <w:sz w:val="18"/>
                <w:szCs w:val="18"/>
              </w:rPr>
              <w:t>0.05</w:t>
            </w:r>
          </w:p>
        </w:tc>
        <w:tc>
          <w:tcPr>
            <w:tcW w:w="827" w:type="pct"/>
            <w:shd w:val="clear" w:color="auto" w:fill="auto"/>
            <w:noWrap/>
            <w:vAlign w:val="bottom"/>
          </w:tcPr>
          <w:p w14:paraId="58570CA4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1E8CDBA1" w14:textId="77777777" w:rsidR="00B25627" w:rsidRPr="00F80D8B" w:rsidRDefault="00B25627" w:rsidP="00D3044C">
            <w:pPr>
              <w:jc w:val="center"/>
              <w:rPr>
                <w:rFonts w:eastAsia="Times New Roman"/>
                <w:b/>
                <w:bCs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b/>
                <w:bCs/>
                <w:color w:val="000000" w:themeColor="text1"/>
                <w:sz w:val="18"/>
                <w:szCs w:val="18"/>
              </w:rPr>
              <w:t>&lt;0.001</w:t>
            </w:r>
          </w:p>
        </w:tc>
      </w:tr>
      <w:tr w:rsidR="00B25627" w:rsidRPr="00F80D8B" w14:paraId="6608BC5E" w14:textId="77777777" w:rsidTr="00D3044C">
        <w:trPr>
          <w:trHeight w:val="170"/>
          <w:jc w:val="center"/>
        </w:trPr>
        <w:tc>
          <w:tcPr>
            <w:tcW w:w="2388" w:type="pct"/>
            <w:shd w:val="clear" w:color="auto" w:fill="auto"/>
            <w:noWrap/>
            <w:vAlign w:val="bottom"/>
          </w:tcPr>
          <w:p w14:paraId="4DBE3451" w14:textId="77777777" w:rsidR="00B25627" w:rsidRPr="00F80D8B" w:rsidRDefault="00B25627" w:rsidP="00D3044C">
            <w:pPr>
              <w:ind w:left="227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</w:t>
            </w:r>
            <w:r w:rsidRPr="00F80D8B">
              <w:rPr>
                <w:rFonts w:eastAsia="Times New Roman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 xml:space="preserve"> (poorer)</w:t>
            </w:r>
          </w:p>
        </w:tc>
        <w:tc>
          <w:tcPr>
            <w:tcW w:w="933" w:type="pct"/>
            <w:shd w:val="clear" w:color="auto" w:fill="auto"/>
            <w:noWrap/>
            <w:vAlign w:val="bottom"/>
          </w:tcPr>
          <w:p w14:paraId="14E9E3F7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41 (1.04; 2.21)</w:t>
            </w: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6BDB3AB8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27" w:type="pct"/>
            <w:shd w:val="clear" w:color="auto" w:fill="auto"/>
            <w:noWrap/>
            <w:vAlign w:val="bottom"/>
          </w:tcPr>
          <w:p w14:paraId="54688354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59 (1.02; 2.36)</w:t>
            </w: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4883094D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</w:tr>
      <w:tr w:rsidR="00B25627" w:rsidRPr="00F80D8B" w14:paraId="22A50D47" w14:textId="77777777" w:rsidTr="00D3044C">
        <w:trPr>
          <w:trHeight w:val="170"/>
          <w:jc w:val="center"/>
        </w:trPr>
        <w:tc>
          <w:tcPr>
            <w:tcW w:w="2388" w:type="pct"/>
            <w:shd w:val="clear" w:color="auto" w:fill="auto"/>
            <w:noWrap/>
            <w:vAlign w:val="bottom"/>
          </w:tcPr>
          <w:p w14:paraId="782F437A" w14:textId="77777777" w:rsidR="00B25627" w:rsidRPr="00F80D8B" w:rsidRDefault="00B25627" w:rsidP="00D3044C">
            <w:pPr>
              <w:ind w:left="227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2</w:t>
            </w:r>
            <w:r w:rsidRPr="00F80D8B">
              <w:rPr>
                <w:rFonts w:eastAsia="Times New Roman"/>
                <w:color w:val="000000" w:themeColor="text1"/>
                <w:sz w:val="18"/>
                <w:szCs w:val="18"/>
                <w:vertAlign w:val="superscript"/>
              </w:rPr>
              <w:t>nd</w:t>
            </w:r>
          </w:p>
        </w:tc>
        <w:tc>
          <w:tcPr>
            <w:tcW w:w="933" w:type="pct"/>
            <w:shd w:val="clear" w:color="auto" w:fill="auto"/>
            <w:noWrap/>
            <w:vAlign w:val="bottom"/>
          </w:tcPr>
          <w:p w14:paraId="483C9DA6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33 (0.98; 1.92)</w:t>
            </w: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5878CCBC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27" w:type="pct"/>
            <w:shd w:val="clear" w:color="auto" w:fill="auto"/>
            <w:noWrap/>
            <w:vAlign w:val="bottom"/>
          </w:tcPr>
          <w:p w14:paraId="2D532390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42 (0.98; 2.32)</w:t>
            </w: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698807ED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</w:tr>
      <w:tr w:rsidR="00B25627" w:rsidRPr="00F80D8B" w14:paraId="7E30D297" w14:textId="77777777" w:rsidTr="00D3044C">
        <w:trPr>
          <w:trHeight w:val="170"/>
          <w:jc w:val="center"/>
        </w:trPr>
        <w:tc>
          <w:tcPr>
            <w:tcW w:w="2388" w:type="pct"/>
            <w:shd w:val="clear" w:color="auto" w:fill="auto"/>
            <w:noWrap/>
            <w:vAlign w:val="bottom"/>
          </w:tcPr>
          <w:p w14:paraId="30FB3223" w14:textId="77777777" w:rsidR="00B25627" w:rsidRPr="00F80D8B" w:rsidRDefault="00B25627" w:rsidP="00D3044C">
            <w:pPr>
              <w:ind w:left="227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3</w:t>
            </w:r>
            <w:r w:rsidRPr="00F80D8B">
              <w:rPr>
                <w:rFonts w:eastAsia="Times New Roman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 xml:space="preserve"> (richer)</w:t>
            </w:r>
          </w:p>
        </w:tc>
        <w:tc>
          <w:tcPr>
            <w:tcW w:w="933" w:type="pct"/>
            <w:shd w:val="clear" w:color="auto" w:fill="auto"/>
            <w:noWrap/>
            <w:vAlign w:val="bottom"/>
          </w:tcPr>
          <w:p w14:paraId="2FBF3E49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34 (0.93; 2.13)</w:t>
            </w: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56C53AA1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27" w:type="pct"/>
            <w:shd w:val="clear" w:color="auto" w:fill="auto"/>
            <w:noWrap/>
            <w:vAlign w:val="bottom"/>
          </w:tcPr>
          <w:p w14:paraId="67671099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30 (0.90; 2.04)</w:t>
            </w: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77F49CD0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</w:tr>
      <w:tr w:rsidR="00B25627" w:rsidRPr="00F80D8B" w14:paraId="6193CCC8" w14:textId="77777777" w:rsidTr="00D3044C">
        <w:trPr>
          <w:trHeight w:val="170"/>
          <w:jc w:val="center"/>
        </w:trPr>
        <w:tc>
          <w:tcPr>
            <w:tcW w:w="2388" w:type="pct"/>
            <w:shd w:val="clear" w:color="auto" w:fill="auto"/>
            <w:noWrap/>
            <w:vAlign w:val="bottom"/>
          </w:tcPr>
          <w:p w14:paraId="320BF4F3" w14:textId="77777777" w:rsidR="00B25627" w:rsidRPr="00F80D8B" w:rsidRDefault="00B25627" w:rsidP="00D3044C">
            <w:pPr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 xml:space="preserve">Education, n (%)  </w:t>
            </w:r>
          </w:p>
        </w:tc>
        <w:tc>
          <w:tcPr>
            <w:tcW w:w="933" w:type="pct"/>
            <w:shd w:val="clear" w:color="auto" w:fill="auto"/>
            <w:noWrap/>
            <w:vAlign w:val="bottom"/>
          </w:tcPr>
          <w:p w14:paraId="0FC0DF21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753CA816" w14:textId="77777777" w:rsidR="00B25627" w:rsidRPr="00F80D8B" w:rsidRDefault="00B25627" w:rsidP="00D3044C">
            <w:pPr>
              <w:jc w:val="center"/>
              <w:rPr>
                <w:rFonts w:eastAsia="Times New Roman"/>
                <w:b/>
                <w:bCs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b/>
                <w:bCs/>
                <w:color w:val="000000" w:themeColor="text1"/>
                <w:sz w:val="18"/>
                <w:szCs w:val="18"/>
              </w:rPr>
              <w:t>&lt;0.001</w:t>
            </w:r>
          </w:p>
        </w:tc>
        <w:tc>
          <w:tcPr>
            <w:tcW w:w="827" w:type="pct"/>
            <w:shd w:val="clear" w:color="auto" w:fill="auto"/>
            <w:noWrap/>
            <w:vAlign w:val="bottom"/>
          </w:tcPr>
          <w:p w14:paraId="33094F8D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073D9BEF" w14:textId="77777777" w:rsidR="00B25627" w:rsidRPr="00F80D8B" w:rsidRDefault="00B25627" w:rsidP="00D3044C">
            <w:pPr>
              <w:jc w:val="center"/>
              <w:rPr>
                <w:rFonts w:eastAsia="Times New Roman"/>
                <w:b/>
                <w:bCs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b/>
                <w:bCs/>
                <w:color w:val="000000" w:themeColor="text1"/>
                <w:sz w:val="18"/>
                <w:szCs w:val="18"/>
              </w:rPr>
              <w:t>&lt;0.001</w:t>
            </w:r>
          </w:p>
        </w:tc>
      </w:tr>
      <w:tr w:rsidR="00B25627" w:rsidRPr="00F80D8B" w14:paraId="247D8DBC" w14:textId="77777777" w:rsidTr="00D3044C">
        <w:trPr>
          <w:trHeight w:val="170"/>
          <w:jc w:val="center"/>
        </w:trPr>
        <w:tc>
          <w:tcPr>
            <w:tcW w:w="2388" w:type="pct"/>
            <w:shd w:val="clear" w:color="auto" w:fill="auto"/>
            <w:noWrap/>
            <w:vAlign w:val="bottom"/>
          </w:tcPr>
          <w:p w14:paraId="7E23EDE4" w14:textId="77777777" w:rsidR="00B25627" w:rsidRPr="00F80D8B" w:rsidRDefault="00B25627" w:rsidP="00D3044C">
            <w:pPr>
              <w:ind w:left="227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Low</w:t>
            </w:r>
          </w:p>
        </w:tc>
        <w:tc>
          <w:tcPr>
            <w:tcW w:w="933" w:type="pct"/>
            <w:shd w:val="clear" w:color="auto" w:fill="auto"/>
            <w:noWrap/>
            <w:vAlign w:val="bottom"/>
          </w:tcPr>
          <w:p w14:paraId="436A50D8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43 (1.04; 2.13)</w:t>
            </w: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60AC429D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27" w:type="pct"/>
            <w:shd w:val="clear" w:color="auto" w:fill="auto"/>
            <w:noWrap/>
            <w:vAlign w:val="bottom"/>
          </w:tcPr>
          <w:p w14:paraId="4B845A33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67 (1.08; 2.44)</w:t>
            </w: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2F853636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</w:tr>
      <w:tr w:rsidR="00B25627" w:rsidRPr="00F80D8B" w14:paraId="7C297799" w14:textId="77777777" w:rsidTr="00D3044C">
        <w:trPr>
          <w:trHeight w:val="170"/>
          <w:jc w:val="center"/>
        </w:trPr>
        <w:tc>
          <w:tcPr>
            <w:tcW w:w="2388" w:type="pct"/>
            <w:shd w:val="clear" w:color="auto" w:fill="auto"/>
            <w:noWrap/>
            <w:vAlign w:val="bottom"/>
          </w:tcPr>
          <w:p w14:paraId="7FB33026" w14:textId="77777777" w:rsidR="00B25627" w:rsidRPr="00F80D8B" w:rsidRDefault="00B25627" w:rsidP="00D3044C">
            <w:pPr>
              <w:ind w:left="227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Intermediate</w:t>
            </w:r>
          </w:p>
        </w:tc>
        <w:tc>
          <w:tcPr>
            <w:tcW w:w="933" w:type="pct"/>
            <w:shd w:val="clear" w:color="auto" w:fill="auto"/>
            <w:noWrap/>
            <w:vAlign w:val="bottom"/>
          </w:tcPr>
          <w:p w14:paraId="184B0D41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34 (0.95; 2.13)</w:t>
            </w: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12483C60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27" w:type="pct"/>
            <w:shd w:val="clear" w:color="auto" w:fill="auto"/>
            <w:noWrap/>
            <w:vAlign w:val="bottom"/>
          </w:tcPr>
          <w:p w14:paraId="7840E678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34 (0.96; 2.14)</w:t>
            </w: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6CD68140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</w:tr>
      <w:tr w:rsidR="00B25627" w:rsidRPr="00F80D8B" w14:paraId="6B304856" w14:textId="77777777" w:rsidTr="00D3044C">
        <w:trPr>
          <w:trHeight w:val="170"/>
          <w:jc w:val="center"/>
        </w:trPr>
        <w:tc>
          <w:tcPr>
            <w:tcW w:w="2388" w:type="pct"/>
            <w:shd w:val="clear" w:color="auto" w:fill="auto"/>
            <w:noWrap/>
            <w:vAlign w:val="bottom"/>
          </w:tcPr>
          <w:p w14:paraId="5DDE1274" w14:textId="77777777" w:rsidR="00B25627" w:rsidRPr="00F80D8B" w:rsidRDefault="00B25627" w:rsidP="00D3044C">
            <w:pPr>
              <w:ind w:left="227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High</w:t>
            </w:r>
          </w:p>
        </w:tc>
        <w:tc>
          <w:tcPr>
            <w:tcW w:w="933" w:type="pct"/>
            <w:shd w:val="clear" w:color="auto" w:fill="auto"/>
            <w:noWrap/>
            <w:vAlign w:val="bottom"/>
          </w:tcPr>
          <w:p w14:paraId="2B76DF4F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20 (0.91; 1.70)</w:t>
            </w: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0A619426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27" w:type="pct"/>
            <w:shd w:val="clear" w:color="auto" w:fill="auto"/>
            <w:noWrap/>
            <w:vAlign w:val="bottom"/>
          </w:tcPr>
          <w:p w14:paraId="5C7D1CFE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37 (0.85; 2.16)</w:t>
            </w: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46CE160A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</w:tr>
      <w:tr w:rsidR="00B25627" w:rsidRPr="00BD4506" w14:paraId="2A1B43DD" w14:textId="77777777" w:rsidTr="00D3044C">
        <w:trPr>
          <w:trHeight w:val="170"/>
          <w:jc w:val="center"/>
        </w:trPr>
        <w:tc>
          <w:tcPr>
            <w:tcW w:w="2388" w:type="pct"/>
            <w:shd w:val="clear" w:color="auto" w:fill="auto"/>
            <w:noWrap/>
            <w:vAlign w:val="bottom"/>
          </w:tcPr>
          <w:p w14:paraId="3653E8C1" w14:textId="77777777" w:rsidR="00B25627" w:rsidRPr="00046554" w:rsidRDefault="00B25627" w:rsidP="00D3044C">
            <w:pPr>
              <w:rPr>
                <w:rFonts w:eastAsia="Times New Roman"/>
                <w:color w:val="000000" w:themeColor="text1"/>
                <w:sz w:val="18"/>
                <w:szCs w:val="18"/>
                <w:lang w:val="en-GB"/>
              </w:rPr>
            </w:pPr>
            <w:r w:rsidRPr="00046554">
              <w:rPr>
                <w:rFonts w:eastAsia="Times New Roman"/>
                <w:i/>
                <w:iCs/>
                <w:color w:val="000000" w:themeColor="text1"/>
                <w:sz w:val="18"/>
                <w:szCs w:val="18"/>
                <w:lang w:val="en-GB"/>
              </w:rPr>
              <w:t xml:space="preserve">Health-related </w:t>
            </w:r>
            <w:proofErr w:type="spellStart"/>
            <w:r w:rsidRPr="00046554">
              <w:rPr>
                <w:rFonts w:eastAsia="Times New Roman"/>
                <w:i/>
                <w:iCs/>
                <w:color w:val="000000" w:themeColor="text1"/>
                <w:sz w:val="18"/>
                <w:szCs w:val="18"/>
                <w:lang w:val="en-GB"/>
              </w:rPr>
              <w:t>behaviors</w:t>
            </w:r>
            <w:proofErr w:type="spellEnd"/>
            <w:r w:rsidRPr="00046554">
              <w:rPr>
                <w:rFonts w:eastAsia="Times New Roman"/>
                <w:i/>
                <w:iCs/>
                <w:color w:val="000000" w:themeColor="text1"/>
                <w:sz w:val="18"/>
                <w:szCs w:val="18"/>
                <w:lang w:val="en-GB"/>
              </w:rPr>
              <w:t xml:space="preserve"> at 23 years</w:t>
            </w:r>
          </w:p>
        </w:tc>
        <w:tc>
          <w:tcPr>
            <w:tcW w:w="933" w:type="pct"/>
            <w:shd w:val="clear" w:color="auto" w:fill="auto"/>
            <w:noWrap/>
            <w:vAlign w:val="bottom"/>
          </w:tcPr>
          <w:p w14:paraId="4C1501F7" w14:textId="77777777" w:rsidR="00B25627" w:rsidRPr="00046554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5CF93001" w14:textId="77777777" w:rsidR="00B25627" w:rsidRPr="00046554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827" w:type="pct"/>
            <w:shd w:val="clear" w:color="auto" w:fill="auto"/>
            <w:noWrap/>
            <w:vAlign w:val="bottom"/>
          </w:tcPr>
          <w:p w14:paraId="5EB376F2" w14:textId="77777777" w:rsidR="00B25627" w:rsidRPr="00046554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25E700ED" w14:textId="77777777" w:rsidR="00B25627" w:rsidRPr="00046554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B25627" w:rsidRPr="00F80D8B" w14:paraId="33DFB907" w14:textId="77777777" w:rsidTr="00D3044C">
        <w:trPr>
          <w:trHeight w:val="170"/>
          <w:jc w:val="center"/>
        </w:trPr>
        <w:tc>
          <w:tcPr>
            <w:tcW w:w="2388" w:type="pct"/>
            <w:shd w:val="clear" w:color="auto" w:fill="auto"/>
            <w:noWrap/>
            <w:vAlign w:val="bottom"/>
          </w:tcPr>
          <w:p w14:paraId="73073EDD" w14:textId="77777777" w:rsidR="00B25627" w:rsidRPr="00F80D8B" w:rsidRDefault="00B25627" w:rsidP="00D3044C">
            <w:pPr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 xml:space="preserve">Current </w:t>
            </w:r>
            <w:r>
              <w:rPr>
                <w:rFonts w:eastAsia="Times New Roman"/>
                <w:color w:val="000000" w:themeColor="text1"/>
                <w:sz w:val="18"/>
                <w:szCs w:val="18"/>
              </w:rPr>
              <w:t>s</w:t>
            </w: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 xml:space="preserve">moker, n (%) </w:t>
            </w:r>
          </w:p>
        </w:tc>
        <w:tc>
          <w:tcPr>
            <w:tcW w:w="933" w:type="pct"/>
            <w:shd w:val="clear" w:color="auto" w:fill="auto"/>
            <w:noWrap/>
            <w:vAlign w:val="bottom"/>
          </w:tcPr>
          <w:p w14:paraId="78038C5C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3B2C8ACD" w14:textId="77777777" w:rsidR="00B25627" w:rsidRPr="00F80D8B" w:rsidRDefault="00B25627" w:rsidP="00D3044C">
            <w:pPr>
              <w:jc w:val="center"/>
              <w:rPr>
                <w:rFonts w:eastAsia="Times New Roman"/>
                <w:b/>
                <w:bCs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b/>
                <w:bCs/>
                <w:color w:val="000000" w:themeColor="text1"/>
                <w:sz w:val="18"/>
                <w:szCs w:val="18"/>
              </w:rPr>
              <w:t>&lt;0.0</w:t>
            </w:r>
            <w:r>
              <w:rPr>
                <w:rFonts w:eastAsia="Times New Roman"/>
                <w:b/>
                <w:bCs/>
                <w:color w:val="000000" w:themeColor="text1"/>
                <w:sz w:val="18"/>
                <w:szCs w:val="18"/>
              </w:rPr>
              <w:t>0</w:t>
            </w:r>
            <w:r w:rsidRPr="00F80D8B">
              <w:rPr>
                <w:rFonts w:eastAsia="Times New Roman"/>
                <w:b/>
                <w:bCs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27" w:type="pct"/>
            <w:shd w:val="clear" w:color="auto" w:fill="auto"/>
            <w:noWrap/>
            <w:vAlign w:val="bottom"/>
          </w:tcPr>
          <w:p w14:paraId="36D5AB2C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3E148283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0.11</w:t>
            </w:r>
          </w:p>
        </w:tc>
      </w:tr>
      <w:tr w:rsidR="00B25627" w:rsidRPr="00F80D8B" w14:paraId="7E220758" w14:textId="77777777" w:rsidTr="00D3044C">
        <w:trPr>
          <w:trHeight w:val="170"/>
          <w:jc w:val="center"/>
        </w:trPr>
        <w:tc>
          <w:tcPr>
            <w:tcW w:w="2388" w:type="pct"/>
            <w:shd w:val="clear" w:color="auto" w:fill="auto"/>
            <w:noWrap/>
            <w:vAlign w:val="bottom"/>
          </w:tcPr>
          <w:p w14:paraId="28CA086D" w14:textId="77777777" w:rsidR="00B25627" w:rsidRPr="00F80D8B" w:rsidRDefault="00B25627" w:rsidP="00D3044C">
            <w:pPr>
              <w:ind w:left="227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No</w:t>
            </w:r>
          </w:p>
        </w:tc>
        <w:tc>
          <w:tcPr>
            <w:tcW w:w="933" w:type="pct"/>
            <w:shd w:val="clear" w:color="auto" w:fill="auto"/>
            <w:noWrap/>
            <w:vAlign w:val="bottom"/>
          </w:tcPr>
          <w:p w14:paraId="69B210FE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33 (0.97; 1.99)</w:t>
            </w: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6F42C07B" w14:textId="77777777" w:rsidR="00B25627" w:rsidRPr="00F80D8B" w:rsidRDefault="00B25627" w:rsidP="00D3044C">
            <w:pPr>
              <w:jc w:val="center"/>
              <w:rPr>
                <w:rFonts w:eastAsia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827" w:type="pct"/>
            <w:shd w:val="clear" w:color="auto" w:fill="auto"/>
            <w:noWrap/>
            <w:vAlign w:val="bottom"/>
          </w:tcPr>
          <w:p w14:paraId="6EDF1136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40 (0.95; 2.26)</w:t>
            </w: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7EA43F6C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</w:tr>
      <w:tr w:rsidR="00B25627" w:rsidRPr="00F80D8B" w14:paraId="2AA628E1" w14:textId="77777777" w:rsidTr="00D3044C">
        <w:trPr>
          <w:trHeight w:val="170"/>
          <w:jc w:val="center"/>
        </w:trPr>
        <w:tc>
          <w:tcPr>
            <w:tcW w:w="2388" w:type="pct"/>
            <w:shd w:val="clear" w:color="auto" w:fill="auto"/>
            <w:noWrap/>
            <w:vAlign w:val="bottom"/>
          </w:tcPr>
          <w:p w14:paraId="7A80B792" w14:textId="77777777" w:rsidR="00B25627" w:rsidRPr="00F80D8B" w:rsidRDefault="00B25627" w:rsidP="00D3044C">
            <w:pPr>
              <w:ind w:left="227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933" w:type="pct"/>
            <w:shd w:val="clear" w:color="auto" w:fill="auto"/>
            <w:noWrap/>
            <w:vAlign w:val="bottom"/>
          </w:tcPr>
          <w:p w14:paraId="370F5EF1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50 (1.02; 2.31)</w:t>
            </w: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63BA039D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27" w:type="pct"/>
            <w:shd w:val="clear" w:color="auto" w:fill="auto"/>
            <w:noWrap/>
            <w:vAlign w:val="bottom"/>
          </w:tcPr>
          <w:p w14:paraId="7229837C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57 (1.03; 2.30)</w:t>
            </w: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3DA62A00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</w:tr>
      <w:tr w:rsidR="00B25627" w:rsidRPr="00F80D8B" w14:paraId="3F780B1E" w14:textId="77777777" w:rsidTr="00D3044C">
        <w:trPr>
          <w:trHeight w:val="170"/>
          <w:jc w:val="center"/>
        </w:trPr>
        <w:tc>
          <w:tcPr>
            <w:tcW w:w="2388" w:type="pct"/>
            <w:shd w:val="clear" w:color="auto" w:fill="auto"/>
            <w:noWrap/>
            <w:vAlign w:val="bottom"/>
          </w:tcPr>
          <w:p w14:paraId="437B0246" w14:textId="77777777" w:rsidR="00B25627" w:rsidRPr="00F80D8B" w:rsidRDefault="00B25627" w:rsidP="00D3044C">
            <w:pPr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 xml:space="preserve">Leisure physical activity, n (%) </w:t>
            </w:r>
          </w:p>
        </w:tc>
        <w:tc>
          <w:tcPr>
            <w:tcW w:w="933" w:type="pct"/>
            <w:shd w:val="clear" w:color="auto" w:fill="auto"/>
            <w:noWrap/>
            <w:vAlign w:val="bottom"/>
          </w:tcPr>
          <w:p w14:paraId="61131CA8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353F4215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0.81</w:t>
            </w:r>
          </w:p>
        </w:tc>
        <w:tc>
          <w:tcPr>
            <w:tcW w:w="827" w:type="pct"/>
            <w:shd w:val="clear" w:color="auto" w:fill="auto"/>
            <w:noWrap/>
            <w:vAlign w:val="bottom"/>
          </w:tcPr>
          <w:p w14:paraId="56D6EC6E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0E3918C6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0.66</w:t>
            </w:r>
          </w:p>
        </w:tc>
      </w:tr>
      <w:tr w:rsidR="00B25627" w:rsidRPr="00F80D8B" w14:paraId="249B0847" w14:textId="77777777" w:rsidTr="00D3044C">
        <w:trPr>
          <w:trHeight w:val="170"/>
          <w:jc w:val="center"/>
        </w:trPr>
        <w:tc>
          <w:tcPr>
            <w:tcW w:w="2388" w:type="pct"/>
            <w:shd w:val="clear" w:color="auto" w:fill="auto"/>
            <w:noWrap/>
            <w:vAlign w:val="bottom"/>
          </w:tcPr>
          <w:p w14:paraId="7B4F57A9" w14:textId="77777777" w:rsidR="00B25627" w:rsidRPr="00F80D8B" w:rsidRDefault="00B25627" w:rsidP="00D3044C">
            <w:pPr>
              <w:ind w:left="227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Low</w:t>
            </w:r>
          </w:p>
        </w:tc>
        <w:tc>
          <w:tcPr>
            <w:tcW w:w="933" w:type="pct"/>
            <w:shd w:val="clear" w:color="auto" w:fill="auto"/>
            <w:noWrap/>
            <w:vAlign w:val="bottom"/>
          </w:tcPr>
          <w:p w14:paraId="2DE2DF76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37 (0.99; 2.06)</w:t>
            </w: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73A38F73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27" w:type="pct"/>
            <w:shd w:val="clear" w:color="auto" w:fill="auto"/>
            <w:noWrap/>
            <w:vAlign w:val="bottom"/>
          </w:tcPr>
          <w:p w14:paraId="64C329F5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44 (0.97; 2.22)</w:t>
            </w: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2E2D8D86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</w:tr>
      <w:tr w:rsidR="00B25627" w:rsidRPr="00F80D8B" w14:paraId="5661F3D3" w14:textId="77777777" w:rsidTr="00D3044C">
        <w:trPr>
          <w:trHeight w:val="170"/>
          <w:jc w:val="center"/>
        </w:trPr>
        <w:tc>
          <w:tcPr>
            <w:tcW w:w="2388" w:type="pct"/>
            <w:shd w:val="clear" w:color="auto" w:fill="auto"/>
            <w:noWrap/>
            <w:vAlign w:val="bottom"/>
          </w:tcPr>
          <w:p w14:paraId="6A9940EA" w14:textId="77777777" w:rsidR="00B25627" w:rsidRPr="00F80D8B" w:rsidRDefault="00B25627" w:rsidP="00D3044C">
            <w:pPr>
              <w:ind w:left="227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Intermediate</w:t>
            </w:r>
          </w:p>
        </w:tc>
        <w:tc>
          <w:tcPr>
            <w:tcW w:w="933" w:type="pct"/>
            <w:shd w:val="clear" w:color="auto" w:fill="auto"/>
            <w:noWrap/>
            <w:vAlign w:val="bottom"/>
          </w:tcPr>
          <w:p w14:paraId="145C48E5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37 (0.98; 2.02)</w:t>
            </w: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336544A5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27" w:type="pct"/>
            <w:shd w:val="clear" w:color="auto" w:fill="auto"/>
            <w:noWrap/>
            <w:vAlign w:val="bottom"/>
          </w:tcPr>
          <w:p w14:paraId="4F074468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50 (0.96; 2.47)</w:t>
            </w: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64D83B25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</w:tr>
      <w:tr w:rsidR="00B25627" w:rsidRPr="00F80D8B" w14:paraId="2A63444E" w14:textId="77777777" w:rsidTr="00D3044C">
        <w:trPr>
          <w:trHeight w:val="170"/>
          <w:jc w:val="center"/>
        </w:trPr>
        <w:tc>
          <w:tcPr>
            <w:tcW w:w="2388" w:type="pct"/>
            <w:shd w:val="clear" w:color="auto" w:fill="auto"/>
            <w:noWrap/>
            <w:vAlign w:val="bottom"/>
          </w:tcPr>
          <w:p w14:paraId="06D3C963" w14:textId="77777777" w:rsidR="00B25627" w:rsidRPr="00F80D8B" w:rsidRDefault="00B25627" w:rsidP="00D3044C">
            <w:pPr>
              <w:ind w:left="227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High</w:t>
            </w:r>
          </w:p>
        </w:tc>
        <w:tc>
          <w:tcPr>
            <w:tcW w:w="933" w:type="pct"/>
            <w:shd w:val="clear" w:color="auto" w:fill="auto"/>
            <w:noWrap/>
            <w:vAlign w:val="bottom"/>
          </w:tcPr>
          <w:p w14:paraId="05E18561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35 (0.98; 2.09)</w:t>
            </w: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37C6865F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27" w:type="pct"/>
            <w:shd w:val="clear" w:color="auto" w:fill="auto"/>
            <w:noWrap/>
            <w:vAlign w:val="bottom"/>
          </w:tcPr>
          <w:p w14:paraId="561DC3D3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00F80D8B">
              <w:rPr>
                <w:rFonts w:eastAsia="Times New Roman"/>
                <w:color w:val="000000" w:themeColor="text1"/>
                <w:sz w:val="18"/>
                <w:szCs w:val="18"/>
              </w:rPr>
              <w:t>1.36 (0.93; 2.27)</w:t>
            </w:r>
          </w:p>
        </w:tc>
        <w:tc>
          <w:tcPr>
            <w:tcW w:w="426" w:type="pct"/>
            <w:shd w:val="clear" w:color="auto" w:fill="auto"/>
            <w:noWrap/>
            <w:vAlign w:val="bottom"/>
          </w:tcPr>
          <w:p w14:paraId="4EEE6346" w14:textId="77777777" w:rsidR="00B25627" w:rsidRPr="00F80D8B" w:rsidRDefault="00B25627" w:rsidP="00D3044C">
            <w:pPr>
              <w:jc w:val="center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</w:tr>
    </w:tbl>
    <w:p w14:paraId="3D402FF0" w14:textId="77777777" w:rsidR="00B25627" w:rsidRPr="00046554" w:rsidRDefault="00B25627" w:rsidP="00B25627">
      <w:pPr>
        <w:rPr>
          <w:color w:val="000000" w:themeColor="text1"/>
          <w:sz w:val="20"/>
          <w:szCs w:val="20"/>
          <w:lang w:val="en-GB"/>
        </w:rPr>
      </w:pPr>
      <w:r w:rsidRPr="00046554">
        <w:rPr>
          <w:color w:val="000000" w:themeColor="text1"/>
          <w:sz w:val="20"/>
          <w:szCs w:val="20"/>
          <w:lang w:val="en-GB"/>
        </w:rPr>
        <w:t>Median (IQR): median and interquartile range.</w:t>
      </w:r>
    </w:p>
    <w:p w14:paraId="627BEE97" w14:textId="77777777" w:rsidR="00B25627" w:rsidRPr="00046554" w:rsidRDefault="00B25627" w:rsidP="00B25627">
      <w:pPr>
        <w:rPr>
          <w:color w:val="000000" w:themeColor="text1"/>
          <w:sz w:val="20"/>
          <w:szCs w:val="20"/>
          <w:lang w:val="en-GB"/>
        </w:rPr>
      </w:pPr>
      <w:r w:rsidRPr="00046554">
        <w:rPr>
          <w:color w:val="000000" w:themeColor="text1"/>
          <w:sz w:val="20"/>
          <w:szCs w:val="20"/>
          <w:lang w:val="en-GB"/>
        </w:rPr>
        <w:t>The differences between median interleukin-6 concentrations according to variables were tested using the Wilcoxon or Kruskal-Wallis test.</w:t>
      </w:r>
    </w:p>
    <w:p w14:paraId="477CFFFB" w14:textId="77777777" w:rsidR="00B25627" w:rsidRPr="00046554" w:rsidRDefault="00B25627" w:rsidP="00B25627">
      <w:pPr>
        <w:rPr>
          <w:color w:val="000000" w:themeColor="text1"/>
          <w:sz w:val="20"/>
          <w:szCs w:val="20"/>
          <w:lang w:val="en-GB"/>
        </w:rPr>
      </w:pPr>
    </w:p>
    <w:p w14:paraId="217513F5" w14:textId="77777777" w:rsidR="00B25627" w:rsidRPr="00046554" w:rsidRDefault="00B25627" w:rsidP="00B25627">
      <w:pPr>
        <w:rPr>
          <w:color w:val="000000" w:themeColor="text1"/>
          <w:sz w:val="20"/>
          <w:szCs w:val="20"/>
          <w:lang w:val="en-GB"/>
        </w:rPr>
      </w:pPr>
    </w:p>
    <w:p w14:paraId="238B5454" w14:textId="77777777" w:rsidR="00B25627" w:rsidRPr="00046554" w:rsidRDefault="00B25627" w:rsidP="00B25627">
      <w:pPr>
        <w:rPr>
          <w:color w:val="000000" w:themeColor="text1"/>
          <w:sz w:val="20"/>
          <w:szCs w:val="20"/>
          <w:lang w:val="en-GB"/>
        </w:rPr>
      </w:pPr>
    </w:p>
    <w:p w14:paraId="332EE871" w14:textId="77777777" w:rsidR="00B25627" w:rsidRPr="00046554" w:rsidRDefault="00B25627" w:rsidP="00B25627">
      <w:pPr>
        <w:rPr>
          <w:color w:val="000000" w:themeColor="text1"/>
          <w:sz w:val="20"/>
          <w:szCs w:val="20"/>
          <w:lang w:val="en-GB"/>
        </w:rPr>
        <w:sectPr w:rsidR="00B25627" w:rsidRPr="00046554" w:rsidSect="00711099">
          <w:pgSz w:w="12240" w:h="15840"/>
          <w:pgMar w:top="1701" w:right="1417" w:bottom="1701" w:left="1417" w:header="708" w:footer="708" w:gutter="0"/>
          <w:cols w:space="708"/>
          <w:docGrid w:linePitch="360"/>
        </w:sectPr>
      </w:pPr>
    </w:p>
    <w:p w14:paraId="14C96B92" w14:textId="3A1EEA1F" w:rsidR="00B25627" w:rsidRPr="00DB52A5" w:rsidRDefault="00B25627" w:rsidP="00DB52A5">
      <w:pPr>
        <w:spacing w:line="480" w:lineRule="auto"/>
        <w:jc w:val="both"/>
        <w:rPr>
          <w:b/>
          <w:bCs/>
          <w:color w:val="000000" w:themeColor="text1"/>
          <w:shd w:val="clear" w:color="auto" w:fill="FFFFFF"/>
          <w:lang w:val="en-GB"/>
        </w:rPr>
      </w:pPr>
      <w:r w:rsidRPr="00046554">
        <w:rPr>
          <w:b/>
          <w:bCs/>
          <w:color w:val="000000" w:themeColor="text1"/>
          <w:sz w:val="20"/>
          <w:szCs w:val="20"/>
          <w:lang w:val="en-GB"/>
        </w:rPr>
        <w:lastRenderedPageBreak/>
        <w:t xml:space="preserve">Supplemental Table </w:t>
      </w:r>
      <w:r>
        <w:rPr>
          <w:b/>
          <w:bCs/>
          <w:color w:val="000000" w:themeColor="text1"/>
          <w:sz w:val="20"/>
          <w:szCs w:val="20"/>
          <w:lang w:val="en-GB"/>
        </w:rPr>
        <w:t>3</w:t>
      </w:r>
      <w:r w:rsidRPr="00046554">
        <w:rPr>
          <w:b/>
          <w:bCs/>
          <w:color w:val="000000" w:themeColor="text1"/>
          <w:sz w:val="20"/>
          <w:szCs w:val="20"/>
          <w:lang w:val="en-GB"/>
        </w:rPr>
        <w:t xml:space="preserve">. </w:t>
      </w:r>
      <w:r w:rsidRPr="00046554">
        <w:rPr>
          <w:color w:val="000000" w:themeColor="text1"/>
          <w:sz w:val="20"/>
          <w:szCs w:val="20"/>
          <w:lang w:val="en-GB"/>
        </w:rPr>
        <w:t xml:space="preserve">Characteristics of participants according to the consumption of ultra-processed foods in the EPITeen and </w:t>
      </w:r>
      <w:r>
        <w:rPr>
          <w:color w:val="000000" w:themeColor="text1"/>
          <w:sz w:val="20"/>
          <w:szCs w:val="20"/>
          <w:lang w:val="en-GB"/>
        </w:rPr>
        <w:t xml:space="preserve">the </w:t>
      </w:r>
      <w:r w:rsidRPr="00046554">
        <w:rPr>
          <w:color w:val="000000" w:themeColor="text1"/>
          <w:sz w:val="20"/>
          <w:szCs w:val="20"/>
          <w:lang w:val="en-GB"/>
        </w:rPr>
        <w:t xml:space="preserve">1982 Pelotas </w:t>
      </w:r>
      <w:r>
        <w:rPr>
          <w:color w:val="000000" w:themeColor="text1"/>
          <w:sz w:val="20"/>
          <w:szCs w:val="20"/>
          <w:lang w:val="en-GB"/>
        </w:rPr>
        <w:t>C</w:t>
      </w:r>
      <w:r w:rsidRPr="00046554">
        <w:rPr>
          <w:color w:val="000000" w:themeColor="text1"/>
          <w:sz w:val="20"/>
          <w:szCs w:val="20"/>
          <w:lang w:val="en-GB"/>
        </w:rPr>
        <w:t>ohorts, stratified by sex.</w:t>
      </w:r>
    </w:p>
    <w:p w14:paraId="7256B16F" w14:textId="77777777" w:rsidR="00B25627" w:rsidRDefault="00B25627" w:rsidP="00B25627">
      <w:pPr>
        <w:jc w:val="both"/>
        <w:rPr>
          <w:b/>
          <w:bCs/>
          <w:color w:val="000000" w:themeColor="text1"/>
          <w:shd w:val="clear" w:color="auto" w:fill="FFFFFF"/>
          <w:lang w:val="en-GB"/>
        </w:rPr>
      </w:pPr>
    </w:p>
    <w:tbl>
      <w:tblPr>
        <w:tblpPr w:leftFromText="180" w:rightFromText="180" w:vertAnchor="text" w:horzAnchor="margin" w:tblpY="-88"/>
        <w:tblW w:w="5000" w:type="pct"/>
        <w:tblLook w:val="04A0" w:firstRow="1" w:lastRow="0" w:firstColumn="1" w:lastColumn="0" w:noHBand="0" w:noVBand="1"/>
      </w:tblPr>
      <w:tblGrid>
        <w:gridCol w:w="3859"/>
        <w:gridCol w:w="1077"/>
        <w:gridCol w:w="1077"/>
        <w:gridCol w:w="1077"/>
        <w:gridCol w:w="1077"/>
        <w:gridCol w:w="966"/>
        <w:gridCol w:w="1077"/>
        <w:gridCol w:w="1077"/>
        <w:gridCol w:w="1077"/>
        <w:gridCol w:w="1077"/>
        <w:gridCol w:w="959"/>
      </w:tblGrid>
      <w:tr w:rsidR="00DB52A5" w:rsidRPr="00F80D8B" w14:paraId="3617AAB9" w14:textId="77777777" w:rsidTr="00DB52A5">
        <w:trPr>
          <w:trHeight w:val="113"/>
        </w:trPr>
        <w:tc>
          <w:tcPr>
            <w:tcW w:w="1340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68BE17C" w14:textId="77777777" w:rsidR="00DB52A5" w:rsidRPr="003B0D22" w:rsidRDefault="00DB52A5" w:rsidP="00DB52A5">
            <w:pPr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1831" w:type="pct"/>
            <w:gridSpan w:val="5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5FACF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  <w:t>Males </w:t>
            </w:r>
          </w:p>
        </w:tc>
        <w:tc>
          <w:tcPr>
            <w:tcW w:w="1829" w:type="pct"/>
            <w:gridSpan w:val="5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3A9D8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  <w:t>Females</w:t>
            </w: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   </w:t>
            </w:r>
          </w:p>
        </w:tc>
      </w:tr>
      <w:tr w:rsidR="00DB52A5" w:rsidRPr="00F80D8B" w14:paraId="167B59CB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D3A39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AF6D55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st</w:t>
            </w:r>
            <w:r w:rsidRPr="00F80D8B">
              <w:rPr>
                <w:rFonts w:eastAsia="Times New Roman"/>
                <w:color w:val="000000" w:themeColor="text1"/>
                <w:sz w:val="20"/>
                <w:szCs w:val="20"/>
                <w:vertAlign w:val="superscript"/>
                <w:lang w:eastAsia="en-GB"/>
              </w:rPr>
              <w:t>a</w:t>
            </w:r>
          </w:p>
        </w:tc>
        <w:tc>
          <w:tcPr>
            <w:tcW w:w="3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021A71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nd</w:t>
            </w:r>
          </w:p>
        </w:tc>
        <w:tc>
          <w:tcPr>
            <w:tcW w:w="3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BD1C3F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3rd</w:t>
            </w:r>
          </w:p>
        </w:tc>
        <w:tc>
          <w:tcPr>
            <w:tcW w:w="3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F16365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4th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7F079C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p-value* </w:t>
            </w:r>
          </w:p>
        </w:tc>
        <w:tc>
          <w:tcPr>
            <w:tcW w:w="3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53D76B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st</w:t>
            </w:r>
            <w:r w:rsidRPr="00F80D8B">
              <w:rPr>
                <w:rFonts w:eastAsia="Times New Roman"/>
                <w:color w:val="000000" w:themeColor="text1"/>
                <w:sz w:val="20"/>
                <w:szCs w:val="20"/>
                <w:vertAlign w:val="superscript"/>
                <w:lang w:eastAsia="en-GB"/>
              </w:rPr>
              <w:t>a</w:t>
            </w:r>
          </w:p>
        </w:tc>
        <w:tc>
          <w:tcPr>
            <w:tcW w:w="3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7C055A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nd</w:t>
            </w:r>
          </w:p>
        </w:tc>
        <w:tc>
          <w:tcPr>
            <w:tcW w:w="3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E63398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3rd</w:t>
            </w:r>
          </w:p>
        </w:tc>
        <w:tc>
          <w:tcPr>
            <w:tcW w:w="3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564F9F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4th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954EA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p-value¹ </w:t>
            </w:r>
          </w:p>
        </w:tc>
      </w:tr>
      <w:tr w:rsidR="00DB52A5" w:rsidRPr="00F80D8B" w14:paraId="3CE58154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090D9" w14:textId="77777777" w:rsidR="00DB52A5" w:rsidRPr="00F80D8B" w:rsidRDefault="00DB52A5" w:rsidP="00DB52A5">
            <w:pPr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  <w:t>EPITeen</w:t>
            </w:r>
            <w:r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  <w:t xml:space="preserve"> Cohort</w:t>
            </w:r>
          </w:p>
        </w:tc>
        <w:tc>
          <w:tcPr>
            <w:tcW w:w="37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18EFB" w14:textId="77777777" w:rsidR="00DB52A5" w:rsidRPr="00F80D8B" w:rsidRDefault="00DB52A5" w:rsidP="00DB52A5">
            <w:pPr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6E4DD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6B62B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79631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3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9B856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1693F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F83F5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62153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94664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E50FA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DB52A5" w:rsidRPr="00F80D8B" w14:paraId="64985ACF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F4CAE" w14:textId="77777777" w:rsidR="00DB52A5" w:rsidRPr="00F80D8B" w:rsidRDefault="00DB52A5" w:rsidP="00DB52A5">
            <w:pPr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eastAsia="en-GB"/>
              </w:rPr>
              <w:t>Socio-economic</w:t>
            </w:r>
            <w:r w:rsidRPr="00F80D8B"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eastAsia="en-GB"/>
              </w:rPr>
              <w:t xml:space="preserve"> characteristic</w:t>
            </w:r>
            <w:r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eastAsia="en-GB"/>
              </w:rPr>
              <w:t>s</w:t>
            </w:r>
            <w:r w:rsidRPr="00F80D8B"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eastAsia="en-GB"/>
              </w:rPr>
              <w:t xml:space="preserve"> at 21 years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D8EE5" w14:textId="77777777" w:rsidR="00DB52A5" w:rsidRPr="00F80D8B" w:rsidRDefault="00DB52A5" w:rsidP="00DB52A5">
            <w:pPr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FBF4E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B048E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A80BF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9EBF6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E2EA2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FD6D7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1D5B6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09EA1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2558A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DB52A5" w:rsidRPr="00F80D8B" w14:paraId="0B4B74D4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0A292" w14:textId="77777777" w:rsidR="00DB52A5" w:rsidRPr="00F80D8B" w:rsidRDefault="00DB52A5" w:rsidP="00DB52A5">
            <w:pPr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 xml:space="preserve">Parental education, n (%) 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9A00C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D9A25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F303F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A9A36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ABB5E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0.39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2F65E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2394E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D5848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067D9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CB151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0.29</w:t>
            </w:r>
          </w:p>
        </w:tc>
      </w:tr>
      <w:tr w:rsidR="00DB52A5" w:rsidRPr="00F80D8B" w14:paraId="3E9AFB1B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D9AFE" w14:textId="77777777" w:rsidR="00DB52A5" w:rsidRPr="00F80D8B" w:rsidRDefault="00DB52A5" w:rsidP="00DB52A5">
            <w:pPr>
              <w:ind w:firstLineChars="100" w:firstLine="200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 xml:space="preserve">Low 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FE208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6 (21.3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F2BFE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4 (18.7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77602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1 (28.0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6F030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4 (32.0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92387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4AD77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31 (29.8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F6347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1 (20.2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08BB6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3 (22.1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C94C4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9 (27.9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40043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DB52A5" w:rsidRPr="00F80D8B" w14:paraId="631AAC0E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022E2" w14:textId="77777777" w:rsidR="00DB52A5" w:rsidRPr="00F80D8B" w:rsidRDefault="00DB52A5" w:rsidP="00DB52A5">
            <w:pPr>
              <w:ind w:firstLineChars="100" w:firstLine="200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 xml:space="preserve">Intermediate 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71D67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5 (22.7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FE870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7 (25.8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4D95E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4 (21.2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3CC54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0 (30.3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2A2FC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369AC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9 (23.4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9DA4E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3 (28.4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8AEB0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3 (28.4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2734C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6 (19.8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E10E3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DB52A5" w:rsidRPr="00F80D8B" w14:paraId="526DA13B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77BE4" w14:textId="77777777" w:rsidR="00DB52A5" w:rsidRPr="00F80D8B" w:rsidRDefault="00DB52A5" w:rsidP="00DB52A5">
            <w:pPr>
              <w:ind w:firstLineChars="100" w:firstLine="200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 xml:space="preserve">High 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89565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30 (31.6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82D0B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3 (24.2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4C175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3 (24.2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E83C5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9 (20.0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1BD03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CE885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0 (19.5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102AC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33 (32.0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0377B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7 (26.2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D4FF7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3 (22.3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17EE4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DB52A5" w:rsidRPr="00BD4506" w14:paraId="22C280C8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F3B4F" w14:textId="77777777" w:rsidR="00DB52A5" w:rsidRPr="00046554" w:rsidRDefault="00DB52A5" w:rsidP="00DB52A5">
            <w:pPr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val="en-GB" w:eastAsia="en-GB"/>
              </w:rPr>
            </w:pPr>
            <w:r w:rsidRPr="00046554"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val="en-GB" w:eastAsia="en-GB"/>
              </w:rPr>
              <w:t xml:space="preserve">Health-related </w:t>
            </w:r>
            <w:proofErr w:type="spellStart"/>
            <w:r w:rsidRPr="00046554"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val="en-GB" w:eastAsia="en-GB"/>
              </w:rPr>
              <w:t>behaviors</w:t>
            </w:r>
            <w:proofErr w:type="spellEnd"/>
            <w:r w:rsidRPr="00046554"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val="en-GB" w:eastAsia="en-GB"/>
              </w:rPr>
              <w:t xml:space="preserve"> at 21 years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32E99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F88D0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05652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C81ED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11793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217E7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BC6EB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B0295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EE678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C695B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</w:tr>
      <w:tr w:rsidR="00DB52A5" w:rsidRPr="00F80D8B" w14:paraId="1356FB2C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33F64" w14:textId="77777777" w:rsidR="00DB52A5" w:rsidRPr="00F80D8B" w:rsidRDefault="00DB52A5" w:rsidP="00DB52A5">
            <w:pPr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 xml:space="preserve">Current </w:t>
            </w:r>
            <w:r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s</w:t>
            </w: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 xml:space="preserve">moker, n (%) 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3B04A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ED79F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2AA98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7516A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B168B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0.71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C8D77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BE633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AEF71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0B5BD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8FEE2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0.87</w:t>
            </w:r>
          </w:p>
        </w:tc>
      </w:tr>
      <w:tr w:rsidR="00DB52A5" w:rsidRPr="00F80D8B" w14:paraId="2DE4C7CA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E7D03" w14:textId="77777777" w:rsidR="00DB52A5" w:rsidRPr="00F80D8B" w:rsidRDefault="00DB52A5" w:rsidP="00DB52A5">
            <w:pPr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 xml:space="preserve">   No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E8E24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39 (26.9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FE1CE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30 (20.7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676E0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38 (26.2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B3D72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38 (26.2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148F5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8B34D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47 (23.6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351B5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56 (28.1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28A8F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51 (25.6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A68E4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45 (22.7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6BD9B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DB52A5" w:rsidRPr="00F80D8B" w14:paraId="23331AB5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15A1D" w14:textId="77777777" w:rsidR="00DB52A5" w:rsidRPr="00F80D8B" w:rsidRDefault="00DB52A5" w:rsidP="00DB52A5">
            <w:pPr>
              <w:ind w:firstLineChars="100" w:firstLine="200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ADA2F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2 (24.2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11A22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4 (26.4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47B1F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0 (22.0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415FA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5 (27.4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BD6C2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AC07E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3 (26.1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790D2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1 (23.9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B8342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2 (25.0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752F1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2 (25.0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5CAD4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DB52A5" w:rsidRPr="00F80D8B" w14:paraId="0941D070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4569C" w14:textId="77777777" w:rsidR="00DB52A5" w:rsidRPr="00F80D8B" w:rsidRDefault="00DB52A5" w:rsidP="00DB52A5">
            <w:pPr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 xml:space="preserve">Leisure physical activity, n (%) 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B9C1B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06DFB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81C89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B9242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6A353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0.62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48D95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84C38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0D7EF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8D2A1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5260E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0.31</w:t>
            </w:r>
          </w:p>
        </w:tc>
      </w:tr>
      <w:tr w:rsidR="00DB52A5" w:rsidRPr="00F80D8B" w14:paraId="0371783F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61B00" w14:textId="77777777" w:rsidR="00DB52A5" w:rsidRPr="00F80D8B" w:rsidRDefault="00DB52A5" w:rsidP="00DB52A5">
            <w:pPr>
              <w:ind w:firstLineChars="100" w:firstLine="200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Low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69F52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0 (23.5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B0234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1 (24.7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05091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1 (24.7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FB60D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3 (27.1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7CF5D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AF6EF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7 (26.2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FE1A0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3 (22.4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F96CE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6 (25.2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95B51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7 (26.2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0FD47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DB52A5" w:rsidRPr="00F80D8B" w14:paraId="4F30A049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EA822" w14:textId="77777777" w:rsidR="00DB52A5" w:rsidRPr="00F80D8B" w:rsidRDefault="00DB52A5" w:rsidP="00DB52A5">
            <w:pPr>
              <w:ind w:firstLineChars="100" w:firstLine="200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 xml:space="preserve">Moderate 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4F060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4 (23.8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66C6A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6 (25.7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9FAAB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3 (22.8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25BFF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8 (27.7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01271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0337F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8 (21.1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45CB0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40 (30.0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4A5B4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39 (29.3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5B519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6 (19.6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1373B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DB52A5" w:rsidRPr="00F80D8B" w14:paraId="57193D5F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1DFCC" w14:textId="77777777" w:rsidR="00DB52A5" w:rsidRPr="00F80D8B" w:rsidRDefault="00DB52A5" w:rsidP="00DB52A5">
            <w:pPr>
              <w:ind w:firstLineChars="100" w:firstLine="200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High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34F54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7 (34.0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72887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07 (14.0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A82CE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4 (28.0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908C8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2 (24.0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2A285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19531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5 (28.8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56093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4 (26.9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6D733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08 (15.4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A734D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5 (28.9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63E85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DB52A5" w:rsidRPr="00F80D8B" w14:paraId="7330DD73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4432B" w14:textId="77777777" w:rsidR="00DB52A5" w:rsidRPr="00F80D8B" w:rsidRDefault="00DB52A5" w:rsidP="00DB52A5">
            <w:pPr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  <w:t>Pelotas</w:t>
            </w:r>
            <w:r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  <w:t xml:space="preserve"> Cohort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1CAC7" w14:textId="77777777" w:rsidR="00DB52A5" w:rsidRPr="00F80D8B" w:rsidRDefault="00DB52A5" w:rsidP="00DB52A5">
            <w:pPr>
              <w:jc w:val="center"/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CD50A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5A292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A9A58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023F9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0C0A2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AAAAC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23538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069AE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31BDE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DB52A5" w:rsidRPr="00F80D8B" w14:paraId="014793FD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C81C2" w14:textId="77777777" w:rsidR="00DB52A5" w:rsidRPr="00F80D8B" w:rsidRDefault="00DB52A5" w:rsidP="00DB52A5">
            <w:pPr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eastAsia="en-GB"/>
              </w:rPr>
              <w:t>Socio-economic</w:t>
            </w:r>
            <w:r w:rsidRPr="00F80D8B"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r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eastAsia="en-GB"/>
              </w:rPr>
              <w:t xml:space="preserve">characteristics </w:t>
            </w:r>
            <w:r w:rsidRPr="00F80D8B"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eastAsia="en-GB"/>
              </w:rPr>
              <w:t>at 23 years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AC86A" w14:textId="77777777" w:rsidR="00DB52A5" w:rsidRPr="00F80D8B" w:rsidRDefault="00DB52A5" w:rsidP="00DB52A5">
            <w:pPr>
              <w:jc w:val="center"/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77BA7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F73C8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9AFC1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82866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2AE1D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E7F4C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694FA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DF2CB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82387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DB52A5" w:rsidRPr="00F80D8B" w14:paraId="52798C06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50F40" w14:textId="77777777" w:rsidR="00DB52A5" w:rsidRPr="00F80D8B" w:rsidRDefault="00DB52A5" w:rsidP="00DB52A5">
            <w:pPr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 xml:space="preserve">Skin color, n (%) 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6E8E4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11B40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F5315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3335B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60506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0.18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B7E4A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89ED2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1B222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BA602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C6489" w14:textId="77777777" w:rsidR="00DB52A5" w:rsidRPr="00F80D8B" w:rsidRDefault="00DB52A5" w:rsidP="00DB52A5">
            <w:pPr>
              <w:jc w:val="center"/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  <w:t>0.003</w:t>
            </w:r>
          </w:p>
        </w:tc>
      </w:tr>
      <w:tr w:rsidR="00DB52A5" w:rsidRPr="00F80D8B" w14:paraId="3B6A9091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D9B1F" w14:textId="77777777" w:rsidR="00DB52A5" w:rsidRPr="00F80D8B" w:rsidRDefault="00DB52A5" w:rsidP="00DB52A5">
            <w:pPr>
              <w:ind w:firstLineChars="100" w:firstLine="200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White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4BF0A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67 (25.5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1C71C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66 (25.4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06D57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69 (25.7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F7939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45 (23.4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A58A5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7A315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34 (21.2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8411C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58 (23.3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698E8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88 (26.0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4A592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327 (29.5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088BD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DB52A5" w:rsidRPr="00F80D8B" w14:paraId="1DABA2E3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8DB01" w14:textId="77777777" w:rsidR="00DB52A5" w:rsidRPr="00F80D8B" w:rsidRDefault="00DB52A5" w:rsidP="00DB52A5">
            <w:pPr>
              <w:ind w:firstLineChars="100" w:firstLine="200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Black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65E0C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64 (28.9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2E466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57 (25.8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11F6E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55 (24.9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F9AE6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45 (20.4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63E86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973C4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72 (28.8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B2548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64 (25.6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21764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61 (24.4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8482B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53 (21.2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588BD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DB52A5" w:rsidRPr="00F80D8B" w14:paraId="17A32CBD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4AB57" w14:textId="77777777" w:rsidR="00DB52A5" w:rsidRPr="00F80D8B" w:rsidRDefault="00DB52A5" w:rsidP="00DB52A5">
            <w:pPr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 xml:space="preserve">   Brown/Indigenous/Asian 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E1061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46 (34.3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74908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39 (29.1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9920C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7 (20.2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49D8B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2 (16.4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CA666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88D24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39 (30.1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B821C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38 (29.5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B3275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2 (17.1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B7483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30 (23.3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1C6C4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DB52A5" w:rsidRPr="00F80D8B" w14:paraId="5712F79E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818D6" w14:textId="77777777" w:rsidR="00DB52A5" w:rsidRPr="00F80D8B" w:rsidRDefault="00DB52A5" w:rsidP="00DB52A5">
            <w:pPr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 xml:space="preserve">Monthly income, n (%) 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DC333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66639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C8BB8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90B27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DB402" w14:textId="77777777" w:rsidR="00DB52A5" w:rsidRPr="00F80D8B" w:rsidRDefault="00DB52A5" w:rsidP="00DB52A5">
            <w:pPr>
              <w:jc w:val="center"/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  <w:t>&lt;0.001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F663A" w14:textId="77777777" w:rsidR="00DB52A5" w:rsidRPr="00F80D8B" w:rsidRDefault="00DB52A5" w:rsidP="00DB52A5">
            <w:pPr>
              <w:jc w:val="center"/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18D13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DC8C0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B4617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CC01D" w14:textId="77777777" w:rsidR="00DB52A5" w:rsidRPr="00F80D8B" w:rsidRDefault="00DB52A5" w:rsidP="00DB52A5">
            <w:pPr>
              <w:jc w:val="center"/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  <w:t>&lt;0.001</w:t>
            </w:r>
          </w:p>
        </w:tc>
      </w:tr>
      <w:tr w:rsidR="00DB52A5" w:rsidRPr="00F80D8B" w14:paraId="3006D904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2557F" w14:textId="77777777" w:rsidR="00DB52A5" w:rsidRPr="00F80D8B" w:rsidRDefault="00DB52A5" w:rsidP="00DB52A5">
            <w:pPr>
              <w:ind w:firstLineChars="100" w:firstLine="200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</w:t>
            </w:r>
            <w:r w:rsidRPr="00F80D8B">
              <w:rPr>
                <w:rFonts w:eastAsia="Times New Roman"/>
                <w:color w:val="000000" w:themeColor="text1"/>
                <w:sz w:val="20"/>
                <w:szCs w:val="20"/>
                <w:vertAlign w:val="superscript"/>
                <w:lang w:eastAsia="en-GB"/>
              </w:rPr>
              <w:t>st</w:t>
            </w: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 xml:space="preserve"> (poorer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6AE99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74 (41.9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4E5AC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99 (23.9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BB2E8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86 (20.7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B2355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56 (13.5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75570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57031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86 (34.2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E0514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35 (24.9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5C514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08 (19.9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67100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14 (21.0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9D395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DB52A5" w:rsidRPr="00F80D8B" w14:paraId="2B2B5371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038C9" w14:textId="77777777" w:rsidR="00DB52A5" w:rsidRPr="00F80D8B" w:rsidRDefault="00DB52A5" w:rsidP="00DB52A5">
            <w:pPr>
              <w:ind w:firstLineChars="100" w:firstLine="200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</w:t>
            </w:r>
            <w:r w:rsidRPr="00F80D8B">
              <w:rPr>
                <w:rFonts w:eastAsia="Times New Roman"/>
                <w:color w:val="000000" w:themeColor="text1"/>
                <w:sz w:val="20"/>
                <w:szCs w:val="20"/>
                <w:vertAlign w:val="superscript"/>
                <w:lang w:eastAsia="en-GB"/>
              </w:rPr>
              <w:t>nd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F31B1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27 (26.1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20F64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34 (27.6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56317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23 (25.3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75B9F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02 (21.0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2BCAD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D117D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05 (21.0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4BDAE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25 (25.1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D8ACF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33 (26.7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315CB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36 (27.2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7EA7A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DB52A5" w:rsidRPr="00F80D8B" w14:paraId="7855524F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CD91D" w14:textId="77777777" w:rsidR="00DB52A5" w:rsidRPr="00F80D8B" w:rsidRDefault="00DB52A5" w:rsidP="00DB52A5">
            <w:pPr>
              <w:ind w:firstLineChars="100" w:firstLine="200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3</w:t>
            </w:r>
            <w:r w:rsidRPr="00F80D8B">
              <w:rPr>
                <w:rFonts w:eastAsia="Times New Roman"/>
                <w:color w:val="000000" w:themeColor="text1"/>
                <w:sz w:val="20"/>
                <w:szCs w:val="20"/>
                <w:vertAlign w:val="superscript"/>
                <w:lang w:eastAsia="en-GB"/>
              </w:rPr>
              <w:t>rd</w:t>
            </w: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 xml:space="preserve"> (richer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1F6D1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76 (15.2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67C21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29 (25.8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4CD6A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42 (28.3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923AB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54 (30.7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A0786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F868E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54 (12.2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9E9F4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00 (22.5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0EC7D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30 (29.3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D4FC1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60 (36.0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95882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DB52A5" w:rsidRPr="00F80D8B" w14:paraId="548AADAD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38DCB" w14:textId="77777777" w:rsidR="00DB52A5" w:rsidRPr="00F80D8B" w:rsidRDefault="00DB52A5" w:rsidP="00DB52A5">
            <w:pPr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 xml:space="preserve">Education, n (%)  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39091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DF334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7D447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77F15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339EB" w14:textId="77777777" w:rsidR="00DB52A5" w:rsidRPr="00F80D8B" w:rsidRDefault="00DB52A5" w:rsidP="00DB52A5">
            <w:pPr>
              <w:jc w:val="center"/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  <w:t>&lt;0.001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1DEC9" w14:textId="77777777" w:rsidR="00DB52A5" w:rsidRPr="00F80D8B" w:rsidRDefault="00DB52A5" w:rsidP="00DB52A5">
            <w:pPr>
              <w:jc w:val="center"/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CACF2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39748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F770E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71C04" w14:textId="77777777" w:rsidR="00DB52A5" w:rsidRPr="00F80D8B" w:rsidRDefault="00DB52A5" w:rsidP="00DB52A5">
            <w:pPr>
              <w:jc w:val="center"/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  <w:t>&lt;0.001</w:t>
            </w:r>
          </w:p>
        </w:tc>
      </w:tr>
      <w:tr w:rsidR="00DB52A5" w:rsidRPr="00F80D8B" w14:paraId="230AE6A7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5B916" w14:textId="77777777" w:rsidR="00DB52A5" w:rsidRPr="00F80D8B" w:rsidRDefault="00DB52A5" w:rsidP="00DB52A5">
            <w:pPr>
              <w:ind w:firstLineChars="100" w:firstLine="200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Low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A68C5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91 (35.5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21700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34 (24.9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90EC6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25 (23.2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8AF7A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88 (16.4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0A460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ED48A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83 (41.3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C678F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05 (23.7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D9FFB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80 (18.1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F4184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75 (16.9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13CEC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DB52A5" w:rsidRPr="00F80D8B" w14:paraId="596783D8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F61FE" w14:textId="77777777" w:rsidR="00DB52A5" w:rsidRPr="00F80D8B" w:rsidRDefault="00DB52A5" w:rsidP="00DB52A5">
            <w:pPr>
              <w:ind w:firstLineChars="100" w:firstLine="200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Intermediate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F387F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67 (24.0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73746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92 (27.6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08226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75 (25.2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DC03F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61 (23.2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525EC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CC44C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41 (18.2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3714C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89 (24.3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E5AB5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09 (26.9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AB363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38 (30.6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0AA71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DB52A5" w:rsidRPr="00F80D8B" w14:paraId="15150DE5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9EAA7" w14:textId="77777777" w:rsidR="00DB52A5" w:rsidRPr="00F80D8B" w:rsidRDefault="00DB52A5" w:rsidP="00DB52A5">
            <w:pPr>
              <w:ind w:firstLineChars="100" w:firstLine="200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High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C0C2C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9 (11.2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B9F11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36 (21.3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23A07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51 (30.2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8D2EB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63 (37.3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059F0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71A7C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1 (7.9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00022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66 (24.8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1E036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82 (30.8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33283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97 (36.5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59C97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DB52A5" w:rsidRPr="00BD4506" w14:paraId="0E980936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2D725" w14:textId="77777777" w:rsidR="00DB52A5" w:rsidRPr="00046554" w:rsidRDefault="00DB52A5" w:rsidP="00DB52A5">
            <w:pPr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val="en-GB" w:eastAsia="en-GB"/>
              </w:rPr>
            </w:pPr>
            <w:r w:rsidRPr="00046554"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val="en-GB" w:eastAsia="en-GB"/>
              </w:rPr>
              <w:t xml:space="preserve">Health-related </w:t>
            </w:r>
            <w:proofErr w:type="spellStart"/>
            <w:r w:rsidRPr="00046554"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val="en-GB" w:eastAsia="en-GB"/>
              </w:rPr>
              <w:t>behaviors</w:t>
            </w:r>
            <w:proofErr w:type="spellEnd"/>
            <w:r w:rsidRPr="00046554"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val="en-GB" w:eastAsia="en-GB"/>
              </w:rPr>
              <w:t xml:space="preserve"> at 23 years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485D3" w14:textId="77777777" w:rsidR="00DB52A5" w:rsidRPr="00046554" w:rsidRDefault="00DB52A5" w:rsidP="00DB52A5">
            <w:pPr>
              <w:jc w:val="center"/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ED242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50950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32C03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C42C9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AEEBD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59AB5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CE7A0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E9EBE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CD304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</w:tr>
      <w:tr w:rsidR="00DB52A5" w:rsidRPr="00F80D8B" w14:paraId="1BED86D7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61E67" w14:textId="77777777" w:rsidR="00DB52A5" w:rsidRPr="00F80D8B" w:rsidRDefault="00DB52A5" w:rsidP="00DB52A5">
            <w:pPr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 xml:space="preserve">Current </w:t>
            </w:r>
            <w:r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s</w:t>
            </w: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 xml:space="preserve">moker, n (%) 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941B0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9E8E9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902BE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B1387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92072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0.29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E9FBD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2E5E9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AE3B9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F265F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FCF39" w14:textId="77777777" w:rsidR="00DB52A5" w:rsidRPr="00F80D8B" w:rsidRDefault="00DB52A5" w:rsidP="00DB52A5">
            <w:pPr>
              <w:jc w:val="center"/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  <w:t>0.001</w:t>
            </w:r>
          </w:p>
        </w:tc>
      </w:tr>
      <w:tr w:rsidR="00DB52A5" w:rsidRPr="00F80D8B" w14:paraId="02031683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AA460" w14:textId="77777777" w:rsidR="00DB52A5" w:rsidRPr="00F80D8B" w:rsidRDefault="00DB52A5" w:rsidP="00DB52A5">
            <w:pPr>
              <w:ind w:firstLineChars="100" w:firstLine="200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0A82D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70 (25.9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0B41F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64 (25.3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AD7B7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67 (25.6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241C7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41 (23.2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22EE8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E5C4A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44 (21.2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74CD6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79 (24.3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B924C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310 (27.0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83E4E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317 (27.5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B283B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DB52A5" w:rsidRPr="00F80D8B" w14:paraId="2FF360A5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3401C" w14:textId="77777777" w:rsidR="00DB52A5" w:rsidRPr="00F80D8B" w:rsidRDefault="00DB52A5" w:rsidP="00DB52A5">
            <w:pPr>
              <w:ind w:firstLineChars="100" w:firstLine="200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F4593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07 (29.7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CC2E2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98 (27.2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D57ED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84 (23.3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31AA7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71 (19.8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266BC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C33FB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01 (30.0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2FD6C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81 (24.1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0FEE3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61 (18.2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F1E76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93 (27.7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06019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DB52A5" w:rsidRPr="00F80D8B" w14:paraId="42522BCA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F714F" w14:textId="77777777" w:rsidR="00DB52A5" w:rsidRPr="00F80D8B" w:rsidRDefault="00DB52A5" w:rsidP="00DB52A5">
            <w:pPr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 xml:space="preserve">Leisure physical activity, n (%) 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AB598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57684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067D2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B89CE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26540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0.05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311AE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A1A59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1B5E1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B41A6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226AA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0.16</w:t>
            </w:r>
          </w:p>
        </w:tc>
      </w:tr>
      <w:tr w:rsidR="00DB52A5" w:rsidRPr="00F80D8B" w14:paraId="274BD4C9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6AAAA" w14:textId="77777777" w:rsidR="00DB52A5" w:rsidRPr="00F80D8B" w:rsidRDefault="00DB52A5" w:rsidP="00DB52A5">
            <w:pPr>
              <w:ind w:firstLineChars="100" w:firstLine="200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Low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E2422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20 (30.5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D072A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03 (26.2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8B5CB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93 (23.7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2F6ED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77 (19.6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7B532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F037F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40 (25.0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61228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31 (24.1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3350B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31 (24.1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6966D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257 (26.8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5AC9D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DB52A5" w:rsidRPr="00F80D8B" w14:paraId="72C8E25A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EDD04" w14:textId="77777777" w:rsidR="00DB52A5" w:rsidRPr="00F80D8B" w:rsidRDefault="00DB52A5" w:rsidP="00DB52A5">
            <w:pPr>
              <w:ind w:firstLineChars="100" w:firstLine="200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Intermediate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1AC8E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11 (29.8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5B615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94 (25.3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6E5B8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81 (21.8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7B67B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86 (23.1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08996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B37D4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65 (22.0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98F11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77 (26.0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24ADA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71 (24.0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E7892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83 (28.0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437AE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DB52A5" w:rsidRPr="00F80D8B" w14:paraId="09CD2303" w14:textId="77777777" w:rsidTr="00DB52A5">
        <w:trPr>
          <w:trHeight w:val="113"/>
        </w:trPr>
        <w:tc>
          <w:tcPr>
            <w:tcW w:w="1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0963A" w14:textId="77777777" w:rsidR="00DB52A5" w:rsidRPr="00F80D8B" w:rsidRDefault="00DB52A5" w:rsidP="00DB52A5">
            <w:pPr>
              <w:ind w:firstLineChars="100" w:firstLine="200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High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FE88A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46 (22.9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8DC2F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65 (25.9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3E033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77 (27.8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CD85F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149 (23.4)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5982A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B736E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40 (17.3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7F337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52 (22.5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A5DEB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69 (29.9)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1F184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  <w:r w:rsidRPr="00F80D8B"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  <w:t>70 (30.3)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B1338" w14:textId="77777777" w:rsidR="00DB52A5" w:rsidRPr="00F80D8B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DB52A5" w:rsidRPr="00BD4506" w14:paraId="6E928AB3" w14:textId="77777777" w:rsidTr="00DB52A5">
        <w:trPr>
          <w:trHeight w:val="113"/>
        </w:trPr>
        <w:tc>
          <w:tcPr>
            <w:tcW w:w="1340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DC4F180" w14:textId="77777777" w:rsidR="00DB52A5" w:rsidRPr="00046554" w:rsidRDefault="00DB52A5" w:rsidP="00DB52A5">
            <w:pPr>
              <w:ind w:firstLineChars="100" w:firstLine="200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  <w:r w:rsidRPr="00046554"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  <w:t>¹p-value chi-squared test.</w:t>
            </w:r>
          </w:p>
        </w:tc>
        <w:tc>
          <w:tcPr>
            <w:tcW w:w="374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7172F3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374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65397A3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374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FED2D5F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374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F2513B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335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323155C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374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3F7247F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374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B3FC6D9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374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8BC3AD7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374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82A12EF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  <w:tc>
          <w:tcPr>
            <w:tcW w:w="333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12549F1" w14:textId="77777777" w:rsidR="00DB52A5" w:rsidRPr="00046554" w:rsidRDefault="00DB52A5" w:rsidP="00DB52A5">
            <w:pPr>
              <w:jc w:val="center"/>
              <w:rPr>
                <w:rFonts w:eastAsia="Times New Roman"/>
                <w:color w:val="000000" w:themeColor="text1"/>
                <w:sz w:val="20"/>
                <w:szCs w:val="20"/>
                <w:lang w:val="en-GB" w:eastAsia="en-GB"/>
              </w:rPr>
            </w:pPr>
          </w:p>
        </w:tc>
      </w:tr>
    </w:tbl>
    <w:p w14:paraId="3069E2E5" w14:textId="71D789D2" w:rsidR="00B25627" w:rsidRDefault="00B25627" w:rsidP="00B25627">
      <w:pPr>
        <w:rPr>
          <w:sz w:val="20"/>
          <w:szCs w:val="20"/>
          <w:lang w:val="en-GB"/>
        </w:rPr>
      </w:pPr>
    </w:p>
    <w:p w14:paraId="74CF31E0" w14:textId="77777777" w:rsidR="00DB52A5" w:rsidRPr="009715BF" w:rsidRDefault="00DB52A5" w:rsidP="00B25627">
      <w:pPr>
        <w:rPr>
          <w:sz w:val="20"/>
          <w:szCs w:val="20"/>
          <w:lang w:val="en-GB"/>
        </w:rPr>
      </w:pPr>
    </w:p>
    <w:p w14:paraId="69323B5D" w14:textId="4BB9507E" w:rsidR="00B25627" w:rsidRDefault="00B25627" w:rsidP="00B25627">
      <w:pPr>
        <w:rPr>
          <w:sz w:val="20"/>
          <w:szCs w:val="20"/>
          <w:lang w:val="en-GB"/>
        </w:rPr>
      </w:pPr>
      <w:r w:rsidRPr="009715BF">
        <w:rPr>
          <w:b/>
          <w:bCs/>
          <w:sz w:val="20"/>
          <w:szCs w:val="20"/>
          <w:lang w:val="en-GB"/>
        </w:rPr>
        <w:lastRenderedPageBreak/>
        <w:t xml:space="preserve">Supplemental Table </w:t>
      </w:r>
      <w:r>
        <w:rPr>
          <w:b/>
          <w:bCs/>
          <w:sz w:val="20"/>
          <w:szCs w:val="20"/>
          <w:lang w:val="en-GB"/>
        </w:rPr>
        <w:t>4</w:t>
      </w:r>
      <w:r w:rsidRPr="009715BF">
        <w:rPr>
          <w:b/>
          <w:bCs/>
          <w:sz w:val="20"/>
          <w:szCs w:val="20"/>
          <w:lang w:val="en-GB"/>
        </w:rPr>
        <w:t>.</w:t>
      </w:r>
      <w:r w:rsidRPr="009715BF">
        <w:rPr>
          <w:sz w:val="20"/>
          <w:szCs w:val="20"/>
          <w:lang w:val="en-GB"/>
        </w:rPr>
        <w:t xml:space="preserve"> Unadjusted and adjusted linear regressions between consumption of ultra-processed foods (in grams, energy, and % of total energy) and log-transformed interleukin-6, by sex in the EPITeen and </w:t>
      </w:r>
      <w:r>
        <w:rPr>
          <w:sz w:val="20"/>
          <w:szCs w:val="20"/>
          <w:lang w:val="en-GB"/>
        </w:rPr>
        <w:t xml:space="preserve">the </w:t>
      </w:r>
      <w:r w:rsidRPr="009715BF">
        <w:rPr>
          <w:sz w:val="20"/>
          <w:szCs w:val="20"/>
          <w:lang w:val="en-GB"/>
        </w:rPr>
        <w:t>1982 Pelotas</w:t>
      </w:r>
      <w:r>
        <w:rPr>
          <w:sz w:val="20"/>
          <w:szCs w:val="20"/>
          <w:lang w:val="en-GB"/>
        </w:rPr>
        <w:t xml:space="preserve"> Cohorts</w:t>
      </w:r>
      <w:r w:rsidRPr="009715BF">
        <w:rPr>
          <w:sz w:val="20"/>
          <w:szCs w:val="20"/>
          <w:lang w:val="en-GB"/>
        </w:rPr>
        <w:t>.</w:t>
      </w:r>
    </w:p>
    <w:p w14:paraId="1F51BDD4" w14:textId="77777777" w:rsidR="00DB52A5" w:rsidRDefault="00DB52A5" w:rsidP="00B25627">
      <w:pPr>
        <w:rPr>
          <w:sz w:val="20"/>
          <w:szCs w:val="20"/>
          <w:lang w:val="en-GB"/>
        </w:rPr>
      </w:pPr>
    </w:p>
    <w:tbl>
      <w:tblPr>
        <w:tblpPr w:leftFromText="180" w:rightFromText="180" w:vertAnchor="page" w:horzAnchor="margin" w:tblpXSpec="center" w:tblpY="1816"/>
        <w:tblW w:w="14994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070"/>
        <w:gridCol w:w="2259"/>
        <w:gridCol w:w="858"/>
        <w:gridCol w:w="1987"/>
        <w:gridCol w:w="858"/>
        <w:gridCol w:w="2089"/>
        <w:gridCol w:w="858"/>
        <w:gridCol w:w="2157"/>
        <w:gridCol w:w="858"/>
      </w:tblGrid>
      <w:tr w:rsidR="0010362D" w:rsidRPr="009715BF" w14:paraId="4D513715" w14:textId="77777777" w:rsidTr="0010362D">
        <w:trPr>
          <w:trHeight w:val="32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D74A30" w14:textId="77777777" w:rsidR="0010362D" w:rsidRPr="009715BF" w:rsidRDefault="0010362D" w:rsidP="0010362D">
            <w:pPr>
              <w:spacing w:line="360" w:lineRule="auto"/>
              <w:rPr>
                <w:rFonts w:eastAsia="Times New Roman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60C72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b/>
                <w:bCs/>
                <w:sz w:val="18"/>
                <w:szCs w:val="18"/>
              </w:rPr>
              <w:t xml:space="preserve">EPITeen </w:t>
            </w:r>
            <w:r>
              <w:rPr>
                <w:rFonts w:eastAsia="Times New Roman"/>
                <w:b/>
                <w:bCs/>
                <w:sz w:val="18"/>
                <w:szCs w:val="18"/>
              </w:rPr>
              <w:t>Cohort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858BD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b/>
                <w:bCs/>
                <w:sz w:val="18"/>
                <w:szCs w:val="18"/>
              </w:rPr>
              <w:t xml:space="preserve">Pelotas </w:t>
            </w:r>
            <w:r>
              <w:rPr>
                <w:rFonts w:eastAsia="Times New Roman"/>
                <w:b/>
                <w:bCs/>
                <w:sz w:val="18"/>
                <w:szCs w:val="18"/>
              </w:rPr>
              <w:t>Cohort</w:t>
            </w:r>
          </w:p>
        </w:tc>
      </w:tr>
      <w:tr w:rsidR="0010362D" w:rsidRPr="009715BF" w14:paraId="24DD5A21" w14:textId="77777777" w:rsidTr="0010362D">
        <w:trPr>
          <w:trHeight w:val="7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BAF42D" w14:textId="77777777" w:rsidR="0010362D" w:rsidRPr="009715BF" w:rsidRDefault="0010362D" w:rsidP="0010362D">
            <w:pPr>
              <w:spacing w:line="360" w:lineRule="auto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 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62A22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b/>
                <w:bCs/>
                <w:sz w:val="18"/>
                <w:szCs w:val="18"/>
              </w:rPr>
            </w:pPr>
            <w:r w:rsidRPr="009715BF">
              <w:rPr>
                <w:rFonts w:eastAsia="Times New Roman"/>
                <w:b/>
                <w:bCs/>
                <w:sz w:val="18"/>
                <w:szCs w:val="18"/>
              </w:rPr>
              <w:t xml:space="preserve">Males  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B0E46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b/>
                <w:bCs/>
                <w:sz w:val="18"/>
                <w:szCs w:val="18"/>
              </w:rPr>
            </w:pPr>
            <w:r w:rsidRPr="009715BF">
              <w:rPr>
                <w:rFonts w:eastAsia="Times New Roman"/>
                <w:b/>
                <w:bCs/>
                <w:sz w:val="18"/>
                <w:szCs w:val="18"/>
              </w:rPr>
              <w:t xml:space="preserve">Females 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F8EEA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b/>
                <w:bCs/>
                <w:sz w:val="18"/>
                <w:szCs w:val="18"/>
              </w:rPr>
            </w:pPr>
            <w:r w:rsidRPr="009715BF">
              <w:rPr>
                <w:rFonts w:eastAsia="Times New Roman"/>
                <w:b/>
                <w:bCs/>
                <w:sz w:val="18"/>
                <w:szCs w:val="18"/>
              </w:rPr>
              <w:t xml:space="preserve">Males  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A7EC1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b/>
                <w:bCs/>
                <w:sz w:val="18"/>
                <w:szCs w:val="18"/>
              </w:rPr>
            </w:pPr>
            <w:r w:rsidRPr="009715BF">
              <w:rPr>
                <w:rFonts w:eastAsia="Times New Roman"/>
                <w:b/>
                <w:bCs/>
                <w:sz w:val="18"/>
                <w:szCs w:val="18"/>
              </w:rPr>
              <w:t xml:space="preserve">Females </w:t>
            </w:r>
            <w:r w:rsidRPr="009715BF">
              <w:rPr>
                <w:rFonts w:eastAsia="Times New Roman"/>
                <w:sz w:val="18"/>
                <w:szCs w:val="18"/>
              </w:rPr>
              <w:t> </w:t>
            </w:r>
          </w:p>
        </w:tc>
      </w:tr>
      <w:tr w:rsidR="0010362D" w:rsidRPr="009715BF" w14:paraId="0A90E01F" w14:textId="77777777" w:rsidTr="0010362D">
        <w:trPr>
          <w:trHeight w:val="7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D75750" w14:textId="77777777" w:rsidR="0010362D" w:rsidRPr="009715BF" w:rsidRDefault="0010362D" w:rsidP="0010362D">
            <w:pPr>
              <w:spacing w:line="360" w:lineRule="auto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Ultra-processed food consump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D8DAA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β (95% IC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07CA3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p-valu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A56CE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β (95% IC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0CB4B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p-valu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3C766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β (95% IC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57503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p-valu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6CFBB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β (95% IC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BF207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p-value</w:t>
            </w:r>
          </w:p>
        </w:tc>
      </w:tr>
      <w:tr w:rsidR="0010362D" w:rsidRPr="009715BF" w14:paraId="6334793E" w14:textId="77777777" w:rsidTr="0010362D">
        <w:trPr>
          <w:trHeight w:val="7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F2B61D" w14:textId="77777777" w:rsidR="0010362D" w:rsidRPr="009715BF" w:rsidRDefault="0010362D" w:rsidP="0010362D">
            <w:pPr>
              <w:spacing w:line="360" w:lineRule="auto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Grams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160DB" w14:textId="77777777" w:rsidR="0010362D" w:rsidRPr="009715BF" w:rsidRDefault="0010362D" w:rsidP="0010362D">
            <w:pPr>
              <w:spacing w:line="360" w:lineRule="auto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DA82C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96810" w14:textId="77777777" w:rsidR="0010362D" w:rsidRPr="009715BF" w:rsidRDefault="0010362D" w:rsidP="0010362D">
            <w:pPr>
              <w:spacing w:line="360" w:lineRule="auto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A23F9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2F275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C34AA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D4682" w14:textId="77777777" w:rsidR="0010362D" w:rsidRPr="009715BF" w:rsidRDefault="0010362D" w:rsidP="0010362D">
            <w:pPr>
              <w:spacing w:line="360" w:lineRule="auto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6C085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10362D" w:rsidRPr="009715BF" w14:paraId="7FBAE872" w14:textId="77777777" w:rsidTr="0010362D">
        <w:trPr>
          <w:trHeight w:val="32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1C31F0" w14:textId="77777777" w:rsidR="0010362D" w:rsidRPr="009715BF" w:rsidRDefault="0010362D" w:rsidP="0010362D">
            <w:pPr>
              <w:spacing w:line="360" w:lineRule="auto"/>
              <w:ind w:firstLineChars="100" w:firstLine="180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Cru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B4AC0A" w14:textId="77777777" w:rsidR="0010362D" w:rsidRPr="009715BF" w:rsidRDefault="0010362D" w:rsidP="0010362D">
            <w:pPr>
              <w:spacing w:line="360" w:lineRule="auto"/>
              <w:ind w:firstLineChars="100" w:firstLine="180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-0.016 (-0.057; 0.026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38CC2E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4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FDE4AA" w14:textId="77777777" w:rsidR="0010362D" w:rsidRPr="009715BF" w:rsidRDefault="0010362D" w:rsidP="0010362D">
            <w:pPr>
              <w:spacing w:line="360" w:lineRule="auto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038 (-0.016; 0.091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3A3370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1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D415E6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009 (0.003; 0.016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58D399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b/>
                <w:bCs/>
                <w:sz w:val="18"/>
                <w:szCs w:val="18"/>
              </w:rPr>
            </w:pPr>
            <w:r w:rsidRPr="009715BF">
              <w:rPr>
                <w:rFonts w:eastAsia="Times New Roman"/>
                <w:b/>
                <w:bCs/>
                <w:sz w:val="18"/>
                <w:szCs w:val="18"/>
              </w:rPr>
              <w:t>0.0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BA7384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-0.003 (-0.010; 0.004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EE7993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44</w:t>
            </w:r>
          </w:p>
        </w:tc>
      </w:tr>
      <w:tr w:rsidR="0010362D" w:rsidRPr="009715BF" w14:paraId="71D8B6C2" w14:textId="77777777" w:rsidTr="0010362D">
        <w:trPr>
          <w:trHeight w:val="32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745AC5" w14:textId="77777777" w:rsidR="0010362D" w:rsidRPr="009715BF" w:rsidRDefault="0010362D" w:rsidP="0010362D">
            <w:pPr>
              <w:spacing w:line="360" w:lineRule="auto"/>
              <w:ind w:firstLineChars="100" w:firstLine="180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Model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CB0D0F" w14:textId="77777777" w:rsidR="0010362D" w:rsidRPr="009715BF" w:rsidRDefault="0010362D" w:rsidP="0010362D">
            <w:pPr>
              <w:spacing w:line="360" w:lineRule="auto"/>
              <w:ind w:firstLineChars="100" w:firstLine="180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-0.013 (-0.054; 0.028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C0DBF4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5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C301E0" w14:textId="77777777" w:rsidR="0010362D" w:rsidRPr="009715BF" w:rsidRDefault="0010362D" w:rsidP="0010362D">
            <w:pPr>
              <w:spacing w:line="360" w:lineRule="auto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044 (-0.014; 0.102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2BA6DE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AD9135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010 (0.003; 0.017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A849CA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b/>
                <w:bCs/>
                <w:sz w:val="18"/>
                <w:szCs w:val="18"/>
              </w:rPr>
            </w:pPr>
            <w:r w:rsidRPr="009715BF">
              <w:rPr>
                <w:rFonts w:eastAsia="Times New Roman"/>
                <w:b/>
                <w:bCs/>
                <w:sz w:val="18"/>
                <w:szCs w:val="18"/>
              </w:rPr>
              <w:t>0.00</w:t>
            </w:r>
            <w:r>
              <w:rPr>
                <w:rFonts w:eastAsia="Times New Roman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239251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-0.002 (-0.009; 0.006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B0EF49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6</w:t>
            </w:r>
            <w:r>
              <w:rPr>
                <w:rFonts w:eastAsia="Times New Roman"/>
                <w:sz w:val="18"/>
                <w:szCs w:val="18"/>
              </w:rPr>
              <w:t>6</w:t>
            </w:r>
          </w:p>
        </w:tc>
      </w:tr>
      <w:tr w:rsidR="0010362D" w:rsidRPr="009715BF" w14:paraId="032603E9" w14:textId="77777777" w:rsidTr="0010362D">
        <w:trPr>
          <w:trHeight w:val="32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E826A4" w14:textId="77777777" w:rsidR="0010362D" w:rsidRPr="009715BF" w:rsidRDefault="0010362D" w:rsidP="0010362D">
            <w:pPr>
              <w:spacing w:line="360" w:lineRule="auto"/>
              <w:ind w:firstLineChars="100" w:firstLine="180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Model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1F2649" w14:textId="77777777" w:rsidR="0010362D" w:rsidRPr="009715BF" w:rsidRDefault="0010362D" w:rsidP="0010362D">
            <w:pPr>
              <w:spacing w:line="360" w:lineRule="auto"/>
              <w:ind w:firstLineChars="100" w:firstLine="180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-0.013 (-0.055; 0.028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0CAE03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5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7C8DB8" w14:textId="77777777" w:rsidR="0010362D" w:rsidRPr="009715BF" w:rsidRDefault="0010362D" w:rsidP="0010362D">
            <w:pPr>
              <w:spacing w:line="360" w:lineRule="auto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043 (-0.015; 0.102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55A384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1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6EA000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011 (0.005; 0.018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FCD772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b/>
                <w:bCs/>
                <w:sz w:val="18"/>
                <w:szCs w:val="18"/>
              </w:rPr>
            </w:pPr>
            <w:r w:rsidRPr="009715BF">
              <w:rPr>
                <w:rFonts w:eastAsia="Times New Roman"/>
                <w:b/>
                <w:bCs/>
                <w:sz w:val="18"/>
                <w:szCs w:val="18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E23124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-0.001 (-0.008; 0.007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840E51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8</w:t>
            </w:r>
            <w:r>
              <w:rPr>
                <w:rFonts w:eastAsia="Times New Roman"/>
                <w:sz w:val="18"/>
                <w:szCs w:val="18"/>
              </w:rPr>
              <w:t>1</w:t>
            </w:r>
          </w:p>
        </w:tc>
      </w:tr>
      <w:tr w:rsidR="0010362D" w:rsidRPr="009715BF" w14:paraId="7950A312" w14:textId="77777777" w:rsidTr="0010362D">
        <w:trPr>
          <w:trHeight w:val="32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70A3E3" w14:textId="77777777" w:rsidR="0010362D" w:rsidRPr="009715BF" w:rsidRDefault="0010362D" w:rsidP="0010362D">
            <w:pPr>
              <w:spacing w:line="360" w:lineRule="auto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Energy (kcal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4C15AE" w14:textId="77777777" w:rsidR="0010362D" w:rsidRPr="009715BF" w:rsidRDefault="0010362D" w:rsidP="0010362D">
            <w:pPr>
              <w:spacing w:line="360" w:lineRule="auto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E8995E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5066DE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872392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6C787A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568B08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2079EA" w14:textId="77777777" w:rsidR="0010362D" w:rsidRPr="009715BF" w:rsidRDefault="0010362D" w:rsidP="0010362D">
            <w:pPr>
              <w:spacing w:line="360" w:lineRule="auto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F1DA4E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10362D" w:rsidRPr="009715BF" w14:paraId="73429D08" w14:textId="77777777" w:rsidTr="0010362D">
        <w:trPr>
          <w:trHeight w:val="32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8CE758" w14:textId="77777777" w:rsidR="0010362D" w:rsidRPr="009715BF" w:rsidRDefault="0010362D" w:rsidP="0010362D">
            <w:pPr>
              <w:spacing w:line="360" w:lineRule="auto"/>
              <w:ind w:firstLineChars="100" w:firstLine="180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Cru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93F3E9" w14:textId="77777777" w:rsidR="0010362D" w:rsidRPr="009715BF" w:rsidRDefault="0010362D" w:rsidP="0010362D">
            <w:pPr>
              <w:spacing w:line="360" w:lineRule="auto"/>
              <w:ind w:firstLineChars="100" w:firstLine="180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006 (-0.045; 0.058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00FC6D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E09FB7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080 (0.020; 0.140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5BF937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b/>
                <w:bCs/>
                <w:sz w:val="18"/>
                <w:szCs w:val="18"/>
              </w:rPr>
              <w:t>0.0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745C44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002 (-0.003; 0.007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0479C4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3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C01E9B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-0.004 (-0.010; 0.001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63084E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13</w:t>
            </w:r>
          </w:p>
        </w:tc>
      </w:tr>
      <w:tr w:rsidR="0010362D" w:rsidRPr="009715BF" w14:paraId="7DF06814" w14:textId="77777777" w:rsidTr="0010362D">
        <w:trPr>
          <w:trHeight w:val="32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8F301E" w14:textId="77777777" w:rsidR="0010362D" w:rsidRPr="009715BF" w:rsidRDefault="0010362D" w:rsidP="0010362D">
            <w:pPr>
              <w:spacing w:line="360" w:lineRule="auto"/>
              <w:ind w:firstLineChars="100" w:firstLine="180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Model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35E49C" w14:textId="77777777" w:rsidR="0010362D" w:rsidRPr="009715BF" w:rsidRDefault="0010362D" w:rsidP="0010362D">
            <w:pPr>
              <w:spacing w:line="360" w:lineRule="auto"/>
              <w:ind w:firstLineChars="100" w:firstLine="180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008 (-0.044; 0.059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901C3A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7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979198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083 (0.022; 0.145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B95AB9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b/>
                <w:bCs/>
                <w:sz w:val="18"/>
                <w:szCs w:val="18"/>
              </w:rPr>
              <w:t>0.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DA3143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003 (-0.002; 0.008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A0D12D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2</w:t>
            </w:r>
            <w:r>
              <w:rPr>
                <w:rFonts w:eastAsia="Times New Roman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856C29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-0.003 (-0.009; 0.002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933F4D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24</w:t>
            </w:r>
          </w:p>
        </w:tc>
      </w:tr>
      <w:tr w:rsidR="0010362D" w:rsidRPr="009715BF" w14:paraId="12F07F86" w14:textId="77777777" w:rsidTr="0010362D">
        <w:trPr>
          <w:trHeight w:val="32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D5B1E4" w14:textId="77777777" w:rsidR="0010362D" w:rsidRPr="009715BF" w:rsidRDefault="0010362D" w:rsidP="0010362D">
            <w:pPr>
              <w:spacing w:line="360" w:lineRule="auto"/>
              <w:ind w:firstLineChars="100" w:firstLine="180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Model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163D96" w14:textId="77777777" w:rsidR="0010362D" w:rsidRPr="009715BF" w:rsidRDefault="0010362D" w:rsidP="0010362D">
            <w:pPr>
              <w:spacing w:line="360" w:lineRule="auto"/>
              <w:ind w:firstLineChars="100" w:firstLine="180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003 (-0.050; 0.055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458174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9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841070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086 (0.022; 0.149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777598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b/>
                <w:bCs/>
                <w:sz w:val="18"/>
                <w:szCs w:val="18"/>
              </w:rPr>
              <w:t>0.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E7516B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005 (-0.001; 0.010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2B1975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</w:t>
            </w:r>
            <w:r>
              <w:rPr>
                <w:rFonts w:eastAsia="Times New Roman"/>
                <w:sz w:val="18"/>
                <w:szCs w:val="18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7CA86D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-0.003 (-0.009; 0.003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561F02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34</w:t>
            </w:r>
          </w:p>
        </w:tc>
      </w:tr>
      <w:tr w:rsidR="0010362D" w:rsidRPr="009715BF" w14:paraId="7B927A4C" w14:textId="77777777" w:rsidTr="0010362D">
        <w:trPr>
          <w:trHeight w:val="32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58EB75" w14:textId="77777777" w:rsidR="0010362D" w:rsidRPr="009715BF" w:rsidRDefault="0010362D" w:rsidP="0010362D">
            <w:pPr>
              <w:spacing w:line="360" w:lineRule="auto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% Energy (% kcal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4DAEB1" w14:textId="77777777" w:rsidR="0010362D" w:rsidRPr="009715BF" w:rsidRDefault="0010362D" w:rsidP="0010362D">
            <w:pPr>
              <w:spacing w:line="360" w:lineRule="auto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335ED8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CA5431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0CCB54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E150ED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EA4DCB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B73957" w14:textId="77777777" w:rsidR="0010362D" w:rsidRPr="009715BF" w:rsidRDefault="0010362D" w:rsidP="0010362D">
            <w:pPr>
              <w:spacing w:line="360" w:lineRule="auto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1F9B37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10362D" w:rsidRPr="009715BF" w14:paraId="02BE27C0" w14:textId="77777777" w:rsidTr="0010362D">
        <w:trPr>
          <w:trHeight w:val="32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6AB669" w14:textId="77777777" w:rsidR="0010362D" w:rsidRPr="009715BF" w:rsidRDefault="0010362D" w:rsidP="0010362D">
            <w:pPr>
              <w:spacing w:line="360" w:lineRule="auto"/>
              <w:ind w:firstLineChars="100" w:firstLine="180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Cru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E4BD46" w14:textId="77777777" w:rsidR="0010362D" w:rsidRPr="009715BF" w:rsidRDefault="0010362D" w:rsidP="0010362D">
            <w:pPr>
              <w:spacing w:line="360" w:lineRule="auto"/>
              <w:ind w:firstLineChars="100" w:firstLine="180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-0.004 (-0.021; 0.013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3E0C2E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66342E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025 (0.007; 0.043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EC78BE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b/>
                <w:bCs/>
                <w:sz w:val="18"/>
                <w:szCs w:val="18"/>
              </w:rPr>
              <w:t>0.00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E0D50F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003 (-0.0001; 0.006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5A7798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AABF35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-0.002 (-0.005; 0.0003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764EEA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09</w:t>
            </w:r>
          </w:p>
        </w:tc>
      </w:tr>
      <w:tr w:rsidR="0010362D" w:rsidRPr="009715BF" w14:paraId="6BACC553" w14:textId="77777777" w:rsidTr="0010362D">
        <w:trPr>
          <w:trHeight w:val="32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07A1D4" w14:textId="77777777" w:rsidR="0010362D" w:rsidRPr="009715BF" w:rsidRDefault="0010362D" w:rsidP="0010362D">
            <w:pPr>
              <w:spacing w:line="360" w:lineRule="auto"/>
              <w:ind w:firstLineChars="100" w:firstLine="180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Model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D81AE2" w14:textId="77777777" w:rsidR="0010362D" w:rsidRPr="009715BF" w:rsidRDefault="0010362D" w:rsidP="0010362D">
            <w:pPr>
              <w:spacing w:line="360" w:lineRule="auto"/>
              <w:ind w:firstLineChars="100" w:firstLine="180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-0.004 (-0.021; 0.013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8C2AEA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57328B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025 (0.007; 0.044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3AC8AD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b/>
                <w:bCs/>
                <w:sz w:val="18"/>
                <w:szCs w:val="18"/>
              </w:rPr>
              <w:t>0.0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3167F2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004 (0.001; 0.007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6D7340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b/>
                <w:bCs/>
                <w:sz w:val="18"/>
                <w:szCs w:val="18"/>
              </w:rPr>
            </w:pPr>
            <w:r w:rsidRPr="009715BF">
              <w:rPr>
                <w:rFonts w:eastAsia="Times New Roman"/>
                <w:b/>
                <w:bCs/>
                <w:sz w:val="18"/>
                <w:szCs w:val="18"/>
              </w:rPr>
              <w:t>0.00</w:t>
            </w:r>
            <w:r>
              <w:rPr>
                <w:rFonts w:eastAsia="Times New Roman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EB2AE6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-0.001 (-0.004; 0.002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D9B2C9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67</w:t>
            </w:r>
          </w:p>
        </w:tc>
      </w:tr>
      <w:tr w:rsidR="0010362D" w:rsidRPr="009715BF" w14:paraId="7FF2F5B1" w14:textId="77777777" w:rsidTr="0010362D">
        <w:trPr>
          <w:trHeight w:val="32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1AE81A" w14:textId="77777777" w:rsidR="0010362D" w:rsidRPr="009715BF" w:rsidRDefault="0010362D" w:rsidP="0010362D">
            <w:pPr>
              <w:spacing w:line="360" w:lineRule="auto"/>
              <w:ind w:firstLineChars="100" w:firstLine="180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Model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471D76" w14:textId="77777777" w:rsidR="0010362D" w:rsidRPr="009715BF" w:rsidRDefault="0010362D" w:rsidP="0010362D">
            <w:pPr>
              <w:spacing w:line="360" w:lineRule="auto"/>
              <w:ind w:firstLineChars="100" w:firstLine="180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-0.001 (-0.020; 0.017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4226E9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DB99D4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029 (0.010; 0.048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A9240B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b/>
                <w:bCs/>
                <w:sz w:val="18"/>
                <w:szCs w:val="18"/>
              </w:rPr>
              <w:t>0.00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D8A585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004 (0.001; 0.007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52ABF9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b/>
                <w:bCs/>
                <w:sz w:val="18"/>
                <w:szCs w:val="18"/>
              </w:rPr>
            </w:pPr>
            <w:r w:rsidRPr="009715BF">
              <w:rPr>
                <w:rFonts w:eastAsia="Times New Roman"/>
                <w:b/>
                <w:bCs/>
                <w:sz w:val="18"/>
                <w:szCs w:val="18"/>
              </w:rPr>
              <w:t>0.0</w:t>
            </w:r>
            <w:r>
              <w:rPr>
                <w:rFonts w:eastAsia="Times New Roman"/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9C1BF7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-0.001 (-0.004; 0.002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E9A886" w14:textId="77777777" w:rsidR="0010362D" w:rsidRPr="009715BF" w:rsidRDefault="0010362D" w:rsidP="0010362D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5</w:t>
            </w:r>
            <w:r>
              <w:rPr>
                <w:rFonts w:eastAsia="Times New Roman"/>
                <w:sz w:val="18"/>
                <w:szCs w:val="18"/>
              </w:rPr>
              <w:t>6</w:t>
            </w:r>
          </w:p>
        </w:tc>
      </w:tr>
    </w:tbl>
    <w:p w14:paraId="471C5D44" w14:textId="77777777" w:rsidR="00B25627" w:rsidRPr="003D5EC9" w:rsidRDefault="00B25627" w:rsidP="00B25627">
      <w:pPr>
        <w:rPr>
          <w:sz w:val="20"/>
          <w:szCs w:val="20"/>
        </w:rPr>
      </w:pPr>
    </w:p>
    <w:p w14:paraId="6CC49DC6" w14:textId="77777777" w:rsidR="00B25627" w:rsidRPr="0087466F" w:rsidRDefault="00B25627" w:rsidP="00B25627">
      <w:pPr>
        <w:rPr>
          <w:sz w:val="18"/>
          <w:szCs w:val="18"/>
          <w:lang w:val="en-GB"/>
        </w:rPr>
      </w:pPr>
      <w:r w:rsidRPr="0087466F">
        <w:rPr>
          <w:sz w:val="18"/>
          <w:szCs w:val="18"/>
          <w:lang w:val="en-GB"/>
        </w:rPr>
        <w:t>Grams and calories are on a scale of 100 for better interpretation.</w:t>
      </w:r>
    </w:p>
    <w:p w14:paraId="4DE5A0E7" w14:textId="77777777" w:rsidR="00B25627" w:rsidRPr="0087466F" w:rsidRDefault="00B25627" w:rsidP="00B25627">
      <w:pPr>
        <w:rPr>
          <w:sz w:val="18"/>
          <w:szCs w:val="18"/>
          <w:lang w:val="en-GB"/>
        </w:rPr>
      </w:pPr>
      <w:r w:rsidRPr="0087466F">
        <w:rPr>
          <w:sz w:val="18"/>
          <w:szCs w:val="18"/>
          <w:lang w:val="en-GB"/>
        </w:rPr>
        <w:t xml:space="preserve">Model 1: adjusted for </w:t>
      </w:r>
      <w:r>
        <w:rPr>
          <w:sz w:val="18"/>
          <w:szCs w:val="18"/>
          <w:lang w:val="en-GB"/>
        </w:rPr>
        <w:t>socio-economic</w:t>
      </w:r>
      <w:r w:rsidRPr="0087466F">
        <w:rPr>
          <w:sz w:val="18"/>
          <w:szCs w:val="18"/>
          <w:lang w:val="en-GB"/>
        </w:rPr>
        <w:t xml:space="preserve"> and health-related </w:t>
      </w:r>
      <w:r w:rsidRPr="0087466F">
        <w:rPr>
          <w:sz w:val="18"/>
          <w:szCs w:val="18"/>
        </w:rPr>
        <w:t>behavior</w:t>
      </w:r>
      <w:r w:rsidRPr="0087466F">
        <w:rPr>
          <w:sz w:val="18"/>
          <w:szCs w:val="18"/>
          <w:lang w:val="en-GB"/>
        </w:rPr>
        <w:t xml:space="preserve"> characteristics (EPITeen: parental education, smoking status and leisure physical activity; Pelotas: skin color, monthly income, education, smoking status, leisure physical activity and fasting time).</w:t>
      </w:r>
    </w:p>
    <w:p w14:paraId="7D5A8E03" w14:textId="77777777" w:rsidR="00B25627" w:rsidRPr="0087466F" w:rsidRDefault="00B25627" w:rsidP="00B25627">
      <w:pPr>
        <w:rPr>
          <w:sz w:val="18"/>
          <w:szCs w:val="18"/>
          <w:lang w:val="en-GB"/>
        </w:rPr>
      </w:pPr>
      <w:r w:rsidRPr="0087466F">
        <w:rPr>
          <w:sz w:val="18"/>
          <w:szCs w:val="18"/>
          <w:lang w:val="en-GB"/>
        </w:rPr>
        <w:t xml:space="preserve">Model 2: adjusted as in model 1 plus energy intake from food sources </w:t>
      </w:r>
      <w:r>
        <w:rPr>
          <w:sz w:val="18"/>
          <w:szCs w:val="18"/>
          <w:lang w:val="en-GB"/>
        </w:rPr>
        <w:t xml:space="preserve">other </w:t>
      </w:r>
      <w:r w:rsidRPr="0087466F">
        <w:rPr>
          <w:sz w:val="18"/>
          <w:szCs w:val="18"/>
          <w:lang w:val="en-GB"/>
        </w:rPr>
        <w:t>than ultra-processed.</w:t>
      </w:r>
    </w:p>
    <w:p w14:paraId="16070FF7" w14:textId="77777777" w:rsidR="00B25627" w:rsidRPr="0087466F" w:rsidRDefault="00B25627" w:rsidP="00B25627">
      <w:pPr>
        <w:rPr>
          <w:color w:val="000000" w:themeColor="text1"/>
          <w:sz w:val="18"/>
          <w:szCs w:val="18"/>
          <w:lang w:val="en-GB"/>
        </w:rPr>
      </w:pPr>
    </w:p>
    <w:p w14:paraId="27FC2869" w14:textId="77777777" w:rsidR="00B25627" w:rsidRPr="009A22C3" w:rsidRDefault="00B25627" w:rsidP="00B25627">
      <w:pPr>
        <w:rPr>
          <w:color w:val="000000" w:themeColor="text1"/>
          <w:sz w:val="20"/>
          <w:szCs w:val="20"/>
          <w:lang w:val="en-GB"/>
        </w:rPr>
        <w:sectPr w:rsidR="00B25627" w:rsidRPr="009A22C3" w:rsidSect="00711099">
          <w:pgSz w:w="15840" w:h="12240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Style w:val="Tabelacomgrade"/>
        <w:tblpPr w:leftFromText="180" w:rightFromText="180" w:vertAnchor="page" w:horzAnchor="margin" w:tblpXSpec="center" w:tblpY="661"/>
        <w:tblW w:w="5376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56"/>
        <w:gridCol w:w="1300"/>
        <w:gridCol w:w="1300"/>
        <w:gridCol w:w="1300"/>
        <w:gridCol w:w="1300"/>
        <w:gridCol w:w="745"/>
        <w:gridCol w:w="1296"/>
        <w:gridCol w:w="1296"/>
        <w:gridCol w:w="1296"/>
        <w:gridCol w:w="1296"/>
        <w:gridCol w:w="744"/>
      </w:tblGrid>
      <w:tr w:rsidR="00B25627" w:rsidRPr="00BD4506" w14:paraId="159AF1C6" w14:textId="77777777" w:rsidTr="00D3044C">
        <w:trPr>
          <w:trHeight w:val="345"/>
        </w:trPr>
        <w:tc>
          <w:tcPr>
            <w:tcW w:w="5000" w:type="pct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15EBE41D" w14:textId="77777777" w:rsidR="00B25627" w:rsidRPr="009715BF" w:rsidRDefault="00B25627" w:rsidP="00D3044C">
            <w:pPr>
              <w:spacing w:before="100" w:beforeAutospacing="1" w:after="100" w:afterAutospacing="1" w:line="360" w:lineRule="auto"/>
              <w:ind w:right="-1757"/>
              <w:rPr>
                <w:sz w:val="20"/>
                <w:szCs w:val="20"/>
                <w:lang w:val="en-GB"/>
              </w:rPr>
            </w:pPr>
            <w:bookmarkStart w:id="0" w:name="_Hlk58739809"/>
            <w:r w:rsidRPr="009715BF">
              <w:rPr>
                <w:b/>
                <w:bCs/>
                <w:sz w:val="20"/>
                <w:szCs w:val="20"/>
                <w:lang w:val="en-GB"/>
              </w:rPr>
              <w:lastRenderedPageBreak/>
              <w:t xml:space="preserve">Supplemental Table </w:t>
            </w:r>
            <w:r>
              <w:rPr>
                <w:b/>
                <w:bCs/>
                <w:sz w:val="20"/>
                <w:szCs w:val="20"/>
                <w:lang w:val="en-GB"/>
              </w:rPr>
              <w:t>5</w:t>
            </w:r>
            <w:r w:rsidRPr="009715BF">
              <w:rPr>
                <w:b/>
                <w:bCs/>
                <w:sz w:val="20"/>
                <w:szCs w:val="20"/>
                <w:lang w:val="en-GB"/>
              </w:rPr>
              <w:t xml:space="preserve">. </w:t>
            </w:r>
            <w:r w:rsidRPr="009715BF">
              <w:rPr>
                <w:rFonts w:eastAsia="ArialMTStd"/>
                <w:sz w:val="20"/>
                <w:szCs w:val="20"/>
                <w:lang w:val="en-GB"/>
              </w:rPr>
              <w:t xml:space="preserve">Sensitivity analyses of the </w:t>
            </w:r>
            <w:r w:rsidRPr="009715BF">
              <w:rPr>
                <w:sz w:val="20"/>
                <w:szCs w:val="20"/>
                <w:lang w:val="en-GB"/>
              </w:rPr>
              <w:t xml:space="preserve">consumption of ultra-processed foods (% of total energy) and </w:t>
            </w:r>
            <w:r>
              <w:rPr>
                <w:sz w:val="20"/>
                <w:szCs w:val="20"/>
                <w:lang w:val="en-GB"/>
              </w:rPr>
              <w:t>interleukin-6</w:t>
            </w:r>
            <w:r w:rsidRPr="009715BF">
              <w:rPr>
                <w:sz w:val="20"/>
                <w:szCs w:val="20"/>
                <w:lang w:val="en-GB"/>
              </w:rPr>
              <w:t xml:space="preserve">, by sex in the EPITeen and </w:t>
            </w:r>
            <w:r>
              <w:rPr>
                <w:sz w:val="20"/>
                <w:szCs w:val="20"/>
                <w:lang w:val="en-GB"/>
              </w:rPr>
              <w:t xml:space="preserve">the </w:t>
            </w:r>
            <w:r w:rsidRPr="009715BF">
              <w:rPr>
                <w:sz w:val="20"/>
                <w:szCs w:val="20"/>
                <w:lang w:val="en-GB"/>
              </w:rPr>
              <w:t xml:space="preserve">1982 Pelotas </w:t>
            </w:r>
            <w:r>
              <w:rPr>
                <w:sz w:val="20"/>
                <w:szCs w:val="20"/>
                <w:lang w:val="en-GB"/>
              </w:rPr>
              <w:t>C</w:t>
            </w:r>
            <w:r w:rsidRPr="009715BF">
              <w:rPr>
                <w:sz w:val="20"/>
                <w:szCs w:val="20"/>
                <w:lang w:val="en-GB"/>
              </w:rPr>
              <w:t>ohorts.</w:t>
            </w:r>
          </w:p>
        </w:tc>
      </w:tr>
      <w:tr w:rsidR="00B25627" w:rsidRPr="00F80D8B" w14:paraId="155533DE" w14:textId="77777777" w:rsidTr="00D3044C">
        <w:trPr>
          <w:trHeight w:val="211"/>
        </w:trPr>
        <w:tc>
          <w:tcPr>
            <w:tcW w:w="1202" w:type="pct"/>
            <w:tcBorders>
              <w:top w:val="single" w:sz="4" w:space="0" w:color="auto"/>
            </w:tcBorders>
            <w:noWrap/>
          </w:tcPr>
          <w:p w14:paraId="7439E61C" w14:textId="77777777" w:rsidR="00B25627" w:rsidRPr="009715BF" w:rsidRDefault="00B25627" w:rsidP="00D3044C">
            <w:pPr>
              <w:spacing w:line="360" w:lineRule="auto"/>
              <w:rPr>
                <w:sz w:val="16"/>
                <w:szCs w:val="16"/>
                <w:lang w:val="en-GB"/>
              </w:rPr>
            </w:pPr>
          </w:p>
        </w:tc>
        <w:tc>
          <w:tcPr>
            <w:tcW w:w="3798" w:type="pct"/>
            <w:gridSpan w:val="10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C3DAE50" w14:textId="77777777" w:rsidR="00B25627" w:rsidRPr="009715BF" w:rsidRDefault="00B25627" w:rsidP="00D3044C">
            <w:pPr>
              <w:spacing w:line="360" w:lineRule="auto"/>
              <w:jc w:val="center"/>
              <w:rPr>
                <w:b/>
                <w:bCs/>
                <w:sz w:val="16"/>
                <w:szCs w:val="16"/>
              </w:rPr>
            </w:pPr>
            <w:r w:rsidRPr="009715BF">
              <w:rPr>
                <w:b/>
                <w:bCs/>
                <w:sz w:val="16"/>
                <w:szCs w:val="16"/>
              </w:rPr>
              <w:t>Interleukin-6 (pg/mL)</w:t>
            </w:r>
          </w:p>
        </w:tc>
      </w:tr>
      <w:tr w:rsidR="00B25627" w:rsidRPr="00F80D8B" w14:paraId="75569BDD" w14:textId="77777777" w:rsidTr="00D3044C">
        <w:trPr>
          <w:trHeight w:val="215"/>
        </w:trPr>
        <w:tc>
          <w:tcPr>
            <w:tcW w:w="1202" w:type="pct"/>
            <w:noWrap/>
          </w:tcPr>
          <w:p w14:paraId="00B3886B" w14:textId="77777777" w:rsidR="00B25627" w:rsidRPr="009715BF" w:rsidRDefault="00B25627" w:rsidP="00D3044C">
            <w:pPr>
              <w:spacing w:line="360" w:lineRule="auto"/>
              <w:rPr>
                <w:sz w:val="16"/>
                <w:szCs w:val="16"/>
              </w:rPr>
            </w:pPr>
          </w:p>
        </w:tc>
        <w:tc>
          <w:tcPr>
            <w:tcW w:w="1900" w:type="pct"/>
            <w:gridSpan w:val="5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2853044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b/>
                <w:bCs/>
                <w:sz w:val="16"/>
                <w:szCs w:val="16"/>
              </w:rPr>
              <w:t>EPITeen</w:t>
            </w:r>
            <w:r>
              <w:rPr>
                <w:b/>
                <w:bCs/>
                <w:sz w:val="16"/>
                <w:szCs w:val="16"/>
              </w:rPr>
              <w:t xml:space="preserve"> Cohort</w:t>
            </w:r>
          </w:p>
        </w:tc>
        <w:tc>
          <w:tcPr>
            <w:tcW w:w="1898" w:type="pct"/>
            <w:gridSpan w:val="5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A994771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b/>
                <w:bCs/>
                <w:sz w:val="16"/>
                <w:szCs w:val="16"/>
              </w:rPr>
              <w:t>Pelotas</w:t>
            </w:r>
            <w:r>
              <w:rPr>
                <w:b/>
                <w:bCs/>
                <w:sz w:val="16"/>
                <w:szCs w:val="16"/>
              </w:rPr>
              <w:t xml:space="preserve"> Cohort</w:t>
            </w:r>
          </w:p>
        </w:tc>
      </w:tr>
      <w:tr w:rsidR="00B25627" w:rsidRPr="00F80D8B" w14:paraId="1D8170BC" w14:textId="77777777" w:rsidTr="00D3044C">
        <w:trPr>
          <w:trHeight w:val="169"/>
        </w:trPr>
        <w:tc>
          <w:tcPr>
            <w:tcW w:w="1202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6A66EC4" w14:textId="77777777" w:rsidR="00B25627" w:rsidRPr="009715BF" w:rsidRDefault="00B25627" w:rsidP="00D3044C">
            <w:pPr>
              <w:spacing w:line="360" w:lineRule="auto"/>
              <w:rPr>
                <w:sz w:val="16"/>
                <w:szCs w:val="16"/>
                <w:lang w:val="en-GB"/>
              </w:rPr>
            </w:pPr>
            <w:r w:rsidRPr="009715BF">
              <w:rPr>
                <w:sz w:val="16"/>
                <w:szCs w:val="16"/>
                <w:lang w:val="en-GB"/>
              </w:rPr>
              <w:t>Quartile of consumption of UPF</w:t>
            </w:r>
          </w:p>
        </w:tc>
        <w:tc>
          <w:tcPr>
            <w:tcW w:w="416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9F403E3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  <w:vertAlign w:val="superscript"/>
              </w:rPr>
            </w:pPr>
            <w:r w:rsidRPr="009715BF">
              <w:rPr>
                <w:sz w:val="16"/>
                <w:szCs w:val="16"/>
              </w:rPr>
              <w:t>1st</w:t>
            </w:r>
            <w:r w:rsidRPr="009715BF">
              <w:rPr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416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145D528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2nd</w:t>
            </w:r>
          </w:p>
        </w:tc>
        <w:tc>
          <w:tcPr>
            <w:tcW w:w="416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F0F5A7E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3rd</w:t>
            </w:r>
          </w:p>
        </w:tc>
        <w:tc>
          <w:tcPr>
            <w:tcW w:w="416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B0F4A19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4th</w:t>
            </w:r>
          </w:p>
        </w:tc>
        <w:tc>
          <w:tcPr>
            <w:tcW w:w="236" w:type="pct"/>
            <w:tcBorders>
              <w:top w:val="nil"/>
              <w:bottom w:val="nil"/>
            </w:tcBorders>
            <w:noWrap/>
            <w:hideMark/>
          </w:tcPr>
          <w:p w14:paraId="049A6F03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415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3A175F8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1st</w:t>
            </w:r>
            <w:r w:rsidRPr="009715BF">
              <w:rPr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415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437878E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2nd</w:t>
            </w:r>
          </w:p>
        </w:tc>
        <w:tc>
          <w:tcPr>
            <w:tcW w:w="415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15831F8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3rd</w:t>
            </w:r>
          </w:p>
        </w:tc>
        <w:tc>
          <w:tcPr>
            <w:tcW w:w="415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F81D9B3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4th</w:t>
            </w:r>
          </w:p>
        </w:tc>
        <w:tc>
          <w:tcPr>
            <w:tcW w:w="236" w:type="pct"/>
            <w:tcBorders>
              <w:top w:val="single" w:sz="4" w:space="0" w:color="auto"/>
              <w:bottom w:val="nil"/>
            </w:tcBorders>
            <w:noWrap/>
            <w:hideMark/>
          </w:tcPr>
          <w:p w14:paraId="1389835E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</w:p>
        </w:tc>
      </w:tr>
      <w:tr w:rsidR="00B25627" w:rsidRPr="00F80D8B" w14:paraId="2DDB0378" w14:textId="77777777" w:rsidTr="00D3044C">
        <w:trPr>
          <w:trHeight w:val="87"/>
        </w:trPr>
        <w:tc>
          <w:tcPr>
            <w:tcW w:w="1202" w:type="pct"/>
            <w:tcBorders>
              <w:top w:val="single" w:sz="4" w:space="0" w:color="auto"/>
            </w:tcBorders>
            <w:noWrap/>
            <w:hideMark/>
          </w:tcPr>
          <w:p w14:paraId="09CEAFFF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416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94278FD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mean (95% CI)</w:t>
            </w:r>
          </w:p>
        </w:tc>
        <w:tc>
          <w:tcPr>
            <w:tcW w:w="416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6287A51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mean (95% CI)</w:t>
            </w:r>
          </w:p>
        </w:tc>
        <w:tc>
          <w:tcPr>
            <w:tcW w:w="416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9E971A8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mean (95% CI)</w:t>
            </w:r>
          </w:p>
        </w:tc>
        <w:tc>
          <w:tcPr>
            <w:tcW w:w="416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BBA1A04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mean (95% CI)</w:t>
            </w:r>
          </w:p>
        </w:tc>
        <w:tc>
          <w:tcPr>
            <w:tcW w:w="236" w:type="pct"/>
            <w:tcBorders>
              <w:top w:val="nil"/>
              <w:bottom w:val="single" w:sz="4" w:space="0" w:color="auto"/>
            </w:tcBorders>
            <w:noWrap/>
            <w:hideMark/>
          </w:tcPr>
          <w:p w14:paraId="3D84D914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p-value²</w:t>
            </w:r>
          </w:p>
        </w:tc>
        <w:tc>
          <w:tcPr>
            <w:tcW w:w="415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C88B500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mean (95% CI)</w:t>
            </w:r>
          </w:p>
        </w:tc>
        <w:tc>
          <w:tcPr>
            <w:tcW w:w="415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3948796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mean (95% CI)</w:t>
            </w:r>
          </w:p>
        </w:tc>
        <w:tc>
          <w:tcPr>
            <w:tcW w:w="415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4223D04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mean (95% CI)</w:t>
            </w:r>
          </w:p>
        </w:tc>
        <w:tc>
          <w:tcPr>
            <w:tcW w:w="415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08B8CC8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mean (95% CI)</w:t>
            </w:r>
          </w:p>
        </w:tc>
        <w:tc>
          <w:tcPr>
            <w:tcW w:w="236" w:type="pct"/>
            <w:tcBorders>
              <w:top w:val="nil"/>
              <w:bottom w:val="single" w:sz="4" w:space="0" w:color="auto"/>
            </w:tcBorders>
            <w:noWrap/>
            <w:hideMark/>
          </w:tcPr>
          <w:p w14:paraId="34A4B5B0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p-value²</w:t>
            </w:r>
          </w:p>
        </w:tc>
      </w:tr>
      <w:tr w:rsidR="00B25627" w:rsidRPr="00BD4506" w14:paraId="2C4E380D" w14:textId="77777777" w:rsidTr="00D3044C">
        <w:trPr>
          <w:trHeight w:val="313"/>
        </w:trPr>
        <w:tc>
          <w:tcPr>
            <w:tcW w:w="1202" w:type="pct"/>
            <w:tcBorders>
              <w:right w:val="nil"/>
            </w:tcBorders>
            <w:noWrap/>
          </w:tcPr>
          <w:p w14:paraId="4620E6F7" w14:textId="77777777" w:rsidR="00B25627" w:rsidRPr="009715BF" w:rsidRDefault="00B25627" w:rsidP="00D3044C">
            <w:pPr>
              <w:spacing w:line="360" w:lineRule="auto"/>
              <w:rPr>
                <w:sz w:val="14"/>
                <w:szCs w:val="14"/>
                <w:lang w:val="en-GB"/>
              </w:rPr>
            </w:pPr>
            <w:r w:rsidRPr="009715BF">
              <w:rPr>
                <w:sz w:val="16"/>
                <w:szCs w:val="16"/>
                <w:lang w:val="en-GB"/>
              </w:rPr>
              <w:t>Including bread in the UPF group</w:t>
            </w:r>
          </w:p>
        </w:tc>
        <w:tc>
          <w:tcPr>
            <w:tcW w:w="41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749596F" w14:textId="77777777" w:rsidR="00B25627" w:rsidRPr="009715BF" w:rsidRDefault="00B25627" w:rsidP="00D3044C">
            <w:pPr>
              <w:spacing w:line="360" w:lineRule="auto"/>
              <w:rPr>
                <w:sz w:val="16"/>
                <w:szCs w:val="16"/>
                <w:lang w:val="en-GB"/>
              </w:rPr>
            </w:pPr>
          </w:p>
        </w:tc>
        <w:tc>
          <w:tcPr>
            <w:tcW w:w="41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3F8F102" w14:textId="77777777" w:rsidR="00B25627" w:rsidRPr="009715BF" w:rsidRDefault="00B25627" w:rsidP="00D3044C">
            <w:pPr>
              <w:spacing w:line="360" w:lineRule="auto"/>
              <w:rPr>
                <w:sz w:val="16"/>
                <w:szCs w:val="16"/>
                <w:lang w:val="en-GB"/>
              </w:rPr>
            </w:pPr>
          </w:p>
        </w:tc>
        <w:tc>
          <w:tcPr>
            <w:tcW w:w="41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042B2F8" w14:textId="77777777" w:rsidR="00B25627" w:rsidRPr="009715BF" w:rsidRDefault="00B25627" w:rsidP="00D3044C">
            <w:pPr>
              <w:spacing w:line="360" w:lineRule="auto"/>
              <w:rPr>
                <w:sz w:val="16"/>
                <w:szCs w:val="16"/>
                <w:lang w:val="en-GB"/>
              </w:rPr>
            </w:pPr>
          </w:p>
        </w:tc>
        <w:tc>
          <w:tcPr>
            <w:tcW w:w="41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9D89461" w14:textId="77777777" w:rsidR="00B25627" w:rsidRPr="009715BF" w:rsidRDefault="00B25627" w:rsidP="00D3044C">
            <w:pPr>
              <w:spacing w:line="360" w:lineRule="auto"/>
              <w:rPr>
                <w:sz w:val="16"/>
                <w:szCs w:val="16"/>
                <w:lang w:val="en-GB"/>
              </w:rPr>
            </w:pPr>
          </w:p>
        </w:tc>
        <w:tc>
          <w:tcPr>
            <w:tcW w:w="23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4C14799" w14:textId="77777777" w:rsidR="00B25627" w:rsidRPr="009715BF" w:rsidRDefault="00B25627" w:rsidP="00D3044C">
            <w:pPr>
              <w:spacing w:line="360" w:lineRule="auto"/>
              <w:rPr>
                <w:sz w:val="16"/>
                <w:szCs w:val="16"/>
                <w:lang w:val="en-GB"/>
              </w:rPr>
            </w:pPr>
          </w:p>
        </w:tc>
        <w:tc>
          <w:tcPr>
            <w:tcW w:w="415" w:type="pct"/>
            <w:tcBorders>
              <w:top w:val="single" w:sz="4" w:space="0" w:color="auto"/>
              <w:left w:val="nil"/>
              <w:bottom w:val="nil"/>
            </w:tcBorders>
            <w:noWrap/>
          </w:tcPr>
          <w:p w14:paraId="75E483CF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415" w:type="pct"/>
            <w:tcBorders>
              <w:top w:val="single" w:sz="4" w:space="0" w:color="auto"/>
              <w:bottom w:val="nil"/>
            </w:tcBorders>
            <w:noWrap/>
          </w:tcPr>
          <w:p w14:paraId="5AA18420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415" w:type="pct"/>
            <w:tcBorders>
              <w:top w:val="single" w:sz="4" w:space="0" w:color="auto"/>
              <w:bottom w:val="nil"/>
            </w:tcBorders>
            <w:noWrap/>
          </w:tcPr>
          <w:p w14:paraId="01569712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415" w:type="pct"/>
            <w:tcBorders>
              <w:top w:val="single" w:sz="4" w:space="0" w:color="auto"/>
              <w:bottom w:val="nil"/>
            </w:tcBorders>
            <w:noWrap/>
          </w:tcPr>
          <w:p w14:paraId="71EE400A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236" w:type="pct"/>
            <w:tcBorders>
              <w:top w:val="single" w:sz="4" w:space="0" w:color="auto"/>
              <w:bottom w:val="nil"/>
            </w:tcBorders>
            <w:noWrap/>
          </w:tcPr>
          <w:p w14:paraId="5C1BA9CE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B25627" w:rsidRPr="00F80D8B" w14:paraId="659E9635" w14:textId="77777777" w:rsidTr="00D3044C">
        <w:trPr>
          <w:trHeight w:val="313"/>
        </w:trPr>
        <w:tc>
          <w:tcPr>
            <w:tcW w:w="1202" w:type="pct"/>
            <w:tcBorders>
              <w:right w:val="nil"/>
            </w:tcBorders>
            <w:noWrap/>
          </w:tcPr>
          <w:p w14:paraId="4FC919FF" w14:textId="77777777" w:rsidR="00B25627" w:rsidRPr="009715BF" w:rsidRDefault="00B25627" w:rsidP="00D3044C">
            <w:pPr>
              <w:spacing w:line="360" w:lineRule="auto"/>
              <w:rPr>
                <w:sz w:val="14"/>
                <w:szCs w:val="14"/>
              </w:rPr>
            </w:pPr>
            <w:r w:rsidRPr="009715BF">
              <w:rPr>
                <w:b/>
                <w:bCs/>
                <w:sz w:val="16"/>
                <w:szCs w:val="16"/>
              </w:rPr>
              <w:t>Male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F72C37" w14:textId="77777777" w:rsidR="00B25627" w:rsidRPr="009715BF" w:rsidRDefault="00B25627" w:rsidP="00D3044C">
            <w:pPr>
              <w:spacing w:line="360" w:lineRule="auto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1.85 (1.33; 2.56)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683F5A" w14:textId="77777777" w:rsidR="00B25627" w:rsidRPr="009715BF" w:rsidRDefault="00B25627" w:rsidP="00D3044C">
            <w:pPr>
              <w:spacing w:line="360" w:lineRule="auto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1.87 (1.33; 2.62)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5345D3" w14:textId="77777777" w:rsidR="00B25627" w:rsidRPr="009715BF" w:rsidRDefault="00B25627" w:rsidP="00D3044C">
            <w:pPr>
              <w:spacing w:line="360" w:lineRule="auto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1.73 (1.21; 2.47)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AA793B" w14:textId="77777777" w:rsidR="00B25627" w:rsidRPr="009715BF" w:rsidRDefault="00B25627" w:rsidP="00D3044C">
            <w:pPr>
              <w:spacing w:line="360" w:lineRule="auto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2.04 (1.47; 2.82)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F9B481" w14:textId="77777777" w:rsidR="00B25627" w:rsidRPr="009715BF" w:rsidRDefault="00B25627" w:rsidP="00D3044C">
            <w:pPr>
              <w:spacing w:line="360" w:lineRule="auto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0.77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</w:tcBorders>
            <w:noWrap/>
            <w:vAlign w:val="bottom"/>
          </w:tcPr>
          <w:p w14:paraId="588EC487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1.42 (1.33; 1.51)</w:t>
            </w:r>
          </w:p>
        </w:tc>
        <w:tc>
          <w:tcPr>
            <w:tcW w:w="415" w:type="pct"/>
            <w:tcBorders>
              <w:top w:val="nil"/>
              <w:bottom w:val="nil"/>
            </w:tcBorders>
            <w:noWrap/>
            <w:vAlign w:val="bottom"/>
          </w:tcPr>
          <w:p w14:paraId="78165F0F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1.41 (1.32; 1.49)</w:t>
            </w:r>
          </w:p>
        </w:tc>
        <w:tc>
          <w:tcPr>
            <w:tcW w:w="415" w:type="pct"/>
            <w:tcBorders>
              <w:top w:val="nil"/>
              <w:bottom w:val="nil"/>
            </w:tcBorders>
            <w:noWrap/>
            <w:vAlign w:val="bottom"/>
          </w:tcPr>
          <w:p w14:paraId="0D49B17F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1.50 (1.41; 1.60)</w:t>
            </w:r>
          </w:p>
        </w:tc>
        <w:tc>
          <w:tcPr>
            <w:tcW w:w="415" w:type="pct"/>
            <w:tcBorders>
              <w:top w:val="nil"/>
              <w:bottom w:val="nil"/>
            </w:tcBorders>
            <w:noWrap/>
            <w:vAlign w:val="bottom"/>
          </w:tcPr>
          <w:p w14:paraId="5F2B101B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1.57 (1.4</w:t>
            </w:r>
            <w:r>
              <w:rPr>
                <w:sz w:val="16"/>
                <w:szCs w:val="16"/>
              </w:rPr>
              <w:t>7</w:t>
            </w:r>
            <w:r w:rsidRPr="009715BF">
              <w:rPr>
                <w:sz w:val="16"/>
                <w:szCs w:val="16"/>
              </w:rPr>
              <w:t>; 1.67)</w:t>
            </w:r>
          </w:p>
        </w:tc>
        <w:tc>
          <w:tcPr>
            <w:tcW w:w="236" w:type="pct"/>
            <w:tcBorders>
              <w:top w:val="nil"/>
              <w:bottom w:val="nil"/>
            </w:tcBorders>
            <w:noWrap/>
            <w:vAlign w:val="bottom"/>
          </w:tcPr>
          <w:p w14:paraId="1215B3C7" w14:textId="77777777" w:rsidR="00B25627" w:rsidRPr="000D259E" w:rsidRDefault="00B25627" w:rsidP="00D3044C">
            <w:pPr>
              <w:spacing w:line="360" w:lineRule="auto"/>
              <w:jc w:val="center"/>
              <w:rPr>
                <w:b/>
                <w:bCs/>
                <w:sz w:val="16"/>
                <w:szCs w:val="16"/>
              </w:rPr>
            </w:pPr>
            <w:r w:rsidRPr="000D259E">
              <w:rPr>
                <w:b/>
                <w:bCs/>
                <w:sz w:val="16"/>
                <w:szCs w:val="16"/>
              </w:rPr>
              <w:t>0.01</w:t>
            </w:r>
          </w:p>
        </w:tc>
      </w:tr>
      <w:tr w:rsidR="00B25627" w:rsidRPr="00F80D8B" w14:paraId="3A5ED27B" w14:textId="77777777" w:rsidTr="00D3044C">
        <w:trPr>
          <w:trHeight w:val="313"/>
        </w:trPr>
        <w:tc>
          <w:tcPr>
            <w:tcW w:w="1202" w:type="pct"/>
            <w:tcBorders>
              <w:right w:val="nil"/>
            </w:tcBorders>
            <w:noWrap/>
          </w:tcPr>
          <w:p w14:paraId="0FF562F2" w14:textId="77777777" w:rsidR="00B25627" w:rsidRPr="009715BF" w:rsidRDefault="00B25627" w:rsidP="00D3044C">
            <w:pPr>
              <w:spacing w:line="360" w:lineRule="auto"/>
              <w:rPr>
                <w:sz w:val="14"/>
                <w:szCs w:val="14"/>
              </w:rPr>
            </w:pPr>
            <w:r w:rsidRPr="009715BF">
              <w:rPr>
                <w:b/>
                <w:bCs/>
                <w:sz w:val="16"/>
                <w:szCs w:val="16"/>
              </w:rPr>
              <w:t>Female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E1A2C6" w14:textId="77777777" w:rsidR="00B25627" w:rsidRPr="009715BF" w:rsidRDefault="00B25627" w:rsidP="00D3044C">
            <w:pPr>
              <w:spacing w:line="360" w:lineRule="auto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1.29 (0.93; 1.80)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2E5D00" w14:textId="77777777" w:rsidR="00B25627" w:rsidRPr="009715BF" w:rsidRDefault="00B25627" w:rsidP="00D3044C">
            <w:pPr>
              <w:spacing w:line="360" w:lineRule="auto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1.88 (1.38; 2.57)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B27F07" w14:textId="77777777" w:rsidR="00B25627" w:rsidRPr="009715BF" w:rsidRDefault="00B25627" w:rsidP="00D3044C">
            <w:pPr>
              <w:spacing w:line="360" w:lineRule="auto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1.86 (1.38; 2.52)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BFE199" w14:textId="77777777" w:rsidR="00B25627" w:rsidRPr="009715BF" w:rsidRDefault="00B25627" w:rsidP="00D3044C">
            <w:pPr>
              <w:spacing w:line="360" w:lineRule="auto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3.05 (2.15; 4.32)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3E6AF3" w14:textId="77777777" w:rsidR="00B25627" w:rsidRPr="009715BF" w:rsidRDefault="00B25627" w:rsidP="00D3044C">
            <w:pPr>
              <w:spacing w:line="360" w:lineRule="auto"/>
              <w:rPr>
                <w:b/>
                <w:bCs/>
                <w:sz w:val="16"/>
                <w:szCs w:val="16"/>
              </w:rPr>
            </w:pPr>
            <w:r w:rsidRPr="009715BF">
              <w:rPr>
                <w:b/>
                <w:bCs/>
                <w:sz w:val="16"/>
                <w:szCs w:val="16"/>
              </w:rPr>
              <w:t>&lt;0.01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</w:tcBorders>
            <w:noWrap/>
            <w:vAlign w:val="bottom"/>
          </w:tcPr>
          <w:p w14:paraId="7E99A0E0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1.60 (1.5</w:t>
            </w:r>
            <w:r>
              <w:rPr>
                <w:sz w:val="16"/>
                <w:szCs w:val="16"/>
              </w:rPr>
              <w:t>1</w:t>
            </w:r>
            <w:r w:rsidRPr="009715BF">
              <w:rPr>
                <w:sz w:val="16"/>
                <w:szCs w:val="16"/>
              </w:rPr>
              <w:t>; 1.71)</w:t>
            </w:r>
          </w:p>
        </w:tc>
        <w:tc>
          <w:tcPr>
            <w:tcW w:w="415" w:type="pct"/>
            <w:tcBorders>
              <w:top w:val="nil"/>
              <w:bottom w:val="nil"/>
            </w:tcBorders>
            <w:noWrap/>
            <w:vAlign w:val="bottom"/>
          </w:tcPr>
          <w:p w14:paraId="66BD9ED8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1.51 (1.42; 1.61)</w:t>
            </w:r>
          </w:p>
        </w:tc>
        <w:tc>
          <w:tcPr>
            <w:tcW w:w="415" w:type="pct"/>
            <w:tcBorders>
              <w:top w:val="nil"/>
              <w:bottom w:val="nil"/>
            </w:tcBorders>
            <w:noWrap/>
            <w:vAlign w:val="bottom"/>
          </w:tcPr>
          <w:p w14:paraId="1383ACD9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1.48 (1.</w:t>
            </w:r>
            <w:r>
              <w:rPr>
                <w:sz w:val="16"/>
                <w:szCs w:val="16"/>
              </w:rPr>
              <w:t>39</w:t>
            </w:r>
            <w:r w:rsidRPr="009715BF">
              <w:rPr>
                <w:sz w:val="16"/>
                <w:szCs w:val="16"/>
              </w:rPr>
              <w:t>; 1.58)</w:t>
            </w:r>
          </w:p>
        </w:tc>
        <w:tc>
          <w:tcPr>
            <w:tcW w:w="415" w:type="pct"/>
            <w:tcBorders>
              <w:top w:val="nil"/>
              <w:bottom w:val="nil"/>
            </w:tcBorders>
            <w:noWrap/>
            <w:vAlign w:val="bottom"/>
          </w:tcPr>
          <w:p w14:paraId="3D8AB548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1.51 (1.41; 1.61)</w:t>
            </w:r>
          </w:p>
        </w:tc>
        <w:tc>
          <w:tcPr>
            <w:tcW w:w="236" w:type="pct"/>
            <w:tcBorders>
              <w:top w:val="nil"/>
              <w:bottom w:val="nil"/>
            </w:tcBorders>
            <w:noWrap/>
            <w:vAlign w:val="bottom"/>
          </w:tcPr>
          <w:p w14:paraId="0D596AB1" w14:textId="77777777" w:rsidR="00B25627" w:rsidRPr="009715BF" w:rsidRDefault="00B25627" w:rsidP="00D3044C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715BF">
              <w:rPr>
                <w:sz w:val="16"/>
                <w:szCs w:val="16"/>
              </w:rPr>
              <w:t>0.1</w:t>
            </w:r>
            <w:r>
              <w:rPr>
                <w:sz w:val="16"/>
                <w:szCs w:val="16"/>
              </w:rPr>
              <w:t>7</w:t>
            </w:r>
          </w:p>
        </w:tc>
      </w:tr>
      <w:tr w:rsidR="00B25627" w:rsidRPr="00BD4506" w14:paraId="32FED616" w14:textId="77777777" w:rsidTr="00D3044C">
        <w:trPr>
          <w:trHeight w:val="313"/>
        </w:trPr>
        <w:tc>
          <w:tcPr>
            <w:tcW w:w="5000" w:type="pct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62BD8BC7" w14:textId="77777777" w:rsidR="00B25627" w:rsidRDefault="00B25627" w:rsidP="00D3044C">
            <w:pPr>
              <w:jc w:val="both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Ultra-processed foods, UPF.</w:t>
            </w:r>
          </w:p>
          <w:p w14:paraId="1CA83BFE" w14:textId="77777777" w:rsidR="00B25627" w:rsidRPr="0087466F" w:rsidRDefault="00B25627" w:rsidP="00D3044C">
            <w:pPr>
              <w:jc w:val="both"/>
              <w:rPr>
                <w:sz w:val="20"/>
                <w:szCs w:val="20"/>
                <w:lang w:val="en-GB"/>
              </w:rPr>
            </w:pPr>
            <w:r w:rsidRPr="0087466F">
              <w:rPr>
                <w:sz w:val="18"/>
                <w:szCs w:val="18"/>
                <w:lang w:val="en-GB"/>
              </w:rPr>
              <w:t>Regressions performed with IL-6 on logarithmic scale – results presented in exponential means.</w:t>
            </w:r>
          </w:p>
          <w:p w14:paraId="7D124BEC" w14:textId="77777777" w:rsidR="00B25627" w:rsidRPr="0087466F" w:rsidRDefault="00B25627" w:rsidP="00D3044C">
            <w:pPr>
              <w:jc w:val="both"/>
              <w:rPr>
                <w:sz w:val="18"/>
                <w:szCs w:val="18"/>
                <w:lang w:val="en-GB"/>
              </w:rPr>
            </w:pPr>
            <w:r w:rsidRPr="0087466F">
              <w:rPr>
                <w:sz w:val="18"/>
                <w:szCs w:val="18"/>
                <w:vertAlign w:val="superscript"/>
                <w:lang w:val="en-GB"/>
              </w:rPr>
              <w:t>1</w:t>
            </w:r>
            <w:r w:rsidRPr="0087466F">
              <w:rPr>
                <w:sz w:val="18"/>
                <w:szCs w:val="18"/>
                <w:lang w:val="en-GB"/>
              </w:rPr>
              <w:t>Reference category</w:t>
            </w:r>
          </w:p>
          <w:p w14:paraId="41F795F8" w14:textId="77777777" w:rsidR="00B25627" w:rsidRPr="0087466F" w:rsidRDefault="00B25627" w:rsidP="00D3044C">
            <w:pPr>
              <w:rPr>
                <w:sz w:val="18"/>
                <w:szCs w:val="18"/>
                <w:lang w:val="en-GB"/>
              </w:rPr>
            </w:pPr>
            <w:r w:rsidRPr="0087466F">
              <w:rPr>
                <w:sz w:val="18"/>
                <w:szCs w:val="18"/>
                <w:vertAlign w:val="superscript"/>
                <w:lang w:val="en-GB"/>
              </w:rPr>
              <w:t>2</w:t>
            </w:r>
            <w:r w:rsidRPr="0087466F">
              <w:rPr>
                <w:sz w:val="18"/>
                <w:szCs w:val="18"/>
                <w:lang w:val="en-GB"/>
              </w:rPr>
              <w:t>p</w:t>
            </w:r>
            <w:r>
              <w:rPr>
                <w:sz w:val="18"/>
                <w:szCs w:val="18"/>
                <w:lang w:val="en-GB"/>
              </w:rPr>
              <w:t>-</w:t>
            </w:r>
            <w:r w:rsidRPr="0087466F">
              <w:rPr>
                <w:sz w:val="18"/>
                <w:szCs w:val="18"/>
                <w:lang w:val="en-GB"/>
              </w:rPr>
              <w:t xml:space="preserve">values for </w:t>
            </w:r>
            <w:r>
              <w:rPr>
                <w:sz w:val="18"/>
                <w:szCs w:val="18"/>
                <w:lang w:val="en-GB"/>
              </w:rPr>
              <w:t xml:space="preserve">the </w:t>
            </w:r>
            <w:r w:rsidRPr="0087466F">
              <w:rPr>
                <w:sz w:val="18"/>
                <w:szCs w:val="18"/>
                <w:lang w:val="en-GB"/>
              </w:rPr>
              <w:t>linear trend</w:t>
            </w:r>
            <w:r>
              <w:rPr>
                <w:sz w:val="18"/>
                <w:szCs w:val="18"/>
                <w:lang w:val="en-GB"/>
              </w:rPr>
              <w:t>.</w:t>
            </w:r>
          </w:p>
          <w:p w14:paraId="52412109" w14:textId="77777777" w:rsidR="00B25627" w:rsidRPr="0087466F" w:rsidRDefault="00B25627" w:rsidP="00D3044C">
            <w:pPr>
              <w:rPr>
                <w:sz w:val="18"/>
                <w:szCs w:val="18"/>
                <w:lang w:val="en-GB"/>
              </w:rPr>
            </w:pPr>
            <w:r w:rsidRPr="0087466F">
              <w:rPr>
                <w:sz w:val="18"/>
                <w:szCs w:val="18"/>
                <w:lang w:val="en-GB"/>
              </w:rPr>
              <w:t xml:space="preserve">Model adjusted for </w:t>
            </w:r>
            <w:r>
              <w:rPr>
                <w:sz w:val="18"/>
                <w:szCs w:val="18"/>
                <w:lang w:val="en-GB"/>
              </w:rPr>
              <w:t>socio-economic</w:t>
            </w:r>
            <w:r w:rsidRPr="0087466F">
              <w:rPr>
                <w:sz w:val="18"/>
                <w:szCs w:val="18"/>
                <w:lang w:val="en-GB"/>
              </w:rPr>
              <w:t xml:space="preserve"> and health-related </w:t>
            </w:r>
            <w:proofErr w:type="spellStart"/>
            <w:r w:rsidRPr="0087466F">
              <w:rPr>
                <w:sz w:val="18"/>
                <w:szCs w:val="18"/>
                <w:lang w:val="en-GB"/>
              </w:rPr>
              <w:t>behavior</w:t>
            </w:r>
            <w:proofErr w:type="spellEnd"/>
            <w:r w:rsidRPr="0087466F">
              <w:rPr>
                <w:sz w:val="18"/>
                <w:szCs w:val="18"/>
                <w:lang w:val="en-GB"/>
              </w:rPr>
              <w:t xml:space="preserve"> characteristics (EPITeen: parental education, smoking status, leisure physical activity</w:t>
            </w:r>
            <w:r>
              <w:rPr>
                <w:sz w:val="18"/>
                <w:szCs w:val="18"/>
                <w:lang w:val="en-GB"/>
              </w:rPr>
              <w:t xml:space="preserve"> </w:t>
            </w:r>
            <w:r w:rsidRPr="0087466F">
              <w:rPr>
                <w:sz w:val="18"/>
                <w:szCs w:val="18"/>
                <w:lang w:val="en-GB"/>
              </w:rPr>
              <w:t xml:space="preserve">and energy intake from food sources </w:t>
            </w:r>
            <w:r>
              <w:rPr>
                <w:sz w:val="18"/>
                <w:szCs w:val="18"/>
                <w:lang w:val="en-GB"/>
              </w:rPr>
              <w:t xml:space="preserve">other </w:t>
            </w:r>
            <w:r w:rsidRPr="0087466F">
              <w:rPr>
                <w:sz w:val="18"/>
                <w:szCs w:val="18"/>
                <w:lang w:val="en-GB"/>
              </w:rPr>
              <w:t xml:space="preserve">than ultra-processed;     </w:t>
            </w:r>
          </w:p>
          <w:p w14:paraId="279D3D39" w14:textId="77777777" w:rsidR="00B25627" w:rsidRPr="0087466F" w:rsidRDefault="00B25627" w:rsidP="00D3044C">
            <w:pPr>
              <w:jc w:val="both"/>
              <w:rPr>
                <w:sz w:val="18"/>
                <w:szCs w:val="18"/>
                <w:lang w:val="en-GB"/>
              </w:rPr>
            </w:pPr>
            <w:r w:rsidRPr="0087466F">
              <w:rPr>
                <w:sz w:val="18"/>
                <w:szCs w:val="18"/>
                <w:lang w:val="en-GB"/>
              </w:rPr>
              <w:t xml:space="preserve">Pelotas: skin color, monthly income, education, smoking status, leisure physical activity, fasting time and energy intake from food sources </w:t>
            </w:r>
            <w:r>
              <w:rPr>
                <w:sz w:val="18"/>
                <w:szCs w:val="18"/>
                <w:lang w:val="en-GB"/>
              </w:rPr>
              <w:t xml:space="preserve">other </w:t>
            </w:r>
            <w:r w:rsidRPr="0087466F">
              <w:rPr>
                <w:sz w:val="18"/>
                <w:szCs w:val="18"/>
                <w:lang w:val="en-GB"/>
              </w:rPr>
              <w:t>than ultra-processed).</w:t>
            </w:r>
          </w:p>
          <w:p w14:paraId="56427D36" w14:textId="77777777" w:rsidR="00B25627" w:rsidRPr="0087466F" w:rsidRDefault="00B25627" w:rsidP="00D3044C">
            <w:pPr>
              <w:jc w:val="both"/>
              <w:rPr>
                <w:sz w:val="18"/>
                <w:szCs w:val="18"/>
                <w:lang w:val="en-GB"/>
              </w:rPr>
            </w:pPr>
          </w:p>
          <w:p w14:paraId="4FCA61B9" w14:textId="77777777" w:rsidR="00B25627" w:rsidRPr="0087466F" w:rsidRDefault="00B25627" w:rsidP="00D3044C">
            <w:pPr>
              <w:jc w:val="both"/>
              <w:rPr>
                <w:sz w:val="18"/>
                <w:szCs w:val="18"/>
                <w:lang w:val="en-GB"/>
              </w:rPr>
            </w:pPr>
          </w:p>
          <w:p w14:paraId="2213DFA2" w14:textId="77777777" w:rsidR="00B25627" w:rsidRPr="0087466F" w:rsidRDefault="00B25627" w:rsidP="00D3044C">
            <w:pPr>
              <w:rPr>
                <w:sz w:val="18"/>
                <w:szCs w:val="18"/>
                <w:lang w:val="en-GB"/>
              </w:rPr>
            </w:pPr>
          </w:p>
          <w:p w14:paraId="6F771321" w14:textId="77777777" w:rsidR="00B25627" w:rsidRPr="0087466F" w:rsidRDefault="00B25627" w:rsidP="00D3044C">
            <w:pPr>
              <w:rPr>
                <w:sz w:val="18"/>
                <w:szCs w:val="18"/>
                <w:lang w:val="en-GB"/>
              </w:rPr>
            </w:pPr>
          </w:p>
          <w:p w14:paraId="4625CB8E" w14:textId="77777777" w:rsidR="00B25627" w:rsidRPr="0087466F" w:rsidRDefault="00B25627" w:rsidP="00D3044C">
            <w:pPr>
              <w:rPr>
                <w:sz w:val="18"/>
                <w:szCs w:val="18"/>
                <w:lang w:val="en-GB"/>
              </w:rPr>
            </w:pPr>
          </w:p>
        </w:tc>
      </w:tr>
      <w:bookmarkEnd w:id="0"/>
    </w:tbl>
    <w:p w14:paraId="7567D91D" w14:textId="77777777" w:rsidR="00B25627" w:rsidRPr="00046554" w:rsidRDefault="00B25627" w:rsidP="00B25627">
      <w:pPr>
        <w:rPr>
          <w:color w:val="000000" w:themeColor="text1"/>
          <w:sz w:val="20"/>
          <w:szCs w:val="20"/>
          <w:lang w:val="en-GB"/>
        </w:rPr>
        <w:sectPr w:rsidR="00B25627" w:rsidRPr="00046554" w:rsidSect="00711099">
          <w:pgSz w:w="15840" w:h="12240" w:orient="landscape"/>
          <w:pgMar w:top="1417" w:right="1701" w:bottom="1417" w:left="1701" w:header="708" w:footer="708" w:gutter="0"/>
          <w:cols w:space="708"/>
          <w:docGrid w:linePitch="360"/>
        </w:sectPr>
      </w:pPr>
    </w:p>
    <w:p w14:paraId="433089D3" w14:textId="0FC19AA8" w:rsidR="00B25627" w:rsidRPr="00093BE1" w:rsidRDefault="00B25627" w:rsidP="00B25627">
      <w:pPr>
        <w:jc w:val="both"/>
        <w:rPr>
          <w:sz w:val="20"/>
          <w:szCs w:val="20"/>
          <w:lang w:val="en-GB"/>
        </w:rPr>
      </w:pPr>
      <w:r w:rsidRPr="00093BE1">
        <w:rPr>
          <w:b/>
          <w:bCs/>
          <w:sz w:val="20"/>
          <w:szCs w:val="20"/>
          <w:lang w:val="en-GB"/>
        </w:rPr>
        <w:lastRenderedPageBreak/>
        <w:t>Supplemental Table 6.</w:t>
      </w:r>
      <w:r w:rsidRPr="00093BE1">
        <w:rPr>
          <w:sz w:val="20"/>
          <w:szCs w:val="20"/>
          <w:lang w:val="en-GB"/>
        </w:rPr>
        <w:t xml:space="preserve"> Unadjusted and adjusted linear regressions between consumption of ultra-processed foods and </w:t>
      </w:r>
      <w:r w:rsidR="00093BE1" w:rsidRPr="00093BE1">
        <w:rPr>
          <w:color w:val="FF0000"/>
          <w:sz w:val="20"/>
          <w:szCs w:val="20"/>
          <w:lang w:val="en-GB"/>
        </w:rPr>
        <w:t xml:space="preserve">fat mass percentage </w:t>
      </w:r>
      <w:r w:rsidRPr="00093BE1">
        <w:rPr>
          <w:sz w:val="20"/>
          <w:szCs w:val="20"/>
          <w:lang w:val="en-GB"/>
        </w:rPr>
        <w:t>by sex in the EPITeen and the Pelotas Cohorts.</w:t>
      </w:r>
    </w:p>
    <w:p w14:paraId="382429A3" w14:textId="77777777" w:rsidR="00B25627" w:rsidRPr="0056251C" w:rsidRDefault="00B25627" w:rsidP="00B25627">
      <w:pPr>
        <w:jc w:val="both"/>
        <w:rPr>
          <w:sz w:val="20"/>
          <w:szCs w:val="20"/>
          <w:lang w:val="en-GB"/>
        </w:rPr>
      </w:pPr>
    </w:p>
    <w:tbl>
      <w:tblPr>
        <w:tblW w:w="13158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546"/>
        <w:gridCol w:w="1541"/>
        <w:gridCol w:w="1541"/>
        <w:gridCol w:w="1601"/>
        <w:gridCol w:w="810"/>
        <w:gridCol w:w="1481"/>
        <w:gridCol w:w="1481"/>
        <w:gridCol w:w="1481"/>
        <w:gridCol w:w="810"/>
      </w:tblGrid>
      <w:tr w:rsidR="00B25627" w:rsidRPr="009715BF" w14:paraId="5BCD3DC7" w14:textId="77777777" w:rsidTr="00D3044C">
        <w:trPr>
          <w:trHeight w:val="337"/>
        </w:trPr>
        <w:tc>
          <w:tcPr>
            <w:tcW w:w="0" w:type="auto"/>
            <w:gridSpan w:val="9"/>
            <w:shd w:val="clear" w:color="auto" w:fill="auto"/>
            <w:noWrap/>
            <w:vAlign w:val="bottom"/>
          </w:tcPr>
          <w:p w14:paraId="5E5E1EB7" w14:textId="6BE7CF0D" w:rsidR="00B25627" w:rsidRPr="009715BF" w:rsidRDefault="00093BE1" w:rsidP="00D3044C">
            <w:pPr>
              <w:spacing w:line="360" w:lineRule="auto"/>
              <w:jc w:val="center"/>
              <w:rPr>
                <w:rFonts w:eastAsia="Times New Roman"/>
                <w:b/>
                <w:bCs/>
                <w:sz w:val="18"/>
                <w:szCs w:val="18"/>
              </w:rPr>
            </w:pPr>
            <w:r w:rsidRPr="00093BE1">
              <w:rPr>
                <w:rFonts w:eastAsia="Times New Roman"/>
                <w:b/>
                <w:bCs/>
                <w:color w:val="FF0000"/>
                <w:sz w:val="18"/>
                <w:szCs w:val="18"/>
              </w:rPr>
              <w:t>F</w:t>
            </w:r>
            <w:r w:rsidR="00B25627" w:rsidRPr="00093BE1">
              <w:rPr>
                <w:rFonts w:eastAsia="Times New Roman"/>
                <w:b/>
                <w:bCs/>
                <w:color w:val="FF0000"/>
                <w:sz w:val="18"/>
                <w:szCs w:val="18"/>
              </w:rPr>
              <w:t xml:space="preserve">at mass </w:t>
            </w:r>
            <w:r w:rsidRPr="00093BE1">
              <w:rPr>
                <w:rFonts w:eastAsia="Times New Roman"/>
                <w:b/>
                <w:bCs/>
                <w:color w:val="FF0000"/>
                <w:sz w:val="18"/>
                <w:szCs w:val="18"/>
              </w:rPr>
              <w:t>percentage</w:t>
            </w:r>
          </w:p>
        </w:tc>
      </w:tr>
      <w:tr w:rsidR="00B25627" w:rsidRPr="009715BF" w14:paraId="0B544070" w14:textId="77777777" w:rsidTr="00D3044C">
        <w:trPr>
          <w:trHeight w:val="337"/>
        </w:trPr>
        <w:tc>
          <w:tcPr>
            <w:tcW w:w="0" w:type="auto"/>
            <w:shd w:val="clear" w:color="auto" w:fill="auto"/>
            <w:noWrap/>
            <w:vAlign w:val="bottom"/>
          </w:tcPr>
          <w:p w14:paraId="6BC7D953" w14:textId="77777777" w:rsidR="00B25627" w:rsidRPr="009715BF" w:rsidRDefault="00B25627" w:rsidP="00D3044C">
            <w:pPr>
              <w:spacing w:line="360" w:lineRule="auto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CE943C7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b/>
                <w:bCs/>
                <w:sz w:val="18"/>
                <w:szCs w:val="18"/>
              </w:rPr>
              <w:t>EPITeen</w:t>
            </w:r>
            <w:r>
              <w:rPr>
                <w:rFonts w:eastAsia="Times New Roman"/>
                <w:b/>
                <w:bCs/>
                <w:sz w:val="18"/>
                <w:szCs w:val="18"/>
              </w:rPr>
              <w:t xml:space="preserve"> Cohort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BDA2899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b/>
                <w:bCs/>
                <w:sz w:val="18"/>
                <w:szCs w:val="18"/>
              </w:rPr>
              <w:t>Pelotas</w:t>
            </w:r>
            <w:r>
              <w:rPr>
                <w:rFonts w:eastAsia="Times New Roman"/>
                <w:b/>
                <w:bCs/>
                <w:sz w:val="18"/>
                <w:szCs w:val="18"/>
              </w:rPr>
              <w:t xml:space="preserve"> Cohort</w:t>
            </w:r>
          </w:p>
        </w:tc>
      </w:tr>
      <w:tr w:rsidR="00B25627" w:rsidRPr="009715BF" w14:paraId="459DD8E8" w14:textId="77777777" w:rsidTr="00D3044C">
        <w:trPr>
          <w:trHeight w:val="337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8CDC6" w14:textId="77777777" w:rsidR="00B25627" w:rsidRPr="009715BF" w:rsidRDefault="00B25627" w:rsidP="00D3044C">
            <w:pPr>
              <w:spacing w:line="360" w:lineRule="auto"/>
              <w:rPr>
                <w:rFonts w:eastAsia="Times New Roman"/>
                <w:sz w:val="18"/>
                <w:szCs w:val="18"/>
                <w:lang w:val="en-GB"/>
              </w:rPr>
            </w:pPr>
            <w:r w:rsidRPr="009715BF">
              <w:rPr>
                <w:sz w:val="18"/>
                <w:szCs w:val="18"/>
                <w:lang w:val="en-GB"/>
              </w:rPr>
              <w:t>Quartile of consumption of UP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AEA8A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2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48028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3r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55812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4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086B4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C6AE6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2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DECA5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3r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C4FC7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4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D7D54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 </w:t>
            </w:r>
          </w:p>
        </w:tc>
      </w:tr>
      <w:tr w:rsidR="00B25627" w:rsidRPr="009715BF" w14:paraId="6F86BC1F" w14:textId="77777777" w:rsidTr="00D3044C">
        <w:trPr>
          <w:trHeight w:val="307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70A81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AE8FA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β (95% CI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8B129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β (95% CI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152C7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β (95% CI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170CF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p-value¹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1B135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β (95% CI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80955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β (95% CI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ADBDE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β (95% CI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1B342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p-value¹</w:t>
            </w:r>
          </w:p>
        </w:tc>
      </w:tr>
      <w:tr w:rsidR="00B25627" w:rsidRPr="009715BF" w14:paraId="3849DE71" w14:textId="77777777" w:rsidTr="00D3044C">
        <w:trPr>
          <w:trHeight w:val="30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EBE69A" w14:textId="77777777" w:rsidR="00B25627" w:rsidRPr="009715BF" w:rsidRDefault="00B25627" w:rsidP="00D3044C">
            <w:pPr>
              <w:spacing w:line="360" w:lineRule="auto"/>
              <w:rPr>
                <w:rFonts w:eastAsia="Times New Roman"/>
                <w:b/>
                <w:bCs/>
                <w:sz w:val="18"/>
                <w:szCs w:val="18"/>
              </w:rPr>
            </w:pPr>
            <w:r w:rsidRPr="009715BF">
              <w:rPr>
                <w:rFonts w:eastAsia="Times New Roman"/>
                <w:b/>
                <w:bCs/>
                <w:sz w:val="18"/>
                <w:szCs w:val="18"/>
              </w:rPr>
              <w:t>Males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A66CE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6C3E7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6514E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9F5C1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5AD7B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CFC4A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743A0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A396E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B25627" w:rsidRPr="009715BF" w14:paraId="7DC66A45" w14:textId="77777777" w:rsidTr="00D3044C">
        <w:trPr>
          <w:trHeight w:val="30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E778B6" w14:textId="77777777" w:rsidR="00B25627" w:rsidRPr="009715BF" w:rsidRDefault="00B25627" w:rsidP="00D3044C">
            <w:pPr>
              <w:spacing w:line="360" w:lineRule="auto"/>
              <w:ind w:firstLineChars="100" w:firstLine="180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Cru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0E818F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-0.51 (-3.07; 2.05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8D2191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-1.58 (-4.11; 0.94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4D909F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-0.75 (-3.21; 1.71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B1C82D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4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594AD5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95 (-0.35; 2.25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9887BF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2.28 (0.98; 3.59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9C9756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3.10 (1.75; 4.46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6675EA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b/>
                <w:bCs/>
                <w:sz w:val="18"/>
                <w:szCs w:val="18"/>
              </w:rPr>
            </w:pPr>
            <w:r w:rsidRPr="009715BF">
              <w:rPr>
                <w:rFonts w:eastAsia="Times New Roman"/>
                <w:b/>
                <w:bCs/>
                <w:sz w:val="18"/>
                <w:szCs w:val="18"/>
              </w:rPr>
              <w:t>&lt;0.001</w:t>
            </w:r>
          </w:p>
        </w:tc>
      </w:tr>
      <w:tr w:rsidR="00B25627" w:rsidRPr="009715BF" w14:paraId="57AF6AB6" w14:textId="77777777" w:rsidTr="00D3044C">
        <w:trPr>
          <w:trHeight w:val="30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E7D838" w14:textId="77777777" w:rsidR="00B25627" w:rsidRPr="009715BF" w:rsidRDefault="00B25627" w:rsidP="00D3044C">
            <w:pPr>
              <w:spacing w:line="360" w:lineRule="auto"/>
              <w:ind w:firstLineChars="100" w:firstLine="180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Model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5EBFA0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-1.03 (-3.55; 1.50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EA2A74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-1.93 (-4.40; 0.54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6B6900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-1.42 (-3.85; 1.02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A7FC10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7DF491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54 (-0.75; 1.82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1C10CE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1.82 (0.53; 3.12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BD762B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2.40 (1.03; 3.77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6B2678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b/>
                <w:bCs/>
                <w:sz w:val="18"/>
                <w:szCs w:val="18"/>
              </w:rPr>
            </w:pPr>
            <w:r w:rsidRPr="009715BF">
              <w:rPr>
                <w:rFonts w:eastAsia="Times New Roman"/>
                <w:b/>
                <w:bCs/>
                <w:sz w:val="18"/>
                <w:szCs w:val="18"/>
              </w:rPr>
              <w:t>&lt;0.001</w:t>
            </w:r>
          </w:p>
        </w:tc>
      </w:tr>
      <w:tr w:rsidR="00B25627" w:rsidRPr="009715BF" w14:paraId="14AE0488" w14:textId="77777777" w:rsidTr="00D3044C">
        <w:trPr>
          <w:trHeight w:val="30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9DACE4" w14:textId="77777777" w:rsidR="00B25627" w:rsidRPr="009715BF" w:rsidRDefault="00B25627" w:rsidP="00D3044C">
            <w:pPr>
              <w:spacing w:line="360" w:lineRule="auto"/>
              <w:ind w:firstLineChars="100" w:firstLine="180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Model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FEB2CB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-1.22 (-3.69; 1.24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1DFB46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-2.28 (-4.70; 0.14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3D8AFD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-2.66 (-5.14; -0.19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09EEBE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b/>
                <w:bCs/>
                <w:sz w:val="18"/>
                <w:szCs w:val="18"/>
              </w:rPr>
            </w:pPr>
            <w:r w:rsidRPr="009715BF">
              <w:rPr>
                <w:b/>
                <w:bCs/>
                <w:sz w:val="18"/>
                <w:szCs w:val="18"/>
              </w:rPr>
              <w:t>0.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18B8E7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40 (-0.88; 1.68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7A5381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1.54 (0.23; 2.84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E250B0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1.91 (0.51; 3.30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3E14BB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b/>
                <w:bCs/>
                <w:sz w:val="18"/>
                <w:szCs w:val="18"/>
              </w:rPr>
            </w:pPr>
            <w:r w:rsidRPr="009715BF">
              <w:rPr>
                <w:rFonts w:eastAsia="Times New Roman"/>
                <w:b/>
                <w:bCs/>
                <w:sz w:val="18"/>
                <w:szCs w:val="18"/>
              </w:rPr>
              <w:t>&lt;0.01</w:t>
            </w:r>
          </w:p>
        </w:tc>
      </w:tr>
      <w:tr w:rsidR="00B25627" w:rsidRPr="009715BF" w14:paraId="10F0ED7D" w14:textId="77777777" w:rsidTr="00D3044C">
        <w:trPr>
          <w:trHeight w:val="30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F08A87" w14:textId="77777777" w:rsidR="00B25627" w:rsidRPr="009715BF" w:rsidRDefault="00B25627" w:rsidP="00D3044C">
            <w:pPr>
              <w:spacing w:line="360" w:lineRule="auto"/>
              <w:rPr>
                <w:rFonts w:eastAsia="Times New Roman"/>
                <w:b/>
                <w:bCs/>
                <w:sz w:val="18"/>
                <w:szCs w:val="18"/>
              </w:rPr>
            </w:pPr>
            <w:r w:rsidRPr="009715BF">
              <w:rPr>
                <w:rFonts w:eastAsia="Times New Roman"/>
                <w:b/>
                <w:bCs/>
                <w:sz w:val="18"/>
                <w:szCs w:val="18"/>
              </w:rPr>
              <w:t>Female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FF54EE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69F9EA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A55C7A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D97F54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F6662D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BA89B7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420242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5D4A1C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B25627" w:rsidRPr="009715BF" w14:paraId="65C25406" w14:textId="77777777" w:rsidTr="00D3044C">
        <w:trPr>
          <w:trHeight w:val="30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D39BAC" w14:textId="77777777" w:rsidR="00B25627" w:rsidRPr="009715BF" w:rsidRDefault="00B25627" w:rsidP="00D3044C">
            <w:pPr>
              <w:spacing w:line="360" w:lineRule="auto"/>
              <w:ind w:firstLineChars="100" w:firstLine="180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Cru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07BEFF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-1.65 (-3.54; 0.23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37083E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-0.48 (-2.39; 1.43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43F090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-0.20 (-2.14; 1.75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70AD71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BA7575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53 (-0.75; 1.81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38E632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84 (-0.42; 2.11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E3B3BA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1.07 (-0.17; 2.31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72BCCF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08</w:t>
            </w:r>
          </w:p>
        </w:tc>
      </w:tr>
      <w:tr w:rsidR="00B25627" w:rsidRPr="009715BF" w14:paraId="3C9F9118" w14:textId="77777777" w:rsidTr="00D3044C">
        <w:trPr>
          <w:trHeight w:val="30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1E49B6" w14:textId="77777777" w:rsidR="00B25627" w:rsidRPr="009715BF" w:rsidRDefault="00B25627" w:rsidP="00D3044C">
            <w:pPr>
              <w:spacing w:line="360" w:lineRule="auto"/>
              <w:ind w:firstLineChars="100" w:firstLine="180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Model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FEBBAA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-1.25 (-3.10; 0.60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7215A3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-0.26 (-2.13; 1.61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B506D9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-0.11 (-2.00; 1.78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D49D9C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AF16EE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25 (-1.04; 1.55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0F7736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40 (-0.90; 1.70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5D28C9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77 (-0.52; 2.06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F27C83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23</w:t>
            </w:r>
          </w:p>
        </w:tc>
      </w:tr>
      <w:tr w:rsidR="00B25627" w:rsidRPr="009715BF" w14:paraId="6EE3DAE6" w14:textId="77777777" w:rsidTr="00D3044C">
        <w:trPr>
          <w:trHeight w:val="30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8E27F3" w14:textId="77777777" w:rsidR="00B25627" w:rsidRPr="009715BF" w:rsidRDefault="00B25627" w:rsidP="00D3044C">
            <w:pPr>
              <w:spacing w:line="360" w:lineRule="auto"/>
              <w:ind w:firstLineChars="100" w:firstLine="180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Model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9F7422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-1.40 (-3.26; 0.45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373AE9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-0.48 (-2.37; 1.41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DBA82E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-0.49 (-2.44; 1.47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CFB4A5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51DFCE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18 (-1.10; 1.47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03AEB7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26 (-1.03; 1.55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5263E4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33 (-0.97; 1.62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CF119F" w14:textId="77777777" w:rsidR="00B25627" w:rsidRPr="009715BF" w:rsidRDefault="00B25627" w:rsidP="00D3044C">
            <w:pPr>
              <w:spacing w:line="36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9715BF">
              <w:rPr>
                <w:rFonts w:eastAsia="Times New Roman"/>
                <w:sz w:val="18"/>
                <w:szCs w:val="18"/>
              </w:rPr>
              <w:t>0.62</w:t>
            </w:r>
          </w:p>
        </w:tc>
      </w:tr>
    </w:tbl>
    <w:p w14:paraId="3651971A" w14:textId="77777777" w:rsidR="00B25627" w:rsidRPr="009715BF" w:rsidRDefault="00B25627" w:rsidP="00B25627">
      <w:pPr>
        <w:rPr>
          <w:sz w:val="18"/>
          <w:szCs w:val="18"/>
          <w:lang w:val="en-GB"/>
        </w:rPr>
      </w:pPr>
      <w:r w:rsidRPr="009715BF">
        <w:rPr>
          <w:sz w:val="18"/>
          <w:szCs w:val="18"/>
          <w:lang w:val="en-GB"/>
        </w:rPr>
        <w:t>Reference category is 1</w:t>
      </w:r>
      <w:r w:rsidRPr="009715BF">
        <w:rPr>
          <w:sz w:val="18"/>
          <w:szCs w:val="18"/>
          <w:vertAlign w:val="superscript"/>
          <w:lang w:val="en-GB"/>
        </w:rPr>
        <w:t xml:space="preserve">st </w:t>
      </w:r>
      <w:r w:rsidRPr="009715BF">
        <w:rPr>
          <w:sz w:val="18"/>
          <w:szCs w:val="18"/>
          <w:lang w:val="en-GB"/>
        </w:rPr>
        <w:t xml:space="preserve">quartile. </w:t>
      </w:r>
    </w:p>
    <w:p w14:paraId="731E897F" w14:textId="77777777" w:rsidR="00B25627" w:rsidRPr="009715BF" w:rsidRDefault="00B25627" w:rsidP="00B25627">
      <w:pPr>
        <w:jc w:val="both"/>
        <w:rPr>
          <w:sz w:val="18"/>
          <w:szCs w:val="18"/>
          <w:lang w:val="en-GB"/>
        </w:rPr>
      </w:pPr>
      <w:r w:rsidRPr="009715BF">
        <w:rPr>
          <w:sz w:val="18"/>
          <w:szCs w:val="18"/>
          <w:vertAlign w:val="superscript"/>
          <w:lang w:val="en-GB"/>
        </w:rPr>
        <w:t>¹</w:t>
      </w:r>
      <w:r w:rsidRPr="009715BF">
        <w:rPr>
          <w:sz w:val="18"/>
          <w:szCs w:val="18"/>
          <w:lang w:val="en-GB"/>
        </w:rPr>
        <w:t>p</w:t>
      </w:r>
      <w:r>
        <w:rPr>
          <w:sz w:val="18"/>
          <w:szCs w:val="18"/>
          <w:lang w:val="en-GB"/>
        </w:rPr>
        <w:t>-</w:t>
      </w:r>
      <w:r w:rsidRPr="009715BF">
        <w:rPr>
          <w:sz w:val="18"/>
          <w:szCs w:val="18"/>
          <w:lang w:val="en-GB"/>
        </w:rPr>
        <w:t xml:space="preserve">values for </w:t>
      </w:r>
      <w:r>
        <w:rPr>
          <w:sz w:val="18"/>
          <w:szCs w:val="18"/>
          <w:lang w:val="en-GB"/>
        </w:rPr>
        <w:t>the</w:t>
      </w:r>
      <w:r w:rsidRPr="009715BF">
        <w:rPr>
          <w:sz w:val="18"/>
          <w:szCs w:val="18"/>
          <w:lang w:val="en-GB"/>
        </w:rPr>
        <w:t xml:space="preserve"> linear trend</w:t>
      </w:r>
      <w:r>
        <w:rPr>
          <w:sz w:val="18"/>
          <w:szCs w:val="18"/>
          <w:lang w:val="en-GB"/>
        </w:rPr>
        <w:t>.</w:t>
      </w:r>
    </w:p>
    <w:p w14:paraId="758DD128" w14:textId="77777777" w:rsidR="00B25627" w:rsidRPr="009715BF" w:rsidRDefault="00B25627" w:rsidP="00B25627">
      <w:pPr>
        <w:jc w:val="both"/>
        <w:rPr>
          <w:sz w:val="18"/>
          <w:szCs w:val="18"/>
          <w:lang w:val="en-GB"/>
        </w:rPr>
      </w:pPr>
      <w:r w:rsidRPr="009715BF">
        <w:rPr>
          <w:sz w:val="18"/>
          <w:szCs w:val="18"/>
          <w:lang w:val="en-GB"/>
        </w:rPr>
        <w:t xml:space="preserve">Model 1: adjusted for </w:t>
      </w:r>
      <w:r>
        <w:rPr>
          <w:sz w:val="18"/>
          <w:szCs w:val="18"/>
          <w:lang w:val="en-GB"/>
        </w:rPr>
        <w:t>socio-economic</w:t>
      </w:r>
      <w:r w:rsidRPr="009715BF">
        <w:rPr>
          <w:sz w:val="18"/>
          <w:szCs w:val="18"/>
          <w:lang w:val="en-GB"/>
        </w:rPr>
        <w:t xml:space="preserve"> and health-related </w:t>
      </w:r>
      <w:r w:rsidRPr="009715BF">
        <w:rPr>
          <w:sz w:val="18"/>
          <w:szCs w:val="18"/>
        </w:rPr>
        <w:t>behavior</w:t>
      </w:r>
      <w:r w:rsidRPr="009715BF">
        <w:rPr>
          <w:sz w:val="18"/>
          <w:szCs w:val="18"/>
          <w:lang w:val="en-GB"/>
        </w:rPr>
        <w:t xml:space="preserve"> characteristics (EPITeen: parental education, smoking status and leisure physical activity; Pelotas: skin color, monthly income, education, smoking status and leisure physical activity).</w:t>
      </w:r>
    </w:p>
    <w:p w14:paraId="5C9DEDD5" w14:textId="77777777" w:rsidR="00B25627" w:rsidRPr="009715BF" w:rsidRDefault="00B25627" w:rsidP="00B25627">
      <w:pPr>
        <w:jc w:val="both"/>
        <w:rPr>
          <w:sz w:val="18"/>
          <w:szCs w:val="18"/>
          <w:lang w:val="en-GB"/>
        </w:rPr>
      </w:pPr>
      <w:r w:rsidRPr="009715BF">
        <w:rPr>
          <w:sz w:val="18"/>
          <w:szCs w:val="18"/>
          <w:lang w:val="en-GB"/>
        </w:rPr>
        <w:t xml:space="preserve">Model 2: adjusted as model 1 plus energy intake from food sources </w:t>
      </w:r>
      <w:r>
        <w:rPr>
          <w:sz w:val="18"/>
          <w:szCs w:val="18"/>
          <w:lang w:val="en-GB"/>
        </w:rPr>
        <w:t xml:space="preserve">other </w:t>
      </w:r>
      <w:r w:rsidRPr="009715BF">
        <w:rPr>
          <w:sz w:val="18"/>
          <w:szCs w:val="18"/>
          <w:lang w:val="en-GB"/>
        </w:rPr>
        <w:t>than ultra-processed.</w:t>
      </w:r>
    </w:p>
    <w:p w14:paraId="31B9D96C" w14:textId="77777777" w:rsidR="00B25627" w:rsidRPr="003D5EC9" w:rsidRDefault="00B25627" w:rsidP="00B25627">
      <w:pPr>
        <w:rPr>
          <w:lang w:val="en-GB"/>
        </w:rPr>
      </w:pPr>
    </w:p>
    <w:p w14:paraId="3CFAA21B" w14:textId="77777777" w:rsidR="00CF1859" w:rsidRPr="00B25627" w:rsidRDefault="00CF1859">
      <w:pPr>
        <w:rPr>
          <w:lang w:val="en-GB"/>
        </w:rPr>
      </w:pPr>
    </w:p>
    <w:sectPr w:rsidR="00CF1859" w:rsidRPr="00B25627" w:rsidSect="003D5EC9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﷽﷽﷽﷽﷽﷽﷽﷽othic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CnSemi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MTStd">
    <w:altName w:val="Yu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4481A"/>
    <w:multiLevelType w:val="hybridMultilevel"/>
    <w:tmpl w:val="C0621572"/>
    <w:styleLink w:val="EstiloImportado22"/>
    <w:lvl w:ilvl="0" w:tplc="FE606910">
      <w:start w:val="1"/>
      <w:numFmt w:val="bullet"/>
      <w:lvlText w:val="✓"/>
      <w:lvlJc w:val="left"/>
      <w:pPr>
        <w:ind w:left="1410" w:hanging="33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E1C8A7E">
      <w:start w:val="1"/>
      <w:numFmt w:val="bullet"/>
      <w:lvlText w:val="o"/>
      <w:lvlJc w:val="left"/>
      <w:pPr>
        <w:ind w:left="2130" w:hanging="33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F1C3FDA">
      <w:start w:val="1"/>
      <w:numFmt w:val="bullet"/>
      <w:lvlText w:val="▪"/>
      <w:lvlJc w:val="left"/>
      <w:pPr>
        <w:ind w:left="2850" w:hanging="33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DA1C0A4C">
      <w:start w:val="1"/>
      <w:numFmt w:val="bullet"/>
      <w:lvlText w:val="•"/>
      <w:lvlJc w:val="left"/>
      <w:pPr>
        <w:ind w:left="3570" w:hanging="33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7A0099A">
      <w:start w:val="1"/>
      <w:numFmt w:val="bullet"/>
      <w:lvlText w:val="o"/>
      <w:lvlJc w:val="left"/>
      <w:pPr>
        <w:ind w:left="4290" w:hanging="33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0905D44">
      <w:start w:val="1"/>
      <w:numFmt w:val="bullet"/>
      <w:lvlText w:val="▪"/>
      <w:lvlJc w:val="left"/>
      <w:pPr>
        <w:ind w:left="5010" w:hanging="33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402D5AE">
      <w:start w:val="1"/>
      <w:numFmt w:val="bullet"/>
      <w:lvlText w:val="•"/>
      <w:lvlJc w:val="left"/>
      <w:pPr>
        <w:ind w:left="5730" w:hanging="33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67E611C">
      <w:start w:val="1"/>
      <w:numFmt w:val="bullet"/>
      <w:lvlText w:val="o"/>
      <w:lvlJc w:val="left"/>
      <w:pPr>
        <w:ind w:left="6450" w:hanging="33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3C4CC54">
      <w:start w:val="1"/>
      <w:numFmt w:val="bullet"/>
      <w:lvlText w:val="▪"/>
      <w:lvlJc w:val="left"/>
      <w:pPr>
        <w:ind w:left="7170" w:hanging="33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103569C1"/>
    <w:multiLevelType w:val="multilevel"/>
    <w:tmpl w:val="A97A52D2"/>
    <w:lvl w:ilvl="0">
      <w:start w:val="1"/>
      <w:numFmt w:val="decimal"/>
      <w:pStyle w:val="il61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il62"/>
      <w:lvlText w:val="%1.%2."/>
      <w:lvlJc w:val="left"/>
      <w:pPr>
        <w:ind w:left="1152" w:hanging="432"/>
      </w:pPr>
    </w:lvl>
    <w:lvl w:ilvl="2">
      <w:start w:val="1"/>
      <w:numFmt w:val="decimal"/>
      <w:pStyle w:val="il63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" w15:restartNumberingAfterBreak="0">
    <w:nsid w:val="1119323C"/>
    <w:multiLevelType w:val="hybridMultilevel"/>
    <w:tmpl w:val="E4B0D11C"/>
    <w:styleLink w:val="EstiloImportado11"/>
    <w:lvl w:ilvl="0" w:tplc="A538D8CE">
      <w:start w:val="1"/>
      <w:numFmt w:val="bullet"/>
      <w:lvlText w:val="✓"/>
      <w:lvlJc w:val="left"/>
      <w:pPr>
        <w:ind w:left="7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0F88C14">
      <w:start w:val="1"/>
      <w:numFmt w:val="bullet"/>
      <w:lvlText w:val="o"/>
      <w:lvlJc w:val="left"/>
      <w:pPr>
        <w:ind w:left="144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2BC896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A4E9B2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B86B5C0">
      <w:start w:val="1"/>
      <w:numFmt w:val="bullet"/>
      <w:lvlText w:val="o"/>
      <w:lvlJc w:val="left"/>
      <w:pPr>
        <w:ind w:left="360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A9AF3D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1C89930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68A5CC4">
      <w:start w:val="1"/>
      <w:numFmt w:val="bullet"/>
      <w:lvlText w:val="o"/>
      <w:lvlJc w:val="left"/>
      <w:pPr>
        <w:ind w:left="576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0DA1014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13637A98"/>
    <w:multiLevelType w:val="hybridMultilevel"/>
    <w:tmpl w:val="E5A68D70"/>
    <w:styleLink w:val="EstiloImportado1"/>
    <w:lvl w:ilvl="0" w:tplc="6D640B82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2DEF4C4">
      <w:start w:val="1"/>
      <w:numFmt w:val="decimal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B1D24A62">
      <w:start w:val="1"/>
      <w:numFmt w:val="decimal"/>
      <w:lvlText w:val="%3."/>
      <w:lvlJc w:val="left"/>
      <w:pPr>
        <w:ind w:left="180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836D77A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A7EC1AE">
      <w:start w:val="1"/>
      <w:numFmt w:val="decimal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81492D4">
      <w:start w:val="1"/>
      <w:numFmt w:val="decimal"/>
      <w:lvlText w:val="%6."/>
      <w:lvlJc w:val="left"/>
      <w:pPr>
        <w:ind w:left="396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C5237B6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1D21070">
      <w:start w:val="1"/>
      <w:numFmt w:val="decimal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43ED442">
      <w:start w:val="1"/>
      <w:numFmt w:val="decimal"/>
      <w:lvlText w:val="%9."/>
      <w:lvlJc w:val="left"/>
      <w:pPr>
        <w:ind w:left="612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17165B59"/>
    <w:multiLevelType w:val="hybridMultilevel"/>
    <w:tmpl w:val="38DA546A"/>
    <w:styleLink w:val="EstiloImportado6"/>
    <w:lvl w:ilvl="0" w:tplc="D2E06E7A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B48051E">
      <w:start w:val="1"/>
      <w:numFmt w:val="bullet"/>
      <w:lvlText w:val="□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B038DBFC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21EF4B0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6A857F0">
      <w:start w:val="1"/>
      <w:numFmt w:val="bullet"/>
      <w:lvlText w:val="□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99A3576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042193C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CEADADC">
      <w:start w:val="1"/>
      <w:numFmt w:val="bullet"/>
      <w:lvlText w:val="□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0AE533E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1A5B42DE"/>
    <w:multiLevelType w:val="hybridMultilevel"/>
    <w:tmpl w:val="EFD68FBC"/>
    <w:styleLink w:val="EstiloImportado2"/>
    <w:lvl w:ilvl="0" w:tplc="936C22B6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F381538">
      <w:start w:val="1"/>
      <w:numFmt w:val="bullet"/>
      <w:lvlText w:val="□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DFEF3A2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2DE63240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6CE2DE6">
      <w:start w:val="1"/>
      <w:numFmt w:val="bullet"/>
      <w:lvlText w:val="□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BB0B034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DBC942A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F102F80">
      <w:start w:val="1"/>
      <w:numFmt w:val="bullet"/>
      <w:lvlText w:val="□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B1082F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1B85757F"/>
    <w:multiLevelType w:val="hybridMultilevel"/>
    <w:tmpl w:val="B2747A34"/>
    <w:styleLink w:val="EstiloImportado12"/>
    <w:lvl w:ilvl="0" w:tplc="85F80A50">
      <w:start w:val="1"/>
      <w:numFmt w:val="bullet"/>
      <w:lvlText w:val="✓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DE095D2">
      <w:start w:val="1"/>
      <w:numFmt w:val="bullet"/>
      <w:lvlText w:val="o"/>
      <w:lvlJc w:val="left"/>
      <w:pPr>
        <w:ind w:left="180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2B8215C">
      <w:start w:val="1"/>
      <w:numFmt w:val="bullet"/>
      <w:lvlText w:val="▪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7128F60">
      <w:start w:val="1"/>
      <w:numFmt w:val="bullet"/>
      <w:lvlText w:val="•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C3C01A8C">
      <w:start w:val="1"/>
      <w:numFmt w:val="bullet"/>
      <w:lvlText w:val="o"/>
      <w:lvlJc w:val="left"/>
      <w:pPr>
        <w:ind w:left="396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27A253E">
      <w:start w:val="1"/>
      <w:numFmt w:val="bullet"/>
      <w:lvlText w:val="▪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67050CA">
      <w:start w:val="1"/>
      <w:numFmt w:val="bullet"/>
      <w:lvlText w:val="•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5200A00">
      <w:start w:val="1"/>
      <w:numFmt w:val="bullet"/>
      <w:lvlText w:val="o"/>
      <w:lvlJc w:val="left"/>
      <w:pPr>
        <w:ind w:left="612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4F4C648">
      <w:start w:val="1"/>
      <w:numFmt w:val="bullet"/>
      <w:lvlText w:val="▪"/>
      <w:lvlJc w:val="left"/>
      <w:pPr>
        <w:ind w:left="68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" w15:restartNumberingAfterBreak="0">
    <w:nsid w:val="271E53D9"/>
    <w:multiLevelType w:val="hybridMultilevel"/>
    <w:tmpl w:val="ED66F938"/>
    <w:styleLink w:val="EstiloImportado20"/>
    <w:lvl w:ilvl="0" w:tplc="A0DEED4A">
      <w:start w:val="1"/>
      <w:numFmt w:val="bullet"/>
      <w:lvlText w:val="✓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8CCF550">
      <w:start w:val="1"/>
      <w:numFmt w:val="bullet"/>
      <w:lvlText w:val="o"/>
      <w:lvlJc w:val="left"/>
      <w:pPr>
        <w:ind w:left="180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95DEF3D0">
      <w:start w:val="1"/>
      <w:numFmt w:val="bullet"/>
      <w:lvlText w:val="▪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24E1FFE">
      <w:start w:val="1"/>
      <w:numFmt w:val="bullet"/>
      <w:lvlText w:val="•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C05E845C">
      <w:start w:val="1"/>
      <w:numFmt w:val="bullet"/>
      <w:lvlText w:val="o"/>
      <w:lvlJc w:val="left"/>
      <w:pPr>
        <w:ind w:left="396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A34FCC2">
      <w:start w:val="1"/>
      <w:numFmt w:val="bullet"/>
      <w:lvlText w:val="▪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D4E4CC2">
      <w:start w:val="1"/>
      <w:numFmt w:val="bullet"/>
      <w:lvlText w:val="•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5BCA0A8">
      <w:start w:val="1"/>
      <w:numFmt w:val="bullet"/>
      <w:lvlText w:val="o"/>
      <w:lvlJc w:val="left"/>
      <w:pPr>
        <w:ind w:left="612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26834CC">
      <w:start w:val="1"/>
      <w:numFmt w:val="bullet"/>
      <w:lvlText w:val="▪"/>
      <w:lvlJc w:val="left"/>
      <w:pPr>
        <w:ind w:left="68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28A02A09"/>
    <w:multiLevelType w:val="hybridMultilevel"/>
    <w:tmpl w:val="B824BB1E"/>
    <w:styleLink w:val="EstiloImportado3"/>
    <w:lvl w:ilvl="0" w:tplc="1ECE2BAE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32CC3B48">
      <w:start w:val="1"/>
      <w:numFmt w:val="bullet"/>
      <w:lvlText w:val="□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9224E5EA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84C542A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21D2DC98">
      <w:start w:val="1"/>
      <w:numFmt w:val="bullet"/>
      <w:lvlText w:val="□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C1E3BF2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A9CD34A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2D4F41E">
      <w:start w:val="1"/>
      <w:numFmt w:val="bullet"/>
      <w:lvlText w:val="□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38AD95C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29CC2101"/>
    <w:multiLevelType w:val="hybridMultilevel"/>
    <w:tmpl w:val="C1F215A8"/>
    <w:styleLink w:val="EstiloImportado40"/>
    <w:lvl w:ilvl="0" w:tplc="218C630C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CE66F04">
      <w:start w:val="1"/>
      <w:numFmt w:val="bullet"/>
      <w:lvlText w:val="o"/>
      <w:lvlJc w:val="left"/>
      <w:pPr>
        <w:ind w:left="108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078F6C2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22D226A4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EF4B60C">
      <w:start w:val="1"/>
      <w:numFmt w:val="bullet"/>
      <w:lvlText w:val="o"/>
      <w:lvlJc w:val="left"/>
      <w:pPr>
        <w:ind w:left="324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6C246F6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45A4430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CAAE298">
      <w:start w:val="1"/>
      <w:numFmt w:val="bullet"/>
      <w:lvlText w:val="o"/>
      <w:lvlJc w:val="left"/>
      <w:pPr>
        <w:ind w:left="540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DB8D878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 w15:restartNumberingAfterBreak="0">
    <w:nsid w:val="313E52BE"/>
    <w:multiLevelType w:val="hybridMultilevel"/>
    <w:tmpl w:val="F7484F02"/>
    <w:styleLink w:val="EstiloImportado13"/>
    <w:lvl w:ilvl="0" w:tplc="8AA41FFC">
      <w:start w:val="1"/>
      <w:numFmt w:val="lowerLetter"/>
      <w:lvlText w:val="%1)"/>
      <w:lvlJc w:val="left"/>
      <w:pPr>
        <w:ind w:left="3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562F91C">
      <w:start w:val="1"/>
      <w:numFmt w:val="lowerLetter"/>
      <w:lvlText w:val="%2."/>
      <w:lvlJc w:val="left"/>
      <w:pPr>
        <w:ind w:left="18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1BC2CBA">
      <w:start w:val="1"/>
      <w:numFmt w:val="lowerRoman"/>
      <w:lvlText w:val="%3."/>
      <w:lvlJc w:val="left"/>
      <w:pPr>
        <w:ind w:left="2520" w:hanging="30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FE43A7E">
      <w:start w:val="1"/>
      <w:numFmt w:val="decimal"/>
      <w:lvlText w:val="%4."/>
      <w:lvlJc w:val="left"/>
      <w:pPr>
        <w:ind w:left="32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0361230">
      <w:start w:val="1"/>
      <w:numFmt w:val="lowerLetter"/>
      <w:lvlText w:val="%5."/>
      <w:lvlJc w:val="left"/>
      <w:pPr>
        <w:ind w:left="39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3C363182">
      <w:start w:val="1"/>
      <w:numFmt w:val="lowerRoman"/>
      <w:lvlText w:val="%6."/>
      <w:lvlJc w:val="left"/>
      <w:pPr>
        <w:ind w:left="4680" w:hanging="30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F60A700">
      <w:start w:val="1"/>
      <w:numFmt w:val="decimal"/>
      <w:lvlText w:val="%7."/>
      <w:lvlJc w:val="left"/>
      <w:pPr>
        <w:ind w:left="54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E2C439E">
      <w:start w:val="1"/>
      <w:numFmt w:val="lowerLetter"/>
      <w:lvlText w:val="%8."/>
      <w:lvlJc w:val="left"/>
      <w:pPr>
        <w:ind w:left="61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9CA2068">
      <w:start w:val="1"/>
      <w:numFmt w:val="lowerRoman"/>
      <w:lvlText w:val="%9."/>
      <w:lvlJc w:val="left"/>
      <w:pPr>
        <w:ind w:left="6840" w:hanging="30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35C45D79"/>
    <w:multiLevelType w:val="hybridMultilevel"/>
    <w:tmpl w:val="529A783C"/>
    <w:styleLink w:val="EstiloImportado8"/>
    <w:lvl w:ilvl="0" w:tplc="FB2EA0E6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31C60A68">
      <w:start w:val="1"/>
      <w:numFmt w:val="bullet"/>
      <w:lvlText w:val="o"/>
      <w:lvlJc w:val="left"/>
      <w:pPr>
        <w:ind w:left="108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B504FBAC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B30C4846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EBA4EDE">
      <w:start w:val="1"/>
      <w:numFmt w:val="bullet"/>
      <w:lvlText w:val="o"/>
      <w:lvlJc w:val="left"/>
      <w:pPr>
        <w:ind w:left="324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D5E244C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A5EEF44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F68CFA4">
      <w:start w:val="1"/>
      <w:numFmt w:val="bullet"/>
      <w:lvlText w:val="o"/>
      <w:lvlJc w:val="left"/>
      <w:pPr>
        <w:ind w:left="540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CD49BF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37FA3F41"/>
    <w:multiLevelType w:val="hybridMultilevel"/>
    <w:tmpl w:val="D12297E4"/>
    <w:styleLink w:val="EstiloImportado19"/>
    <w:lvl w:ilvl="0" w:tplc="A2E4B360">
      <w:start w:val="1"/>
      <w:numFmt w:val="lowerLetter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E3F25D7E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1D80036">
      <w:start w:val="1"/>
      <w:numFmt w:val="lowerRoman"/>
      <w:lvlText w:val="%3."/>
      <w:lvlJc w:val="left"/>
      <w:pPr>
        <w:ind w:left="216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EAF17C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71A3C40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73A7EDE">
      <w:start w:val="1"/>
      <w:numFmt w:val="lowerRoman"/>
      <w:lvlText w:val="%6."/>
      <w:lvlJc w:val="left"/>
      <w:pPr>
        <w:ind w:left="432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7E1C5DF4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20EC064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0EADF30">
      <w:start w:val="1"/>
      <w:numFmt w:val="lowerRoman"/>
      <w:lvlText w:val="%9."/>
      <w:lvlJc w:val="left"/>
      <w:pPr>
        <w:ind w:left="648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3D1A5B15"/>
    <w:multiLevelType w:val="hybridMultilevel"/>
    <w:tmpl w:val="E376A2A4"/>
    <w:styleLink w:val="EstiloImportado7"/>
    <w:lvl w:ilvl="0" w:tplc="0540C00C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DCEC2BA">
      <w:start w:val="1"/>
      <w:numFmt w:val="bullet"/>
      <w:lvlText w:val="o"/>
      <w:lvlJc w:val="left"/>
      <w:pPr>
        <w:ind w:left="108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26299F2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164CB70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2A8D502">
      <w:start w:val="1"/>
      <w:numFmt w:val="bullet"/>
      <w:lvlText w:val="o"/>
      <w:lvlJc w:val="left"/>
      <w:pPr>
        <w:ind w:left="324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539AA618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7F6C49A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3F6F014">
      <w:start w:val="1"/>
      <w:numFmt w:val="bullet"/>
      <w:lvlText w:val="o"/>
      <w:lvlJc w:val="left"/>
      <w:pPr>
        <w:ind w:left="540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5DCA502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43BA02DA"/>
    <w:multiLevelType w:val="multilevel"/>
    <w:tmpl w:val="B87CF434"/>
    <w:styleLink w:val="EstiloImportado10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2.%3."/>
      <w:lvlJc w:val="left"/>
      <w:pPr>
        <w:ind w:left="720" w:hanging="7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2.%3.%4."/>
      <w:lvlJc w:val="left"/>
      <w:pPr>
        <w:ind w:left="720" w:hanging="7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2.%3.%4.%5."/>
      <w:lvlJc w:val="left"/>
      <w:pPr>
        <w:ind w:left="1080" w:hanging="10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2.%3.%4.%5.%6."/>
      <w:lvlJc w:val="left"/>
      <w:pPr>
        <w:ind w:left="1080" w:hanging="10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2.%3.%4.%5.%6.%7."/>
      <w:lvlJc w:val="left"/>
      <w:pPr>
        <w:ind w:left="1440" w:hanging="14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2.%3.%4.%5.%6.%7.%8."/>
      <w:lvlJc w:val="left"/>
      <w:pPr>
        <w:ind w:left="1440" w:hanging="14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2.%3.%4.%5.%6.%7.%8.%9."/>
      <w:lvlJc w:val="left"/>
      <w:pPr>
        <w:ind w:left="1800" w:hanging="18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5" w15:restartNumberingAfterBreak="0">
    <w:nsid w:val="476A00EE"/>
    <w:multiLevelType w:val="hybridMultilevel"/>
    <w:tmpl w:val="B60A54C0"/>
    <w:styleLink w:val="EstiloImportado50"/>
    <w:lvl w:ilvl="0" w:tplc="9D069B66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F22BF0">
      <w:start w:val="1"/>
      <w:numFmt w:val="bullet"/>
      <w:lvlText w:val="o"/>
      <w:lvlJc w:val="left"/>
      <w:pPr>
        <w:ind w:left="108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AD6F07E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FD8976C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756FCBE">
      <w:start w:val="1"/>
      <w:numFmt w:val="bullet"/>
      <w:lvlText w:val="o"/>
      <w:lvlJc w:val="left"/>
      <w:pPr>
        <w:ind w:left="324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A0A06B4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9320C56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F60D5A2">
      <w:start w:val="1"/>
      <w:numFmt w:val="bullet"/>
      <w:lvlText w:val="o"/>
      <w:lvlJc w:val="left"/>
      <w:pPr>
        <w:ind w:left="540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9129450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6" w15:restartNumberingAfterBreak="0">
    <w:nsid w:val="4E30464C"/>
    <w:multiLevelType w:val="hybridMultilevel"/>
    <w:tmpl w:val="0A1ACC3A"/>
    <w:styleLink w:val="EstiloImportado9"/>
    <w:lvl w:ilvl="0" w:tplc="5CC2073A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9B4016A">
      <w:start w:val="1"/>
      <w:numFmt w:val="bullet"/>
      <w:lvlText w:val="o"/>
      <w:lvlJc w:val="left"/>
      <w:pPr>
        <w:ind w:left="108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56ABBC0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09CFD5C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7D62818">
      <w:start w:val="1"/>
      <w:numFmt w:val="bullet"/>
      <w:lvlText w:val="o"/>
      <w:lvlJc w:val="left"/>
      <w:pPr>
        <w:ind w:left="324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C78422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3D6A68C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EEC8FE6">
      <w:start w:val="1"/>
      <w:numFmt w:val="bullet"/>
      <w:lvlText w:val="o"/>
      <w:lvlJc w:val="left"/>
      <w:pPr>
        <w:ind w:left="540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C121E62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7" w15:restartNumberingAfterBreak="0">
    <w:nsid w:val="4E9E38E3"/>
    <w:multiLevelType w:val="hybridMultilevel"/>
    <w:tmpl w:val="3DD0E520"/>
    <w:styleLink w:val="EstiloImportado4"/>
    <w:lvl w:ilvl="0" w:tplc="B09E285A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58CD8C8">
      <w:start w:val="1"/>
      <w:numFmt w:val="bullet"/>
      <w:lvlText w:val="□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D6CA9D2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A32BAB6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6020266">
      <w:start w:val="1"/>
      <w:numFmt w:val="bullet"/>
      <w:lvlText w:val="□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7026BC1E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4F086BB6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132B162">
      <w:start w:val="1"/>
      <w:numFmt w:val="bullet"/>
      <w:lvlText w:val="□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ED69838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51D22EA4"/>
    <w:multiLevelType w:val="hybridMultilevel"/>
    <w:tmpl w:val="2D3A67CA"/>
    <w:styleLink w:val="EstiloImportado16"/>
    <w:lvl w:ilvl="0" w:tplc="50C6314A">
      <w:start w:val="1"/>
      <w:numFmt w:val="bullet"/>
      <w:lvlText w:val="✓"/>
      <w:lvlJc w:val="left"/>
      <w:pPr>
        <w:ind w:left="7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EF846A8">
      <w:start w:val="1"/>
      <w:numFmt w:val="bullet"/>
      <w:lvlText w:val="o"/>
      <w:lvlJc w:val="left"/>
      <w:pPr>
        <w:ind w:left="144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6EBB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0D6048E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2C2E3EC6">
      <w:start w:val="1"/>
      <w:numFmt w:val="bullet"/>
      <w:lvlText w:val="o"/>
      <w:lvlJc w:val="left"/>
      <w:pPr>
        <w:ind w:left="360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C316977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36E82A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893E0">
      <w:start w:val="1"/>
      <w:numFmt w:val="bullet"/>
      <w:lvlText w:val="o"/>
      <w:lvlJc w:val="left"/>
      <w:pPr>
        <w:ind w:left="576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7BA504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9" w15:restartNumberingAfterBreak="0">
    <w:nsid w:val="5C6C5A63"/>
    <w:multiLevelType w:val="hybridMultilevel"/>
    <w:tmpl w:val="B816BBC6"/>
    <w:styleLink w:val="EstiloImportado18"/>
    <w:lvl w:ilvl="0" w:tplc="4C884D9A">
      <w:start w:val="1"/>
      <w:numFmt w:val="bullet"/>
      <w:lvlText w:val="✓"/>
      <w:lvlJc w:val="left"/>
      <w:pPr>
        <w:ind w:left="7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A2505B72">
      <w:start w:val="1"/>
      <w:numFmt w:val="bullet"/>
      <w:lvlText w:val="o"/>
      <w:lvlJc w:val="left"/>
      <w:pPr>
        <w:ind w:left="144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5DA953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7D8F710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80835AE">
      <w:start w:val="1"/>
      <w:numFmt w:val="bullet"/>
      <w:lvlText w:val="o"/>
      <w:lvlJc w:val="left"/>
      <w:pPr>
        <w:ind w:left="360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1F2AD2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B1547ED6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EDA4DE4">
      <w:start w:val="1"/>
      <w:numFmt w:val="bullet"/>
      <w:lvlText w:val="o"/>
      <w:lvlJc w:val="left"/>
      <w:pPr>
        <w:ind w:left="576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ADEFED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5CAC6AD5"/>
    <w:multiLevelType w:val="hybridMultilevel"/>
    <w:tmpl w:val="76FC3F42"/>
    <w:styleLink w:val="EstiloImportado200"/>
    <w:lvl w:ilvl="0" w:tplc="328A4890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4266B08">
      <w:start w:val="1"/>
      <w:numFmt w:val="bullet"/>
      <w:lvlText w:val="o"/>
      <w:lvlJc w:val="left"/>
      <w:pPr>
        <w:ind w:left="108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5985EBC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D5F6D600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96E79A8">
      <w:start w:val="1"/>
      <w:numFmt w:val="bullet"/>
      <w:lvlText w:val="o"/>
      <w:lvlJc w:val="left"/>
      <w:pPr>
        <w:ind w:left="324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50ED862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B0BCBD72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0B0EF08">
      <w:start w:val="1"/>
      <w:numFmt w:val="bullet"/>
      <w:lvlText w:val="o"/>
      <w:lvlJc w:val="left"/>
      <w:pPr>
        <w:ind w:left="540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9FF87AA4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1" w15:restartNumberingAfterBreak="0">
    <w:nsid w:val="62D37AED"/>
    <w:multiLevelType w:val="hybridMultilevel"/>
    <w:tmpl w:val="4B009E68"/>
    <w:styleLink w:val="EstiloImportado60"/>
    <w:lvl w:ilvl="0" w:tplc="A67C7190">
      <w:start w:val="1"/>
      <w:numFmt w:val="lowerLetter"/>
      <w:lvlText w:val="%1)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38C080AA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93E66574">
      <w:start w:val="1"/>
      <w:numFmt w:val="lowerRoman"/>
      <w:lvlText w:val="%3."/>
      <w:lvlJc w:val="left"/>
      <w:pPr>
        <w:ind w:left="180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9CE0E34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2B9AFA54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8A0DCC6">
      <w:start w:val="1"/>
      <w:numFmt w:val="lowerRoman"/>
      <w:lvlText w:val="%6."/>
      <w:lvlJc w:val="left"/>
      <w:pPr>
        <w:ind w:left="396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73A8692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CB41D38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DCE0A0A">
      <w:start w:val="1"/>
      <w:numFmt w:val="lowerRoman"/>
      <w:lvlText w:val="%9."/>
      <w:lvlJc w:val="left"/>
      <w:pPr>
        <w:ind w:left="612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2" w15:restartNumberingAfterBreak="0">
    <w:nsid w:val="64222571"/>
    <w:multiLevelType w:val="hybridMultilevel"/>
    <w:tmpl w:val="2F427DA8"/>
    <w:styleLink w:val="EstiloImportado100"/>
    <w:lvl w:ilvl="0" w:tplc="FAA63718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A2FF90">
      <w:start w:val="1"/>
      <w:numFmt w:val="bullet"/>
      <w:lvlText w:val="o"/>
      <w:lvlJc w:val="left"/>
      <w:pPr>
        <w:ind w:left="108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630A41A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242AE96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E1632BE">
      <w:start w:val="1"/>
      <w:numFmt w:val="bullet"/>
      <w:lvlText w:val="o"/>
      <w:lvlJc w:val="left"/>
      <w:pPr>
        <w:ind w:left="324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146F4F4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B3C207A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9DA4D94">
      <w:start w:val="1"/>
      <w:numFmt w:val="bullet"/>
      <w:lvlText w:val="o"/>
      <w:lvlJc w:val="left"/>
      <w:pPr>
        <w:ind w:left="540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51AD438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3" w15:restartNumberingAfterBreak="0">
    <w:nsid w:val="6C677383"/>
    <w:multiLevelType w:val="hybridMultilevel"/>
    <w:tmpl w:val="62F831BA"/>
    <w:styleLink w:val="EstiloImportado30"/>
    <w:lvl w:ilvl="0" w:tplc="0F64B73C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E08B320">
      <w:start w:val="1"/>
      <w:numFmt w:val="bullet"/>
      <w:lvlText w:val="o"/>
      <w:lvlJc w:val="left"/>
      <w:pPr>
        <w:ind w:left="108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1DC6B96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D6A89276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18CF2EA">
      <w:start w:val="1"/>
      <w:numFmt w:val="bullet"/>
      <w:lvlText w:val="o"/>
      <w:lvlJc w:val="left"/>
      <w:pPr>
        <w:ind w:left="324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B4C2D04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CB89872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59C44CE">
      <w:start w:val="1"/>
      <w:numFmt w:val="bullet"/>
      <w:lvlText w:val="o"/>
      <w:lvlJc w:val="left"/>
      <w:pPr>
        <w:ind w:left="540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2185972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4" w15:restartNumberingAfterBreak="0">
    <w:nsid w:val="6D4411D3"/>
    <w:multiLevelType w:val="hybridMultilevel"/>
    <w:tmpl w:val="2294E720"/>
    <w:styleLink w:val="EstiloImportado14"/>
    <w:lvl w:ilvl="0" w:tplc="56E26E78">
      <w:start w:val="1"/>
      <w:numFmt w:val="bullet"/>
      <w:lvlText w:val="✓"/>
      <w:lvlJc w:val="left"/>
      <w:pPr>
        <w:ind w:left="7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350FD30">
      <w:start w:val="1"/>
      <w:numFmt w:val="bullet"/>
      <w:lvlText w:val="o"/>
      <w:lvlJc w:val="left"/>
      <w:pPr>
        <w:ind w:left="144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AA87922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942811C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7FC89C6">
      <w:start w:val="1"/>
      <w:numFmt w:val="bullet"/>
      <w:lvlText w:val="o"/>
      <w:lvlJc w:val="left"/>
      <w:pPr>
        <w:ind w:left="360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7EADA68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F56DA6E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F72B80A">
      <w:start w:val="1"/>
      <w:numFmt w:val="bullet"/>
      <w:lvlText w:val="o"/>
      <w:lvlJc w:val="left"/>
      <w:pPr>
        <w:ind w:left="576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4EC8D14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5" w15:restartNumberingAfterBreak="0">
    <w:nsid w:val="6FF55AF6"/>
    <w:multiLevelType w:val="hybridMultilevel"/>
    <w:tmpl w:val="A3D48690"/>
    <w:styleLink w:val="EstiloImportado21"/>
    <w:lvl w:ilvl="0" w:tplc="AC2813A2">
      <w:start w:val="1"/>
      <w:numFmt w:val="bullet"/>
      <w:lvlText w:val="✓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03E5050">
      <w:start w:val="1"/>
      <w:numFmt w:val="bullet"/>
      <w:lvlText w:val="o"/>
      <w:lvlJc w:val="left"/>
      <w:pPr>
        <w:ind w:left="216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F3210C4">
      <w:start w:val="1"/>
      <w:numFmt w:val="bullet"/>
      <w:lvlText w:val="▪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92D302">
      <w:start w:val="1"/>
      <w:numFmt w:val="bullet"/>
      <w:lvlText w:val="•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BC26276">
      <w:start w:val="1"/>
      <w:numFmt w:val="bullet"/>
      <w:lvlText w:val="o"/>
      <w:lvlJc w:val="left"/>
      <w:pPr>
        <w:ind w:left="432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C13A5DFA">
      <w:start w:val="1"/>
      <w:numFmt w:val="bullet"/>
      <w:lvlText w:val="▪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6A00936">
      <w:start w:val="1"/>
      <w:numFmt w:val="bullet"/>
      <w:lvlText w:val="•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9B409D0">
      <w:start w:val="1"/>
      <w:numFmt w:val="bullet"/>
      <w:lvlText w:val="o"/>
      <w:lvlJc w:val="left"/>
      <w:pPr>
        <w:ind w:left="648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4568BB6">
      <w:start w:val="1"/>
      <w:numFmt w:val="bullet"/>
      <w:lvlText w:val="▪"/>
      <w:lvlJc w:val="left"/>
      <w:pPr>
        <w:ind w:left="72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6" w15:restartNumberingAfterBreak="0">
    <w:nsid w:val="7077529A"/>
    <w:multiLevelType w:val="hybridMultilevel"/>
    <w:tmpl w:val="63A4FCE2"/>
    <w:styleLink w:val="EstiloImportado5"/>
    <w:lvl w:ilvl="0" w:tplc="22FA1C1A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0802B62">
      <w:start w:val="1"/>
      <w:numFmt w:val="bullet"/>
      <w:lvlText w:val="□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F3A85D8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5D8F374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C5AABC4">
      <w:start w:val="1"/>
      <w:numFmt w:val="bullet"/>
      <w:lvlText w:val="□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2CAF59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7125EEA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A00FDA2">
      <w:start w:val="1"/>
      <w:numFmt w:val="bullet"/>
      <w:lvlText w:val="□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BD46860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7" w15:restartNumberingAfterBreak="0">
    <w:nsid w:val="764D2DB4"/>
    <w:multiLevelType w:val="hybridMultilevel"/>
    <w:tmpl w:val="33F82B08"/>
    <w:styleLink w:val="EstiloImportado15"/>
    <w:lvl w:ilvl="0" w:tplc="332444B8">
      <w:start w:val="1"/>
      <w:numFmt w:val="bullet"/>
      <w:lvlText w:val="✓"/>
      <w:lvlJc w:val="left"/>
      <w:pPr>
        <w:ind w:left="7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9000336">
      <w:start w:val="1"/>
      <w:numFmt w:val="bullet"/>
      <w:lvlText w:val="o"/>
      <w:lvlJc w:val="left"/>
      <w:pPr>
        <w:ind w:left="144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232EEA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95E9B5A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224918A">
      <w:start w:val="1"/>
      <w:numFmt w:val="bullet"/>
      <w:lvlText w:val="o"/>
      <w:lvlJc w:val="left"/>
      <w:pPr>
        <w:ind w:left="360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5EE71E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4F20F60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5807264">
      <w:start w:val="1"/>
      <w:numFmt w:val="bullet"/>
      <w:lvlText w:val="o"/>
      <w:lvlJc w:val="left"/>
      <w:pPr>
        <w:ind w:left="5760" w:hanging="360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10E39A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8" w15:restartNumberingAfterBreak="0">
    <w:nsid w:val="7C83701D"/>
    <w:multiLevelType w:val="hybridMultilevel"/>
    <w:tmpl w:val="8EC82060"/>
    <w:styleLink w:val="EstiloImportado17"/>
    <w:lvl w:ilvl="0" w:tplc="656672A0">
      <w:start w:val="1"/>
      <w:numFmt w:val="lowerLetter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278E1AE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67630E2">
      <w:start w:val="1"/>
      <w:numFmt w:val="lowerRoman"/>
      <w:lvlText w:val="%3."/>
      <w:lvlJc w:val="left"/>
      <w:pPr>
        <w:ind w:left="216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C303FA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8000BBE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372BBFC">
      <w:start w:val="1"/>
      <w:numFmt w:val="lowerRoman"/>
      <w:lvlText w:val="%6."/>
      <w:lvlJc w:val="left"/>
      <w:pPr>
        <w:ind w:left="432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27C097C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1E8CF34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9C01CB0">
      <w:start w:val="1"/>
      <w:numFmt w:val="lowerRoman"/>
      <w:lvlText w:val="%9."/>
      <w:lvlJc w:val="left"/>
      <w:pPr>
        <w:ind w:left="648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3"/>
  </w:num>
  <w:num w:numId="2">
    <w:abstractNumId w:val="14"/>
  </w:num>
  <w:num w:numId="3">
    <w:abstractNumId w:val="5"/>
  </w:num>
  <w:num w:numId="4">
    <w:abstractNumId w:val="8"/>
  </w:num>
  <w:num w:numId="5">
    <w:abstractNumId w:val="17"/>
  </w:num>
  <w:num w:numId="6">
    <w:abstractNumId w:val="26"/>
  </w:num>
  <w:num w:numId="7">
    <w:abstractNumId w:val="4"/>
  </w:num>
  <w:num w:numId="8">
    <w:abstractNumId w:val="20"/>
  </w:num>
  <w:num w:numId="9">
    <w:abstractNumId w:val="23"/>
  </w:num>
  <w:num w:numId="10">
    <w:abstractNumId w:val="10"/>
  </w:num>
  <w:num w:numId="11">
    <w:abstractNumId w:val="9"/>
  </w:num>
  <w:num w:numId="12">
    <w:abstractNumId w:val="15"/>
  </w:num>
  <w:num w:numId="13">
    <w:abstractNumId w:val="21"/>
  </w:num>
  <w:num w:numId="14">
    <w:abstractNumId w:val="13"/>
  </w:num>
  <w:num w:numId="15">
    <w:abstractNumId w:val="11"/>
  </w:num>
  <w:num w:numId="16">
    <w:abstractNumId w:val="16"/>
  </w:num>
  <w:num w:numId="17">
    <w:abstractNumId w:val="22"/>
  </w:num>
  <w:num w:numId="18">
    <w:abstractNumId w:val="2"/>
  </w:num>
  <w:num w:numId="19">
    <w:abstractNumId w:val="6"/>
  </w:num>
  <w:num w:numId="20">
    <w:abstractNumId w:val="24"/>
  </w:num>
  <w:num w:numId="21">
    <w:abstractNumId w:val="27"/>
  </w:num>
  <w:num w:numId="22">
    <w:abstractNumId w:val="18"/>
  </w:num>
  <w:num w:numId="23">
    <w:abstractNumId w:val="28"/>
  </w:num>
  <w:num w:numId="24">
    <w:abstractNumId w:val="19"/>
  </w:num>
  <w:num w:numId="25">
    <w:abstractNumId w:val="12"/>
  </w:num>
  <w:num w:numId="26">
    <w:abstractNumId w:val="7"/>
  </w:num>
  <w:num w:numId="27">
    <w:abstractNumId w:val="25"/>
  </w:num>
  <w:num w:numId="28">
    <w:abstractNumId w:val="0"/>
  </w:num>
  <w:num w:numId="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NDM0MzA3NrAwMzRQ0lEKTi0uzszPAykwrgUAxXFlVSwAAAA="/>
  </w:docVars>
  <w:rsids>
    <w:rsidRoot w:val="00B25627"/>
    <w:rsid w:val="00093BE1"/>
    <w:rsid w:val="0010362D"/>
    <w:rsid w:val="002A1392"/>
    <w:rsid w:val="008763E2"/>
    <w:rsid w:val="00B25627"/>
    <w:rsid w:val="00B76389"/>
    <w:rsid w:val="00CF1859"/>
    <w:rsid w:val="00D216B9"/>
    <w:rsid w:val="00DB5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ADAF2C7"/>
  <w15:chartTrackingRefBased/>
  <w15:docId w15:val="{777E8FB0-727A-47C4-AF9B-90A2B74A4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256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Ttulo1">
    <w:name w:val="heading 1"/>
    <w:next w:val="Corpo"/>
    <w:link w:val="Ttulo1Char"/>
    <w:uiPriority w:val="9"/>
    <w:qFormat/>
    <w:rsid w:val="00B256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240" w:after="0" w:line="240" w:lineRule="auto"/>
      <w:outlineLvl w:val="0"/>
    </w:pPr>
    <w:rPr>
      <w:rFonts w:ascii="Calibri Light" w:eastAsia="Calibri Light" w:hAnsi="Calibri Light" w:cs="Calibri Light"/>
      <w:color w:val="2F5496"/>
      <w:sz w:val="32"/>
      <w:szCs w:val="32"/>
      <w:u w:color="2F5496"/>
      <w:bdr w:val="nil"/>
      <w:lang w:val="en-US" w:eastAsia="pt-BR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B25627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after="60" w:line="259" w:lineRule="auto"/>
      <w:outlineLvl w:val="1"/>
    </w:pPr>
    <w:rPr>
      <w:rFonts w:ascii="Calibri Light" w:eastAsia="Times New Roman" w:hAnsi="Calibri Light"/>
      <w:b/>
      <w:bCs/>
      <w:i/>
      <w:iCs/>
      <w:sz w:val="28"/>
      <w:szCs w:val="28"/>
      <w:bdr w:val="none" w:sz="0" w:space="0" w:color="auto"/>
      <w:lang w:val="x-none" w:eastAsia="x-none"/>
    </w:rPr>
  </w:style>
  <w:style w:type="paragraph" w:styleId="Ttulo3">
    <w:name w:val="heading 3"/>
    <w:basedOn w:val="Normal"/>
    <w:link w:val="Ttulo3Char"/>
    <w:uiPriority w:val="9"/>
    <w:qFormat/>
    <w:rsid w:val="00B256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  <w:bdr w:val="none" w:sz="0" w:space="0" w:color="auto"/>
      <w:lang w:val="en-GB" w:eastAsia="en-GB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B2562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B25627"/>
    <w:rPr>
      <w:rFonts w:ascii="Calibri Light" w:eastAsia="Calibri Light" w:hAnsi="Calibri Light" w:cs="Calibri Light"/>
      <w:color w:val="2F5496"/>
      <w:sz w:val="32"/>
      <w:szCs w:val="32"/>
      <w:u w:color="2F5496"/>
      <w:bdr w:val="nil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semiHidden/>
    <w:rsid w:val="00B25627"/>
    <w:rPr>
      <w:rFonts w:ascii="Calibri Light" w:eastAsia="Times New Roman" w:hAnsi="Calibri Light" w:cs="Times New Roman"/>
      <w:b/>
      <w:bCs/>
      <w:i/>
      <w:iCs/>
      <w:sz w:val="28"/>
      <w:szCs w:val="28"/>
      <w:lang w:val="x-none" w:eastAsia="x-none"/>
    </w:rPr>
  </w:style>
  <w:style w:type="character" w:customStyle="1" w:styleId="Ttulo3Char">
    <w:name w:val="Título 3 Char"/>
    <w:basedOn w:val="Fontepargpadro"/>
    <w:link w:val="Ttulo3"/>
    <w:uiPriority w:val="9"/>
    <w:rsid w:val="00B25627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Ttulo4Char">
    <w:name w:val="Título 4 Char"/>
    <w:basedOn w:val="Fontepargpadro"/>
    <w:link w:val="Ttulo4"/>
    <w:uiPriority w:val="9"/>
    <w:semiHidden/>
    <w:rsid w:val="00B25627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bdr w:val="nil"/>
      <w:lang w:val="en-US"/>
    </w:rPr>
  </w:style>
  <w:style w:type="character" w:styleId="Hyperlink">
    <w:name w:val="Hyperlink"/>
    <w:uiPriority w:val="99"/>
    <w:rsid w:val="00B25627"/>
    <w:rPr>
      <w:u w:val="single"/>
    </w:rPr>
  </w:style>
  <w:style w:type="table" w:customStyle="1" w:styleId="TableNormal1">
    <w:name w:val="Table Normal1"/>
    <w:rsid w:val="00B256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val="pt-BR" w:eastAsia="pt-BR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abealhoeRodap">
    <w:name w:val="Cabeçalho e Rodapé"/>
    <w:rsid w:val="00B25627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:lang w:val="pt-BR" w:eastAsia="pt-BR"/>
    </w:rPr>
  </w:style>
  <w:style w:type="paragraph" w:customStyle="1" w:styleId="CorpoA">
    <w:name w:val="Corpo A"/>
    <w:rsid w:val="00B256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Calibri" w:hAnsi="Calibri" w:cs="Calibri"/>
      <w:color w:val="000000"/>
      <w:u w:color="000000"/>
      <w:bdr w:val="nil"/>
      <w:lang w:val="pt-PT" w:eastAsia="pt-BR"/>
    </w:rPr>
  </w:style>
  <w:style w:type="paragraph" w:styleId="Rodap">
    <w:name w:val="footer"/>
    <w:link w:val="RodapChar"/>
    <w:uiPriority w:val="99"/>
    <w:rsid w:val="00B25627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419"/>
        <w:tab w:val="right" w:pos="8838"/>
      </w:tabs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  <w:lang w:val="pt-BR" w:eastAsia="pt-BR"/>
    </w:rPr>
  </w:style>
  <w:style w:type="character" w:customStyle="1" w:styleId="RodapChar">
    <w:name w:val="Rodapé Char"/>
    <w:basedOn w:val="Fontepargpadro"/>
    <w:link w:val="Rodap"/>
    <w:uiPriority w:val="99"/>
    <w:rsid w:val="00B25627"/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  <w:lang w:val="pt-BR" w:eastAsia="pt-BR"/>
    </w:rPr>
  </w:style>
  <w:style w:type="paragraph" w:customStyle="1" w:styleId="CorpoB">
    <w:name w:val="Corpo B"/>
    <w:rsid w:val="00B256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pt-PT" w:eastAsia="pt-BR"/>
    </w:rPr>
  </w:style>
  <w:style w:type="character" w:customStyle="1" w:styleId="Nenhum">
    <w:name w:val="Nenhum"/>
    <w:rsid w:val="00B25627"/>
  </w:style>
  <w:style w:type="character" w:customStyle="1" w:styleId="Hyperlink0">
    <w:name w:val="Hyperlink.0"/>
    <w:basedOn w:val="Nenhum"/>
    <w:rsid w:val="00B25627"/>
    <w:rPr>
      <w:rFonts w:ascii="Times New Roman" w:eastAsia="Times New Roman" w:hAnsi="Times New Roman" w:cs="Times New Roman"/>
      <w:i/>
      <w:iCs/>
      <w:shd w:val="clear" w:color="auto" w:fill="FFFFFF"/>
      <w:lang w:val="pt-PT"/>
    </w:rPr>
  </w:style>
  <w:style w:type="paragraph" w:customStyle="1" w:styleId="ListaColorida-nfase11">
    <w:name w:val="Lista Colorida - Ênfase 11"/>
    <w:uiPriority w:val="99"/>
    <w:qFormat/>
    <w:rsid w:val="00B256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Calibri" w:eastAsia="Calibri" w:hAnsi="Calibri" w:cs="Calibri"/>
      <w:color w:val="000000"/>
      <w:u w:color="000000"/>
      <w:bdr w:val="nil"/>
      <w:lang w:val="en-US" w:eastAsia="pt-BR"/>
    </w:rPr>
  </w:style>
  <w:style w:type="paragraph" w:customStyle="1" w:styleId="Corpo">
    <w:name w:val="Corpo"/>
    <w:rsid w:val="00B256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pt-PT" w:eastAsia="pt-BR"/>
    </w:rPr>
  </w:style>
  <w:style w:type="paragraph" w:styleId="CabealhodoSumrio">
    <w:name w:val="TOC Heading"/>
    <w:next w:val="Corpo"/>
    <w:uiPriority w:val="39"/>
    <w:qFormat/>
    <w:rsid w:val="00B256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240" w:after="0"/>
    </w:pPr>
    <w:rPr>
      <w:rFonts w:ascii="Calibri Light" w:eastAsia="Calibri Light" w:hAnsi="Calibri Light" w:cs="Calibri Light"/>
      <w:color w:val="2F5496"/>
      <w:sz w:val="32"/>
      <w:szCs w:val="32"/>
      <w:u w:color="2F5496"/>
      <w:bdr w:val="nil"/>
      <w:lang w:val="en-US" w:eastAsia="pt-BR"/>
    </w:rPr>
  </w:style>
  <w:style w:type="paragraph" w:styleId="Sumrio1">
    <w:name w:val="toc 1"/>
    <w:uiPriority w:val="39"/>
    <w:rsid w:val="00B25627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440"/>
        <w:tab w:val="right" w:leader="dot" w:pos="8828"/>
      </w:tabs>
      <w:spacing w:after="100"/>
    </w:pPr>
    <w:rPr>
      <w:rFonts w:ascii="Calibri" w:eastAsia="Calibri" w:hAnsi="Calibri" w:cs="Calibri"/>
      <w:color w:val="000000"/>
      <w:u w:color="000000"/>
      <w:bdr w:val="nil"/>
      <w:lang w:val="en-US" w:eastAsia="pt-BR"/>
    </w:rPr>
  </w:style>
  <w:style w:type="numbering" w:customStyle="1" w:styleId="EstiloImportado1">
    <w:name w:val="Estilo Importado 1"/>
    <w:rsid w:val="00B25627"/>
    <w:pPr>
      <w:numPr>
        <w:numId w:val="1"/>
      </w:numPr>
    </w:pPr>
  </w:style>
  <w:style w:type="numbering" w:customStyle="1" w:styleId="EstiloImportado10">
    <w:name w:val="Estilo Importado 1.0"/>
    <w:rsid w:val="00B25627"/>
    <w:pPr>
      <w:numPr>
        <w:numId w:val="2"/>
      </w:numPr>
    </w:pPr>
  </w:style>
  <w:style w:type="paragraph" w:customStyle="1" w:styleId="Default">
    <w:name w:val="Default"/>
    <w:link w:val="DefaultChar"/>
    <w:rsid w:val="00B256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mbria" w:eastAsia="Cambria" w:hAnsi="Cambria" w:cs="Cambria"/>
      <w:color w:val="000000"/>
      <w:sz w:val="24"/>
      <w:szCs w:val="24"/>
      <w:u w:color="000000"/>
      <w:bdr w:val="nil"/>
      <w:lang w:val="en-US" w:eastAsia="pt-BR"/>
    </w:rPr>
  </w:style>
  <w:style w:type="numbering" w:customStyle="1" w:styleId="EstiloImportado2">
    <w:name w:val="Estilo Importado 2"/>
    <w:rsid w:val="00B25627"/>
    <w:pPr>
      <w:numPr>
        <w:numId w:val="3"/>
      </w:numPr>
    </w:pPr>
  </w:style>
  <w:style w:type="paragraph" w:customStyle="1" w:styleId="Padro">
    <w:name w:val="Padrão"/>
    <w:rsid w:val="00B256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bdr w:val="nil"/>
      <w:lang w:val="pt-BR" w:eastAsia="pt-BR"/>
    </w:rPr>
  </w:style>
  <w:style w:type="numbering" w:customStyle="1" w:styleId="EstiloImportado3">
    <w:name w:val="Estilo Importado 3"/>
    <w:rsid w:val="00B25627"/>
    <w:pPr>
      <w:numPr>
        <w:numId w:val="4"/>
      </w:numPr>
    </w:pPr>
  </w:style>
  <w:style w:type="numbering" w:customStyle="1" w:styleId="EstiloImportado4">
    <w:name w:val="Estilo Importado 4"/>
    <w:rsid w:val="00B25627"/>
    <w:pPr>
      <w:numPr>
        <w:numId w:val="5"/>
      </w:numPr>
    </w:pPr>
  </w:style>
  <w:style w:type="paragraph" w:customStyle="1" w:styleId="CorpoBA">
    <w:name w:val="Corpo B A"/>
    <w:rsid w:val="00B256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pt-PT" w:eastAsia="pt-BR"/>
    </w:rPr>
  </w:style>
  <w:style w:type="character" w:customStyle="1" w:styleId="Hyperlink4">
    <w:name w:val="Hyperlink.4"/>
    <w:rsid w:val="00B25627"/>
    <w:rPr>
      <w:shd w:val="clear" w:color="auto" w:fill="FFFFFF"/>
      <w:lang w:val="pt-PT"/>
    </w:rPr>
  </w:style>
  <w:style w:type="character" w:customStyle="1" w:styleId="Hyperlink00">
    <w:name w:val="Hyperlink.0.0"/>
    <w:rsid w:val="00B25627"/>
    <w:rPr>
      <w:rFonts w:ascii="Times New Roman" w:hAnsi="Times New Roman"/>
      <w:color w:val="0563C1"/>
      <w:u w:val="single" w:color="0563C1"/>
      <w:lang w:val="pt-PT"/>
    </w:rPr>
  </w:style>
  <w:style w:type="character" w:customStyle="1" w:styleId="Hyperlink1">
    <w:name w:val="Hyperlink.1"/>
    <w:rsid w:val="00B25627"/>
    <w:rPr>
      <w:color w:val="000000"/>
      <w:u w:val="single" w:color="000000"/>
      <w:lang w:val="pt-PT"/>
    </w:rPr>
  </w:style>
  <w:style w:type="character" w:customStyle="1" w:styleId="Hyperlink2">
    <w:name w:val="Hyperlink.2"/>
    <w:basedOn w:val="Nenhum"/>
    <w:rsid w:val="00B25627"/>
    <w:rPr>
      <w:rFonts w:ascii="Times New Roman" w:eastAsia="Times New Roman" w:hAnsi="Times New Roman" w:cs="Times New Roman"/>
      <w:i/>
      <w:iCs/>
      <w:color w:val="000000"/>
      <w:u w:val="none" w:color="000000"/>
      <w:shd w:val="clear" w:color="auto" w:fill="FFFFFF"/>
      <w:lang w:val="pt-PT"/>
    </w:rPr>
  </w:style>
  <w:style w:type="character" w:customStyle="1" w:styleId="Link">
    <w:name w:val="Link"/>
    <w:rsid w:val="00B25627"/>
    <w:rPr>
      <w:color w:val="0563C1"/>
      <w:u w:val="single" w:color="0563C1"/>
    </w:rPr>
  </w:style>
  <w:style w:type="character" w:customStyle="1" w:styleId="Hyperlink3">
    <w:name w:val="Hyperlink.3"/>
    <w:basedOn w:val="Link"/>
    <w:rsid w:val="00B25627"/>
    <w:rPr>
      <w:color w:val="000000"/>
      <w:sz w:val="18"/>
      <w:szCs w:val="18"/>
      <w:u w:val="single" w:color="000000"/>
      <w:lang w:val="pt-PT"/>
    </w:rPr>
  </w:style>
  <w:style w:type="character" w:customStyle="1" w:styleId="Hyperlink5">
    <w:name w:val="Hyperlink.5"/>
    <w:basedOn w:val="Nenhum"/>
    <w:rsid w:val="00B25627"/>
    <w:rPr>
      <w:rFonts w:ascii="Times New Roman" w:eastAsia="Times New Roman" w:hAnsi="Times New Roman" w:cs="Times New Roman"/>
      <w:i/>
      <w:iCs/>
      <w:color w:val="000000"/>
      <w:sz w:val="20"/>
      <w:szCs w:val="20"/>
      <w:u w:val="none" w:color="000000"/>
      <w:shd w:val="clear" w:color="auto" w:fill="FFFFFF"/>
    </w:rPr>
  </w:style>
  <w:style w:type="paragraph" w:customStyle="1" w:styleId="ColorfulList-Accent11">
    <w:name w:val="Colorful List - Accent 11"/>
    <w:uiPriority w:val="99"/>
    <w:qFormat/>
    <w:rsid w:val="00B25627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  <w:ind w:left="720"/>
    </w:pPr>
    <w:rPr>
      <w:rFonts w:ascii="Calibri" w:eastAsia="Calibri" w:hAnsi="Calibri" w:cs="Calibri"/>
      <w:color w:val="000000"/>
      <w:u w:color="000000"/>
      <w:bdr w:val="nil"/>
      <w:lang w:val="pt-PT" w:eastAsia="pt-BR"/>
    </w:rPr>
  </w:style>
  <w:style w:type="numbering" w:customStyle="1" w:styleId="EstiloImportado5">
    <w:name w:val="Estilo Importado 5"/>
    <w:rsid w:val="00B25627"/>
    <w:pPr>
      <w:numPr>
        <w:numId w:val="6"/>
      </w:numPr>
    </w:pPr>
  </w:style>
  <w:style w:type="numbering" w:customStyle="1" w:styleId="EstiloImportado6">
    <w:name w:val="Estilo Importado 6"/>
    <w:rsid w:val="00B25627"/>
    <w:pPr>
      <w:numPr>
        <w:numId w:val="7"/>
      </w:numPr>
    </w:pPr>
  </w:style>
  <w:style w:type="character" w:customStyle="1" w:styleId="Hyperlink6">
    <w:name w:val="Hyperlink.6"/>
    <w:basedOn w:val="Link"/>
    <w:rsid w:val="00B25627"/>
    <w:rPr>
      <w:color w:val="0070C0"/>
      <w:u w:val="single" w:color="0070C0"/>
      <w:lang w:val="pt-PT"/>
    </w:rPr>
  </w:style>
  <w:style w:type="paragraph" w:customStyle="1" w:styleId="EndNoteBibliography">
    <w:name w:val="EndNote Bibliography"/>
    <w:link w:val="EndNoteBibliographyChar"/>
    <w:rsid w:val="00B256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jc w:val="both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it-IT" w:eastAsia="pt-BR"/>
    </w:rPr>
  </w:style>
  <w:style w:type="character" w:customStyle="1" w:styleId="Hyperlink7">
    <w:name w:val="Hyperlink.7"/>
    <w:basedOn w:val="Nenhum"/>
    <w:rsid w:val="00B25627"/>
    <w:rPr>
      <w:shd w:val="clear" w:color="auto" w:fill="FFFFFF"/>
      <w:lang w:val="it-IT"/>
    </w:rPr>
  </w:style>
  <w:style w:type="character" w:customStyle="1" w:styleId="Hyperlink8">
    <w:name w:val="Hyperlink.8"/>
    <w:basedOn w:val="Link"/>
    <w:rsid w:val="00B25627"/>
    <w:rPr>
      <w:rFonts w:ascii="Times New Roman" w:eastAsia="Times New Roman" w:hAnsi="Times New Roman" w:cs="Times New Roman"/>
      <w:b/>
      <w:bCs/>
      <w:color w:val="000000"/>
      <w:u w:val="none" w:color="000000"/>
      <w:lang w:val="en-US"/>
    </w:rPr>
  </w:style>
  <w:style w:type="numbering" w:customStyle="1" w:styleId="EstiloImportado200">
    <w:name w:val="Estilo Importado 2.0"/>
    <w:rsid w:val="00B25627"/>
    <w:pPr>
      <w:numPr>
        <w:numId w:val="8"/>
      </w:numPr>
    </w:pPr>
  </w:style>
  <w:style w:type="numbering" w:customStyle="1" w:styleId="EstiloImportado30">
    <w:name w:val="Estilo Importado 3.0"/>
    <w:rsid w:val="00B25627"/>
    <w:pPr>
      <w:numPr>
        <w:numId w:val="9"/>
      </w:numPr>
    </w:pPr>
  </w:style>
  <w:style w:type="paragraph" w:styleId="PargrafodaLista">
    <w:name w:val="List Paragraph"/>
    <w:link w:val="PargrafodaListaChar"/>
    <w:uiPriority w:val="34"/>
    <w:qFormat/>
    <w:rsid w:val="00B25627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  <w:ind w:left="720"/>
    </w:pPr>
    <w:rPr>
      <w:rFonts w:ascii="Calibri" w:eastAsia="Calibri" w:hAnsi="Calibri" w:cs="Calibri"/>
      <w:color w:val="000000"/>
      <w:u w:color="000000"/>
      <w:bdr w:val="nil"/>
      <w:lang w:val="pt-PT" w:eastAsia="pt-BR"/>
    </w:rPr>
  </w:style>
  <w:style w:type="numbering" w:customStyle="1" w:styleId="EstiloImportado13">
    <w:name w:val="Estilo Importado 13"/>
    <w:rsid w:val="00B25627"/>
    <w:pPr>
      <w:numPr>
        <w:numId w:val="10"/>
      </w:numPr>
    </w:pPr>
  </w:style>
  <w:style w:type="numbering" w:customStyle="1" w:styleId="EstiloImportado40">
    <w:name w:val="Estilo Importado 4.0"/>
    <w:rsid w:val="00B25627"/>
    <w:pPr>
      <w:numPr>
        <w:numId w:val="11"/>
      </w:numPr>
    </w:pPr>
  </w:style>
  <w:style w:type="numbering" w:customStyle="1" w:styleId="EstiloImportado50">
    <w:name w:val="Estilo Importado 5.0"/>
    <w:rsid w:val="00B25627"/>
    <w:pPr>
      <w:numPr>
        <w:numId w:val="12"/>
      </w:numPr>
    </w:pPr>
  </w:style>
  <w:style w:type="numbering" w:customStyle="1" w:styleId="EstiloImportado60">
    <w:name w:val="Estilo Importado 6.0"/>
    <w:rsid w:val="00B25627"/>
    <w:pPr>
      <w:numPr>
        <w:numId w:val="13"/>
      </w:numPr>
    </w:pPr>
  </w:style>
  <w:style w:type="numbering" w:customStyle="1" w:styleId="EstiloImportado7">
    <w:name w:val="Estilo Importado 7"/>
    <w:rsid w:val="00B25627"/>
    <w:pPr>
      <w:numPr>
        <w:numId w:val="14"/>
      </w:numPr>
    </w:pPr>
  </w:style>
  <w:style w:type="numbering" w:customStyle="1" w:styleId="EstiloImportado8">
    <w:name w:val="Estilo Importado 8"/>
    <w:rsid w:val="00B25627"/>
    <w:pPr>
      <w:numPr>
        <w:numId w:val="15"/>
      </w:numPr>
    </w:pPr>
  </w:style>
  <w:style w:type="numbering" w:customStyle="1" w:styleId="EstiloImportado9">
    <w:name w:val="Estilo Importado 9"/>
    <w:rsid w:val="00B25627"/>
    <w:pPr>
      <w:numPr>
        <w:numId w:val="16"/>
      </w:numPr>
    </w:pPr>
  </w:style>
  <w:style w:type="numbering" w:customStyle="1" w:styleId="EstiloImportado100">
    <w:name w:val="Estilo Importado 10"/>
    <w:rsid w:val="00B25627"/>
    <w:pPr>
      <w:numPr>
        <w:numId w:val="17"/>
      </w:numPr>
    </w:pPr>
  </w:style>
  <w:style w:type="paragraph" w:styleId="Textodecomentrio">
    <w:name w:val="annotation text"/>
    <w:basedOn w:val="Normal"/>
    <w:link w:val="TextodecomentrioChar"/>
    <w:uiPriority w:val="99"/>
    <w:unhideWhenUsed/>
    <w:rsid w:val="00B25627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B25627"/>
    <w:rPr>
      <w:rFonts w:ascii="Times New Roman" w:eastAsia="Arial Unicode MS" w:hAnsi="Times New Roman" w:cs="Times New Roman"/>
      <w:sz w:val="20"/>
      <w:szCs w:val="20"/>
      <w:bdr w:val="nil"/>
      <w:lang w:val="en-US"/>
    </w:rPr>
  </w:style>
  <w:style w:type="character" w:styleId="Refdecomentrio">
    <w:name w:val="annotation reference"/>
    <w:basedOn w:val="Fontepargpadro"/>
    <w:uiPriority w:val="99"/>
    <w:unhideWhenUsed/>
    <w:rsid w:val="00B25627"/>
    <w:rPr>
      <w:sz w:val="16"/>
      <w:szCs w:val="16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25627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25627"/>
    <w:rPr>
      <w:rFonts w:ascii="Segoe UI" w:eastAsia="Arial Unicode MS" w:hAnsi="Segoe UI" w:cs="Segoe UI"/>
      <w:sz w:val="18"/>
      <w:szCs w:val="18"/>
      <w:bdr w:val="nil"/>
      <w:lang w:val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B2562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B25627"/>
    <w:rPr>
      <w:rFonts w:ascii="Times New Roman" w:eastAsia="Arial Unicode MS" w:hAnsi="Times New Roman" w:cs="Times New Roman"/>
      <w:b/>
      <w:bCs/>
      <w:sz w:val="20"/>
      <w:szCs w:val="20"/>
      <w:bdr w:val="nil"/>
      <w:lang w:val="en-US"/>
    </w:rPr>
  </w:style>
  <w:style w:type="paragraph" w:styleId="Reviso">
    <w:name w:val="Revision"/>
    <w:hidden/>
    <w:uiPriority w:val="99"/>
    <w:semiHidden/>
    <w:rsid w:val="00B25627"/>
    <w:pP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table" w:customStyle="1" w:styleId="NormalTable0">
    <w:name w:val="Normal Table0"/>
    <w:rsid w:val="00B256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val="pt-BR" w:eastAsia="pt-BR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EstiloImportado11">
    <w:name w:val="Estilo Importado 11"/>
    <w:rsid w:val="00B25627"/>
    <w:pPr>
      <w:numPr>
        <w:numId w:val="18"/>
      </w:numPr>
    </w:pPr>
  </w:style>
  <w:style w:type="numbering" w:customStyle="1" w:styleId="EstiloImportado12">
    <w:name w:val="Estilo Importado 12"/>
    <w:rsid w:val="00B25627"/>
    <w:pPr>
      <w:numPr>
        <w:numId w:val="19"/>
      </w:numPr>
    </w:pPr>
  </w:style>
  <w:style w:type="numbering" w:customStyle="1" w:styleId="EstiloImportado14">
    <w:name w:val="Estilo Importado 14"/>
    <w:rsid w:val="00B25627"/>
    <w:pPr>
      <w:numPr>
        <w:numId w:val="20"/>
      </w:numPr>
    </w:pPr>
  </w:style>
  <w:style w:type="numbering" w:customStyle="1" w:styleId="EstiloImportado15">
    <w:name w:val="Estilo Importado 15"/>
    <w:rsid w:val="00B25627"/>
    <w:pPr>
      <w:numPr>
        <w:numId w:val="21"/>
      </w:numPr>
    </w:pPr>
  </w:style>
  <w:style w:type="numbering" w:customStyle="1" w:styleId="EstiloImportado16">
    <w:name w:val="Estilo Importado 16"/>
    <w:rsid w:val="00B25627"/>
    <w:pPr>
      <w:numPr>
        <w:numId w:val="22"/>
      </w:numPr>
    </w:pPr>
  </w:style>
  <w:style w:type="numbering" w:customStyle="1" w:styleId="EstiloImportado17">
    <w:name w:val="Estilo Importado 17"/>
    <w:rsid w:val="00B25627"/>
    <w:pPr>
      <w:numPr>
        <w:numId w:val="23"/>
      </w:numPr>
    </w:pPr>
  </w:style>
  <w:style w:type="numbering" w:customStyle="1" w:styleId="EstiloImportado18">
    <w:name w:val="Estilo Importado 18"/>
    <w:rsid w:val="00B25627"/>
    <w:pPr>
      <w:numPr>
        <w:numId w:val="24"/>
      </w:numPr>
    </w:pPr>
  </w:style>
  <w:style w:type="numbering" w:customStyle="1" w:styleId="EstiloImportado19">
    <w:name w:val="Estilo Importado 19"/>
    <w:rsid w:val="00B25627"/>
    <w:pPr>
      <w:numPr>
        <w:numId w:val="25"/>
      </w:numPr>
    </w:pPr>
  </w:style>
  <w:style w:type="numbering" w:customStyle="1" w:styleId="EstiloImportado20">
    <w:name w:val="Estilo Importado 20"/>
    <w:rsid w:val="00B25627"/>
    <w:pPr>
      <w:numPr>
        <w:numId w:val="26"/>
      </w:numPr>
    </w:pPr>
  </w:style>
  <w:style w:type="numbering" w:customStyle="1" w:styleId="EstiloImportado21">
    <w:name w:val="Estilo Importado 21"/>
    <w:rsid w:val="00B25627"/>
    <w:pPr>
      <w:numPr>
        <w:numId w:val="27"/>
      </w:numPr>
    </w:pPr>
  </w:style>
  <w:style w:type="numbering" w:customStyle="1" w:styleId="EstiloImportado22">
    <w:name w:val="Estilo Importado 22"/>
    <w:rsid w:val="00B25627"/>
    <w:pPr>
      <w:numPr>
        <w:numId w:val="28"/>
      </w:numPr>
    </w:pPr>
  </w:style>
  <w:style w:type="table" w:styleId="Tabelacomgrade">
    <w:name w:val="Table Grid"/>
    <w:basedOn w:val="Tabelanormal"/>
    <w:uiPriority w:val="39"/>
    <w:rsid w:val="00B25627"/>
    <w:pPr>
      <w:spacing w:after="0" w:line="240" w:lineRule="auto"/>
    </w:pPr>
    <w:rPr>
      <w:rFonts w:ascii="Times New Roman" w:eastAsia="Arial Unicode MS" w:hAnsi="Times New Roman" w:cs="Times New Roman"/>
      <w:sz w:val="20"/>
      <w:szCs w:val="20"/>
      <w:lang w:val="pt-BR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uiPriority w:val="99"/>
    <w:semiHidden/>
    <w:unhideWhenUsed/>
    <w:rsid w:val="00B25627"/>
    <w:rPr>
      <w:color w:val="808080"/>
      <w:shd w:val="clear" w:color="auto" w:fill="E6E6E6"/>
    </w:rPr>
  </w:style>
  <w:style w:type="character" w:styleId="HiperlinkVisitado">
    <w:name w:val="FollowedHyperlink"/>
    <w:uiPriority w:val="99"/>
    <w:semiHidden/>
    <w:unhideWhenUsed/>
    <w:rsid w:val="00B25627"/>
    <w:rPr>
      <w:color w:val="954F72"/>
      <w:u w:val="single"/>
    </w:rPr>
  </w:style>
  <w:style w:type="table" w:customStyle="1" w:styleId="TabelaSimples11">
    <w:name w:val="Tabela Simples 11"/>
    <w:basedOn w:val="Tabelanormal"/>
    <w:uiPriority w:val="41"/>
    <w:rsid w:val="00B256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val="pt-BR" w:eastAsia="pt-BR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TabeladeGrade41">
    <w:name w:val="Tabela de Grade 41"/>
    <w:basedOn w:val="Tabelanormal"/>
    <w:uiPriority w:val="49"/>
    <w:rsid w:val="00B256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val="pt-BR" w:eastAsia="pt-BR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B25627"/>
    <w:pPr>
      <w:jc w:val="center"/>
    </w:pPr>
    <w:rPr>
      <w:rFonts w:ascii="Calibri" w:hAnsi="Calibri" w:cs="Calibri"/>
      <w:noProof/>
      <w:color w:val="000000"/>
      <w:u w:color="000000"/>
      <w:lang w:eastAsia="pt-BR"/>
    </w:rPr>
  </w:style>
  <w:style w:type="character" w:customStyle="1" w:styleId="DefaultChar">
    <w:name w:val="Default Char"/>
    <w:link w:val="Default"/>
    <w:rsid w:val="00B25627"/>
    <w:rPr>
      <w:rFonts w:ascii="Cambria" w:eastAsia="Cambria" w:hAnsi="Cambria" w:cs="Cambria"/>
      <w:color w:val="000000"/>
      <w:sz w:val="24"/>
      <w:szCs w:val="24"/>
      <w:u w:color="000000"/>
      <w:bdr w:val="nil"/>
      <w:lang w:val="en-US" w:eastAsia="pt-BR"/>
    </w:rPr>
  </w:style>
  <w:style w:type="character" w:customStyle="1" w:styleId="EndNoteBibliographyTitleChar">
    <w:name w:val="EndNote Bibliography Title Char"/>
    <w:link w:val="EndNoteBibliographyTitle"/>
    <w:rsid w:val="00B25627"/>
    <w:rPr>
      <w:rFonts w:ascii="Calibri" w:eastAsia="Arial Unicode MS" w:hAnsi="Calibri" w:cs="Calibri"/>
      <w:noProof/>
      <w:color w:val="000000"/>
      <w:sz w:val="24"/>
      <w:szCs w:val="24"/>
      <w:u w:color="000000"/>
      <w:bdr w:val="nil"/>
      <w:lang w:val="en-US" w:eastAsia="pt-BR"/>
    </w:rPr>
  </w:style>
  <w:style w:type="paragraph" w:styleId="Cabealho">
    <w:name w:val="header"/>
    <w:basedOn w:val="Normal"/>
    <w:link w:val="CabealhoChar"/>
    <w:uiPriority w:val="99"/>
    <w:unhideWhenUsed/>
    <w:rsid w:val="00B25627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25627"/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table" w:customStyle="1" w:styleId="TabeladeGrade21">
    <w:name w:val="Tabela de Grade 21"/>
    <w:basedOn w:val="Tabelanormal"/>
    <w:uiPriority w:val="47"/>
    <w:rsid w:val="00B256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val="pt-BR" w:eastAsia="ja-JP"/>
    </w:rPr>
    <w:tblPr>
      <w:tblStyleRowBandSize w:val="1"/>
      <w:tblStyleColBandSize w:val="1"/>
      <w:tblBorders>
        <w:top w:val="single" w:sz="2" w:space="0" w:color="666666"/>
        <w:bottom w:val="single" w:sz="2" w:space="0" w:color="666666"/>
        <w:insideH w:val="single" w:sz="2" w:space="0" w:color="666666"/>
        <w:insideV w:val="single" w:sz="2" w:space="0" w:color="666666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666666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character" w:customStyle="1" w:styleId="PargrafodaListaChar">
    <w:name w:val="Parágrafo da Lista Char"/>
    <w:link w:val="PargrafodaLista"/>
    <w:uiPriority w:val="34"/>
    <w:rsid w:val="00B25627"/>
    <w:rPr>
      <w:rFonts w:ascii="Calibri" w:eastAsia="Calibri" w:hAnsi="Calibri" w:cs="Calibri"/>
      <w:color w:val="000000"/>
      <w:u w:color="000000"/>
      <w:bdr w:val="nil"/>
      <w:lang w:val="pt-PT" w:eastAsia="pt-BR"/>
    </w:rPr>
  </w:style>
  <w:style w:type="character" w:styleId="Forte">
    <w:name w:val="Strong"/>
    <w:uiPriority w:val="22"/>
    <w:qFormat/>
    <w:rsid w:val="00B25627"/>
    <w:rPr>
      <w:rFonts w:ascii="Calibri" w:eastAsia="Calibri" w:hAnsi="Calibri" w:cs="Calibri"/>
      <w:b/>
      <w:bCs/>
      <w:lang w:val="de-DE"/>
    </w:rPr>
  </w:style>
  <w:style w:type="character" w:styleId="nfase">
    <w:name w:val="Emphasis"/>
    <w:uiPriority w:val="20"/>
    <w:qFormat/>
    <w:rsid w:val="00B25627"/>
    <w:rPr>
      <w:rFonts w:ascii="Calibri" w:eastAsia="Calibri" w:hAnsi="Calibri" w:cs="Calibri"/>
      <w:i/>
      <w:iCs/>
      <w:lang w:val="en-US"/>
    </w:rPr>
  </w:style>
  <w:style w:type="table" w:customStyle="1" w:styleId="TabeladeGrade4-nfase31">
    <w:name w:val="Tabela de Grade 4 - Ênfase 31"/>
    <w:basedOn w:val="Tabelanormal"/>
    <w:uiPriority w:val="49"/>
    <w:rsid w:val="00B256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val="pt-BR" w:eastAsia="ja-JP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TabeladeGrade31">
    <w:name w:val="Tabela de Grade 31"/>
    <w:basedOn w:val="Tabelanormal"/>
    <w:uiPriority w:val="48"/>
    <w:rsid w:val="00B256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val="pt-BR" w:eastAsia="ja-JP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table" w:customStyle="1" w:styleId="TabeladeLista3-nfase31">
    <w:name w:val="Tabela de Lista 3 - Ênfase 31"/>
    <w:basedOn w:val="Tabelanormal"/>
    <w:uiPriority w:val="48"/>
    <w:rsid w:val="00B256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val="pt-BR" w:eastAsia="ja-JP"/>
    </w:rPr>
    <w:tblPr>
      <w:tblStyleRowBandSize w:val="1"/>
      <w:tblStyleColBandSize w:val="1"/>
      <w:tblBorders>
        <w:top w:val="single" w:sz="4" w:space="0" w:color="A5A5A5"/>
        <w:left w:val="single" w:sz="4" w:space="0" w:color="A5A5A5"/>
        <w:bottom w:val="single" w:sz="4" w:space="0" w:color="A5A5A5"/>
        <w:right w:val="single" w:sz="4" w:space="0" w:color="A5A5A5"/>
      </w:tblBorders>
    </w:tblPr>
    <w:tblStylePr w:type="firstRow">
      <w:rPr>
        <w:b/>
        <w:bCs/>
        <w:color w:val="FFFFFF"/>
      </w:rPr>
      <w:tblPr/>
      <w:tcPr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A5A5A5"/>
          <w:right w:val="single" w:sz="4" w:space="0" w:color="A5A5A5"/>
        </w:tcBorders>
      </w:tcPr>
    </w:tblStylePr>
    <w:tblStylePr w:type="band1Horz">
      <w:tblPr/>
      <w:tcPr>
        <w:tcBorders>
          <w:top w:val="single" w:sz="4" w:space="0" w:color="A5A5A5"/>
          <w:bottom w:val="single" w:sz="4" w:space="0" w:color="A5A5A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/>
          <w:left w:val="nil"/>
        </w:tcBorders>
      </w:tcPr>
    </w:tblStylePr>
    <w:tblStylePr w:type="swCell">
      <w:tblPr/>
      <w:tcPr>
        <w:tcBorders>
          <w:top w:val="double" w:sz="4" w:space="0" w:color="A5A5A5"/>
          <w:right w:val="nil"/>
        </w:tcBorders>
      </w:tcPr>
    </w:tblStylePr>
  </w:style>
  <w:style w:type="character" w:customStyle="1" w:styleId="hps">
    <w:name w:val="hps"/>
    <w:rsid w:val="00B25627"/>
  </w:style>
  <w:style w:type="character" w:customStyle="1" w:styleId="shorttext">
    <w:name w:val="short_text"/>
    <w:rsid w:val="00B25627"/>
  </w:style>
  <w:style w:type="numbering" w:customStyle="1" w:styleId="Semlista1">
    <w:name w:val="Sem lista1"/>
    <w:next w:val="Semlista"/>
    <w:uiPriority w:val="99"/>
    <w:semiHidden/>
    <w:unhideWhenUsed/>
    <w:rsid w:val="00B25627"/>
  </w:style>
  <w:style w:type="table" w:customStyle="1" w:styleId="Tabelacomgrade1">
    <w:name w:val="Tabela com grade1"/>
    <w:basedOn w:val="Tabelanormal"/>
    <w:next w:val="Tabelacomgrade"/>
    <w:uiPriority w:val="39"/>
    <w:rsid w:val="00B25627"/>
    <w:pPr>
      <w:spacing w:after="0" w:line="240" w:lineRule="auto"/>
    </w:pPr>
    <w:rPr>
      <w:rFonts w:ascii="Calibri" w:eastAsia="Calibri" w:hAnsi="Calibri" w:cs="Times New Roman"/>
      <w:sz w:val="20"/>
      <w:szCs w:val="20"/>
      <w:lang w:val="pt-BR"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256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eastAsia="pt-BR"/>
    </w:rPr>
  </w:style>
  <w:style w:type="numbering" w:customStyle="1" w:styleId="Semlista2">
    <w:name w:val="Sem lista2"/>
    <w:next w:val="Semlista"/>
    <w:uiPriority w:val="99"/>
    <w:semiHidden/>
    <w:unhideWhenUsed/>
    <w:rsid w:val="00B25627"/>
  </w:style>
  <w:style w:type="table" w:customStyle="1" w:styleId="Tabelacomgrade2">
    <w:name w:val="Tabela com grade2"/>
    <w:basedOn w:val="Tabelanormal"/>
    <w:next w:val="Tabelacomgrade"/>
    <w:uiPriority w:val="59"/>
    <w:rsid w:val="00B25627"/>
    <w:pPr>
      <w:spacing w:after="0" w:line="240" w:lineRule="auto"/>
    </w:pPr>
    <w:rPr>
      <w:rFonts w:ascii="Calibri" w:eastAsia="Calibri" w:hAnsi="Calibri" w:cs="Times New Roman"/>
      <w:sz w:val="20"/>
      <w:szCs w:val="20"/>
      <w:lang w:val="pt-BR"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mrio2">
    <w:name w:val="toc 2"/>
    <w:basedOn w:val="Normal"/>
    <w:next w:val="Normal"/>
    <w:autoRedefine/>
    <w:uiPriority w:val="39"/>
    <w:unhideWhenUsed/>
    <w:rsid w:val="00B256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660"/>
        <w:tab w:val="right" w:leader="dot" w:pos="8828"/>
      </w:tabs>
      <w:spacing w:after="100" w:line="259" w:lineRule="auto"/>
    </w:pPr>
    <w:rPr>
      <w:rFonts w:eastAsiaTheme="minorEastAsia"/>
      <w:noProof/>
      <w:bdr w:val="none" w:sz="0" w:space="0" w:color="auto"/>
    </w:rPr>
  </w:style>
  <w:style w:type="paragraph" w:styleId="Sumrio3">
    <w:name w:val="toc 3"/>
    <w:basedOn w:val="Normal"/>
    <w:next w:val="Normal"/>
    <w:autoRedefine/>
    <w:uiPriority w:val="39"/>
    <w:unhideWhenUsed/>
    <w:rsid w:val="00B256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bdr w:val="none" w:sz="0" w:space="0" w:color="auto"/>
    </w:rPr>
  </w:style>
  <w:style w:type="paragraph" w:customStyle="1" w:styleId="il61">
    <w:name w:val="il61"/>
    <w:basedOn w:val="PargrafodaLista"/>
    <w:link w:val="il61Char"/>
    <w:qFormat/>
    <w:rsid w:val="00B25627"/>
    <w:pPr>
      <w:numPr>
        <w:numId w:val="29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contextualSpacing/>
    </w:pPr>
    <w:rPr>
      <w:rFonts w:ascii="Arial" w:hAnsi="Arial" w:cs="Times New Roman"/>
      <w:b/>
      <w:color w:val="auto"/>
      <w:sz w:val="24"/>
      <w:szCs w:val="24"/>
      <w:bdr w:val="none" w:sz="0" w:space="0" w:color="auto"/>
      <w:lang w:val="pt-BR" w:eastAsia="x-none"/>
    </w:rPr>
  </w:style>
  <w:style w:type="paragraph" w:customStyle="1" w:styleId="il62">
    <w:name w:val="il62"/>
    <w:basedOn w:val="PargrafodaLista"/>
    <w:qFormat/>
    <w:rsid w:val="00B25627"/>
    <w:pPr>
      <w:numPr>
        <w:ilvl w:val="1"/>
        <w:numId w:val="29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contextualSpacing/>
    </w:pPr>
    <w:rPr>
      <w:rFonts w:ascii="Arial" w:hAnsi="Arial" w:cs="Arial"/>
      <w:b/>
      <w:color w:val="auto"/>
      <w:sz w:val="24"/>
      <w:szCs w:val="24"/>
      <w:bdr w:val="none" w:sz="0" w:space="0" w:color="auto"/>
      <w:lang w:val="pt-BR" w:eastAsia="x-none"/>
    </w:rPr>
  </w:style>
  <w:style w:type="paragraph" w:customStyle="1" w:styleId="il63">
    <w:name w:val="il63"/>
    <w:basedOn w:val="PargrafodaLista"/>
    <w:qFormat/>
    <w:rsid w:val="00B25627"/>
    <w:pPr>
      <w:numPr>
        <w:ilvl w:val="2"/>
        <w:numId w:val="29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contextualSpacing/>
    </w:pPr>
    <w:rPr>
      <w:rFonts w:ascii="Arial" w:hAnsi="Arial" w:cs="Arial"/>
      <w:b/>
      <w:color w:val="auto"/>
      <w:sz w:val="24"/>
      <w:szCs w:val="24"/>
      <w:bdr w:val="none" w:sz="0" w:space="0" w:color="auto"/>
      <w:lang w:val="pt-BR" w:eastAsia="x-none"/>
    </w:rPr>
  </w:style>
  <w:style w:type="character" w:customStyle="1" w:styleId="il61Char">
    <w:name w:val="il61 Char"/>
    <w:link w:val="il61"/>
    <w:rsid w:val="00B25627"/>
    <w:rPr>
      <w:rFonts w:ascii="Arial" w:eastAsia="Calibri" w:hAnsi="Arial" w:cs="Times New Roman"/>
      <w:b/>
      <w:sz w:val="24"/>
      <w:szCs w:val="24"/>
      <w:u w:color="000000"/>
      <w:lang w:val="pt-BR" w:eastAsia="x-none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B25627"/>
    <w:rPr>
      <w:color w:val="605E5C"/>
      <w:shd w:val="clear" w:color="auto" w:fill="E1DFDD"/>
    </w:rPr>
  </w:style>
  <w:style w:type="character" w:customStyle="1" w:styleId="tlid-translation">
    <w:name w:val="tlid-translation"/>
    <w:rsid w:val="00B25627"/>
  </w:style>
  <w:style w:type="character" w:customStyle="1" w:styleId="orcid-id-https">
    <w:name w:val="orcid-id-https"/>
    <w:rsid w:val="00B25627"/>
  </w:style>
  <w:style w:type="character" w:customStyle="1" w:styleId="docsum-authors">
    <w:name w:val="docsum-authors"/>
    <w:basedOn w:val="Fontepargpadro"/>
    <w:rsid w:val="00B25627"/>
  </w:style>
  <w:style w:type="character" w:customStyle="1" w:styleId="docsum-journal-citation">
    <w:name w:val="docsum-journal-citation"/>
    <w:basedOn w:val="Fontepargpadro"/>
    <w:rsid w:val="00B25627"/>
  </w:style>
  <w:style w:type="paragraph" w:customStyle="1" w:styleId="Pa11">
    <w:name w:val="Pa11"/>
    <w:basedOn w:val="Default"/>
    <w:next w:val="Default"/>
    <w:uiPriority w:val="99"/>
    <w:rsid w:val="00B256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  <w:spacing w:line="181" w:lineRule="atLeast"/>
    </w:pPr>
    <w:rPr>
      <w:rFonts w:ascii="Myriad CnSemibold" w:eastAsia="Calibri" w:hAnsi="Myriad CnSemibold" w:cs="Times New Roman"/>
      <w:color w:val="auto"/>
      <w:bdr w:val="none" w:sz="0" w:space="0" w:color="auto"/>
      <w:lang w:eastAsia="en-US"/>
    </w:rPr>
  </w:style>
  <w:style w:type="character" w:customStyle="1" w:styleId="fieldtag">
    <w:name w:val="field_tag"/>
    <w:basedOn w:val="Fontepargpadro"/>
    <w:rsid w:val="00B25627"/>
  </w:style>
  <w:style w:type="character" w:customStyle="1" w:styleId="c30">
    <w:name w:val="c30"/>
    <w:basedOn w:val="Fontepargpadro"/>
    <w:rsid w:val="00B25627"/>
  </w:style>
  <w:style w:type="character" w:customStyle="1" w:styleId="c120">
    <w:name w:val="c120"/>
    <w:basedOn w:val="Fontepargpadro"/>
    <w:rsid w:val="00B25627"/>
  </w:style>
  <w:style w:type="character" w:customStyle="1" w:styleId="EndNoteBibliographyChar">
    <w:name w:val="EndNote Bibliography Char"/>
    <w:link w:val="EndNoteBibliography"/>
    <w:rsid w:val="00B25627"/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it-IT" w:eastAsia="pt-BR"/>
    </w:rPr>
  </w:style>
  <w:style w:type="character" w:customStyle="1" w:styleId="MenoPendente3">
    <w:name w:val="Menção Pendente3"/>
    <w:uiPriority w:val="99"/>
    <w:semiHidden/>
    <w:unhideWhenUsed/>
    <w:rsid w:val="00B25627"/>
    <w:rPr>
      <w:color w:val="808080"/>
      <w:shd w:val="clear" w:color="auto" w:fill="E6E6E6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B25627"/>
    <w:rPr>
      <w:color w:val="605E5C"/>
      <w:shd w:val="clear" w:color="auto" w:fill="E1DFDD"/>
    </w:rPr>
  </w:style>
  <w:style w:type="character" w:styleId="Nmerodelinha">
    <w:name w:val="line number"/>
    <w:basedOn w:val="Fontepargpadro"/>
    <w:uiPriority w:val="99"/>
    <w:semiHidden/>
    <w:unhideWhenUsed/>
    <w:rsid w:val="00B25627"/>
  </w:style>
  <w:style w:type="character" w:customStyle="1" w:styleId="tl8wme">
    <w:name w:val="tl8wme"/>
    <w:basedOn w:val="Fontepargpadro"/>
    <w:rsid w:val="00B256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881</Words>
  <Characters>10725</Characters>
  <Application>Microsoft Office Word</Application>
  <DocSecurity>0</DocSecurity>
  <Lines>89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ne Santos</dc:creator>
  <cp:keywords/>
  <dc:description/>
  <cp:lastModifiedBy>Francine Santos</cp:lastModifiedBy>
  <cp:revision>4</cp:revision>
  <dcterms:created xsi:type="dcterms:W3CDTF">2022-02-08T15:13:00Z</dcterms:created>
  <dcterms:modified xsi:type="dcterms:W3CDTF">2022-02-08T15:13:00Z</dcterms:modified>
</cp:coreProperties>
</file>